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70671" w14:textId="77777777" w:rsidR="00EC5ED2" w:rsidRPr="003049DA" w:rsidRDefault="00EC5ED2" w:rsidP="003F2BC7">
      <w:pPr>
        <w:jc w:val="center"/>
        <w:rPr>
          <w:sz w:val="18"/>
          <w:szCs w:val="20"/>
          <w:rtl/>
        </w:rPr>
      </w:pPr>
      <w:bookmarkStart w:id="0" w:name="_Toc507849900"/>
    </w:p>
    <w:p w14:paraId="4956647F" w14:textId="5CBD7C6D" w:rsidR="00571A45" w:rsidRDefault="00571A45" w:rsidP="00571A45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  <w:r w:rsidRPr="00C10AA5">
        <w:rPr>
          <w:noProof/>
        </w:rPr>
        <w:drawing>
          <wp:inline distT="0" distB="0" distL="0" distR="0" wp14:anchorId="6C5B3CEF" wp14:editId="033D86C7">
            <wp:extent cx="1725598" cy="134302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384"/>
                    <a:stretch/>
                  </pic:blipFill>
                  <pic:spPr bwMode="auto">
                    <a:xfrm>
                      <a:off x="0" y="0"/>
                      <a:ext cx="1735395" cy="135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19ECE" w14:textId="77777777" w:rsidR="00571A45" w:rsidRDefault="00571A45" w:rsidP="00571A45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</w:p>
    <w:p w14:paraId="296E0E26" w14:textId="77777777" w:rsidR="00571A45" w:rsidRDefault="00571A45" w:rsidP="00571A45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</w:p>
    <w:p w14:paraId="0B918B85" w14:textId="28D90410" w:rsidR="00571A45" w:rsidRDefault="00571A45" w:rsidP="00571A45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  <w:lang w:bidi="fa-IR"/>
        </w:rPr>
      </w:pPr>
      <w:r>
        <w:rPr>
          <w:rFonts w:ascii="IranNastaliq" w:hAnsi="IranNastaliq" w:hint="cs"/>
          <w:b/>
          <w:bCs/>
          <w:sz w:val="36"/>
          <w:szCs w:val="40"/>
          <w:rtl/>
        </w:rPr>
        <w:t>ب</w:t>
      </w:r>
      <w:r w:rsidRPr="00FC5851">
        <w:rPr>
          <w:rFonts w:ascii="IranNastaliq" w:hAnsi="IranNastaliq"/>
          <w:b/>
          <w:bCs/>
          <w:sz w:val="36"/>
          <w:szCs w:val="40"/>
          <w:rtl/>
        </w:rPr>
        <w:t>رنامه اعتبار مالیاتی</w:t>
      </w:r>
      <w:r w:rsidRPr="00FC5851">
        <w:rPr>
          <w:rFonts w:ascii="IranNastaliq" w:hAnsi="IranNastaliq" w:hint="cs"/>
          <w:b/>
          <w:bCs/>
          <w:sz w:val="36"/>
          <w:szCs w:val="40"/>
          <w:rtl/>
        </w:rPr>
        <w:t xml:space="preserve"> تحقیق و توسعه</w:t>
      </w:r>
      <w:r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</w:t>
      </w:r>
      <w:r w:rsidR="00730DC8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>سال</w:t>
      </w:r>
      <w:r w:rsidR="00730DC8" w:rsidRPr="00FC5851">
        <w:rPr>
          <w:rFonts w:ascii="IranNastaliq" w:hAnsi="IranNastaliq" w:hint="cs"/>
          <w:b/>
          <w:bCs/>
          <w:sz w:val="36"/>
          <w:szCs w:val="40"/>
          <w:rtl/>
        </w:rPr>
        <w:t xml:space="preserve"> </w:t>
      </w:r>
      <w:r w:rsidR="00730DC8">
        <w:rPr>
          <w:rFonts w:ascii="IranNastaliq" w:hAnsi="IranNastaliq" w:hint="cs"/>
          <w:b/>
          <w:bCs/>
          <w:sz w:val="36"/>
          <w:szCs w:val="40"/>
          <w:rtl/>
        </w:rPr>
        <w:t>1403</w:t>
      </w:r>
    </w:p>
    <w:p w14:paraId="69A2151A" w14:textId="06849F1E" w:rsidR="00571A45" w:rsidRPr="00C10AA5" w:rsidRDefault="00730DC8" w:rsidP="00571A45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  <w:r w:rsidRPr="00730DC8">
        <w:rPr>
          <w:rFonts w:ascii="IranNastaliq" w:hAnsi="IranNastaliq"/>
          <w:b/>
          <w:bCs/>
          <w:sz w:val="36"/>
          <w:szCs w:val="40"/>
          <w:rtl/>
          <w:lang w:bidi="fa-IR"/>
        </w:rPr>
        <w:t>پرسشنامه تخصص</w:t>
      </w:r>
      <w:r w:rsidRPr="00730DC8">
        <w:rPr>
          <w:rFonts w:ascii="IranNastaliq" w:hAnsi="IranNastaliq" w:hint="cs"/>
          <w:b/>
          <w:bCs/>
          <w:sz w:val="36"/>
          <w:szCs w:val="40"/>
          <w:rtl/>
          <w:lang w:bidi="fa-IR"/>
        </w:rPr>
        <w:t>ی</w:t>
      </w:r>
      <w:r w:rsidRPr="00730DC8">
        <w:rPr>
          <w:rFonts w:ascii="IranNastaliq" w:hAnsi="IranNastaliq"/>
          <w:b/>
          <w:bCs/>
          <w:sz w:val="36"/>
          <w:szCs w:val="40"/>
          <w:rtl/>
          <w:lang w:bidi="fa-IR"/>
        </w:rPr>
        <w:t xml:space="preserve"> پروژه</w:t>
      </w:r>
      <w:r>
        <w:rPr>
          <w:rFonts w:ascii="Calibri" w:hAnsi="Calibri" w:cs="Calibri"/>
          <w:b/>
          <w:bCs/>
          <w:sz w:val="36"/>
          <w:szCs w:val="40"/>
          <w:rtl/>
          <w:lang w:bidi="fa-IR"/>
        </w:rPr>
        <w:softHyphen/>
      </w:r>
      <w:r w:rsidRPr="00730DC8">
        <w:rPr>
          <w:rFonts w:ascii="IranNastaliq" w:hAnsi="IranNastaliq" w:hint="cs"/>
          <w:b/>
          <w:bCs/>
          <w:sz w:val="36"/>
          <w:szCs w:val="40"/>
          <w:rtl/>
          <w:lang w:bidi="fa-IR"/>
        </w:rPr>
        <w:t>های</w:t>
      </w:r>
      <w:r w:rsidRPr="00730DC8">
        <w:rPr>
          <w:rFonts w:ascii="IranNastaliq" w:hAnsi="IranNastaliq"/>
          <w:b/>
          <w:bCs/>
          <w:sz w:val="36"/>
          <w:szCs w:val="40"/>
          <w:rtl/>
          <w:lang w:bidi="fa-IR"/>
        </w:rPr>
        <w:t xml:space="preserve"> همکار</w:t>
      </w:r>
      <w:r w:rsidRPr="00730DC8">
        <w:rPr>
          <w:rFonts w:ascii="IranNastaliq" w:hAnsi="IranNastaliq" w:hint="cs"/>
          <w:b/>
          <w:bCs/>
          <w:sz w:val="36"/>
          <w:szCs w:val="40"/>
          <w:rtl/>
          <w:lang w:bidi="fa-IR"/>
        </w:rPr>
        <w:t>ی</w:t>
      </w:r>
      <w:r w:rsidRPr="00730DC8">
        <w:rPr>
          <w:rFonts w:ascii="IranNastaliq" w:hAnsi="IranNastaliq"/>
          <w:b/>
          <w:bCs/>
          <w:sz w:val="36"/>
          <w:szCs w:val="40"/>
          <w:rtl/>
          <w:lang w:bidi="fa-IR"/>
        </w:rPr>
        <w:t xml:space="preserve"> فناورانه</w:t>
      </w:r>
      <w:r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</w:t>
      </w:r>
    </w:p>
    <w:p w14:paraId="0A107199" w14:textId="21935BC7" w:rsidR="00571A45" w:rsidRPr="00B6022F" w:rsidRDefault="00730DC8" w:rsidP="00571A45">
      <w:pPr>
        <w:spacing w:line="276" w:lineRule="auto"/>
        <w:jc w:val="center"/>
        <w:rPr>
          <w:rFonts w:ascii="IranNastaliq" w:hAnsi="IranNastaliq" w:cs="B Titr"/>
          <w:sz w:val="52"/>
          <w:szCs w:val="56"/>
          <w:rtl/>
        </w:rPr>
      </w:pPr>
      <w:r w:rsidRPr="00B6022F">
        <w:rPr>
          <w:rFonts w:ascii="IranNastaliq" w:hAnsi="IranNastaliq" w:cs="B Titr" w:hint="cs"/>
          <w:sz w:val="52"/>
          <w:szCs w:val="56"/>
          <w:rtl/>
        </w:rPr>
        <w:t>عنوان پروژه</w:t>
      </w:r>
      <w:r w:rsidR="001F5A60">
        <w:rPr>
          <w:rFonts w:ascii="IranNastaliq" w:hAnsi="IranNastaliq" w:cs="B Titr" w:hint="cs"/>
          <w:sz w:val="52"/>
          <w:szCs w:val="56"/>
          <w:rtl/>
        </w:rPr>
        <w:t xml:space="preserve"> همکاری فناورانه</w:t>
      </w:r>
      <w:r w:rsidRPr="00B6022F">
        <w:rPr>
          <w:rFonts w:ascii="IranNastaliq" w:hAnsi="IranNastaliq" w:cs="B Titr" w:hint="cs"/>
          <w:sz w:val="52"/>
          <w:szCs w:val="56"/>
          <w:rtl/>
        </w:rPr>
        <w:t xml:space="preserve"> .........</w:t>
      </w:r>
    </w:p>
    <w:p w14:paraId="42843E52" w14:textId="314569CB" w:rsidR="00730DC8" w:rsidRPr="00B6022F" w:rsidRDefault="00730DC8" w:rsidP="00571A45">
      <w:pPr>
        <w:spacing w:line="276" w:lineRule="auto"/>
        <w:jc w:val="center"/>
        <w:rPr>
          <w:rFonts w:ascii="IranNastaliq" w:hAnsi="IranNastaliq" w:cs="B Titr"/>
          <w:sz w:val="44"/>
          <w:szCs w:val="48"/>
          <w:rtl/>
        </w:rPr>
      </w:pPr>
      <w:r w:rsidRPr="00B6022F">
        <w:rPr>
          <w:rFonts w:ascii="IranNastaliq" w:hAnsi="IranNastaliq" w:cs="B Titr" w:hint="cs"/>
          <w:sz w:val="44"/>
          <w:szCs w:val="48"/>
          <w:rtl/>
        </w:rPr>
        <w:t>نام مجری ..........</w:t>
      </w:r>
    </w:p>
    <w:p w14:paraId="79A2DF26" w14:textId="77777777" w:rsidR="00C65B1F" w:rsidRDefault="00C65B1F" w:rsidP="00571A45">
      <w:pPr>
        <w:spacing w:line="276" w:lineRule="auto"/>
        <w:jc w:val="center"/>
        <w:rPr>
          <w:rFonts w:ascii="IranNastaliq" w:hAnsi="IranNastaliq"/>
          <w:sz w:val="54"/>
          <w:szCs w:val="56"/>
          <w:rtl/>
        </w:rPr>
      </w:pPr>
    </w:p>
    <w:p w14:paraId="392590D6" w14:textId="77777777" w:rsidR="00AB2AF3" w:rsidRDefault="00AB2AF3" w:rsidP="00571A45">
      <w:pPr>
        <w:spacing w:line="276" w:lineRule="auto"/>
        <w:jc w:val="center"/>
        <w:rPr>
          <w:rFonts w:ascii="IranNastaliq" w:hAnsi="IranNastaliq"/>
          <w:sz w:val="54"/>
          <w:szCs w:val="56"/>
          <w:rtl/>
        </w:rPr>
      </w:pPr>
    </w:p>
    <w:p w14:paraId="30C5620D" w14:textId="77777777" w:rsidR="00AB2AF3" w:rsidRDefault="00AB2AF3" w:rsidP="00571A45">
      <w:pPr>
        <w:spacing w:line="276" w:lineRule="auto"/>
        <w:jc w:val="center"/>
        <w:rPr>
          <w:rFonts w:ascii="IranNastaliq" w:hAnsi="IranNastaliq"/>
          <w:sz w:val="54"/>
          <w:szCs w:val="56"/>
          <w:rtl/>
        </w:rPr>
      </w:pPr>
    </w:p>
    <w:p w14:paraId="26ED77E7" w14:textId="7B0BB4C5" w:rsidR="00040848" w:rsidRPr="00C10AA5" w:rsidRDefault="00040848" w:rsidP="00040848">
      <w:pPr>
        <w:rPr>
          <w:sz w:val="18"/>
          <w:szCs w:val="20"/>
          <w:rtl/>
        </w:rPr>
      </w:pPr>
    </w:p>
    <w:bookmarkEnd w:id="0"/>
    <w:p w14:paraId="06D05931" w14:textId="0C01EA75" w:rsidR="000C6DA8" w:rsidRDefault="000C6DA8" w:rsidP="00C21AAE">
      <w:pPr>
        <w:rPr>
          <w:sz w:val="20"/>
          <w:szCs w:val="20"/>
          <w:rtl/>
        </w:rPr>
      </w:pPr>
    </w:p>
    <w:p w14:paraId="6A6E522E" w14:textId="77777777" w:rsidR="00571A45" w:rsidRDefault="00571A45" w:rsidP="00C21AAE">
      <w:pPr>
        <w:rPr>
          <w:sz w:val="20"/>
          <w:szCs w:val="20"/>
          <w:rtl/>
        </w:rPr>
      </w:pPr>
    </w:p>
    <w:p w14:paraId="332B55EE" w14:textId="77777777" w:rsidR="00571A45" w:rsidRDefault="00571A45" w:rsidP="00C21AAE">
      <w:pPr>
        <w:rPr>
          <w:sz w:val="20"/>
          <w:szCs w:val="20"/>
          <w:rtl/>
        </w:rPr>
      </w:pPr>
    </w:p>
    <w:p w14:paraId="44173828" w14:textId="77777777" w:rsidR="00571A45" w:rsidRDefault="00571A45" w:rsidP="00C21AAE">
      <w:pPr>
        <w:rPr>
          <w:sz w:val="20"/>
          <w:szCs w:val="20"/>
          <w:rtl/>
        </w:rPr>
      </w:pPr>
    </w:p>
    <w:p w14:paraId="1CFE7C0F" w14:textId="77777777" w:rsidR="00571A45" w:rsidRDefault="00571A45" w:rsidP="00C21AAE">
      <w:pPr>
        <w:rPr>
          <w:sz w:val="20"/>
          <w:szCs w:val="20"/>
          <w:rtl/>
        </w:rPr>
      </w:pPr>
    </w:p>
    <w:p w14:paraId="5583069E" w14:textId="77777777" w:rsidR="00571A45" w:rsidRDefault="00571A45" w:rsidP="00C21AAE">
      <w:pPr>
        <w:rPr>
          <w:sz w:val="20"/>
          <w:szCs w:val="20"/>
          <w:rtl/>
        </w:rPr>
      </w:pPr>
    </w:p>
    <w:p w14:paraId="506A67D0" w14:textId="77777777" w:rsidR="00571A45" w:rsidRDefault="00571A45" w:rsidP="00C21AAE">
      <w:pPr>
        <w:rPr>
          <w:sz w:val="20"/>
          <w:szCs w:val="20"/>
          <w:rtl/>
        </w:rPr>
      </w:pPr>
    </w:p>
    <w:tbl>
      <w:tblPr>
        <w:tblStyle w:val="TableGrid"/>
        <w:bidiVisual/>
        <w:tblW w:w="0" w:type="auto"/>
        <w:tblInd w:w="-664" w:type="dxa"/>
        <w:tblLook w:val="04A0" w:firstRow="1" w:lastRow="0" w:firstColumn="1" w:lastColumn="0" w:noHBand="0" w:noVBand="1"/>
      </w:tblPr>
      <w:tblGrid>
        <w:gridCol w:w="9680"/>
      </w:tblGrid>
      <w:tr w:rsidR="002071B2" w:rsidRPr="00E047A5" w14:paraId="3DB915E2" w14:textId="77777777" w:rsidTr="002071B2">
        <w:trPr>
          <w:trHeight w:val="275"/>
        </w:trPr>
        <w:tc>
          <w:tcPr>
            <w:tcW w:w="9680" w:type="dxa"/>
            <w:shd w:val="clear" w:color="auto" w:fill="DEEAF6" w:themeFill="accent1" w:themeFillTint="33"/>
            <w:vAlign w:val="center"/>
          </w:tcPr>
          <w:p w14:paraId="1A941367" w14:textId="4B9C4FAF" w:rsidR="002071B2" w:rsidRPr="002071B2" w:rsidRDefault="002071B2" w:rsidP="002071B2">
            <w:pPr>
              <w:tabs>
                <w:tab w:val="left" w:pos="1264"/>
                <w:tab w:val="center" w:pos="4778"/>
              </w:tabs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. اطلاعات مجری</w:t>
            </w:r>
          </w:p>
        </w:tc>
      </w:tr>
      <w:tr w:rsidR="002071B2" w:rsidRPr="00E047A5" w14:paraId="0B8847AB" w14:textId="77777777" w:rsidTr="00C53697">
        <w:trPr>
          <w:trHeight w:val="548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462EC6AA" w14:textId="40C01AC8" w:rsidR="002071B2" w:rsidRDefault="002071B2" w:rsidP="00C53697">
            <w:pPr>
              <w:spacing w:before="120" w:after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b/>
                <w:bCs/>
                <w:szCs w:val="24"/>
              </w:rPr>
              <w:t>1</w:t>
            </w:r>
            <w:r w:rsidRPr="00B33BFD">
              <w:rPr>
                <w:rFonts w:hint="cs"/>
                <w:b/>
                <w:bCs/>
                <w:szCs w:val="24"/>
                <w:rtl/>
              </w:rPr>
              <w:t>.</w:t>
            </w:r>
            <w:r w:rsidR="00AB2AF3">
              <w:rPr>
                <w:rFonts w:hint="cs"/>
                <w:b/>
                <w:bCs/>
                <w:szCs w:val="24"/>
                <w:rtl/>
              </w:rPr>
              <w:t>1</w:t>
            </w:r>
            <w:r w:rsidRPr="00B33BFD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Pr="00473E4F">
              <w:rPr>
                <w:rFonts w:hint="cs"/>
                <w:b/>
                <w:bCs/>
                <w:szCs w:val="24"/>
                <w:rtl/>
              </w:rPr>
              <w:t>مشخصات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مجری پروژه </w:t>
            </w:r>
          </w:p>
        </w:tc>
      </w:tr>
      <w:tr w:rsidR="00C65B1F" w:rsidRPr="00E047A5" w14:paraId="2835F17A" w14:textId="77777777" w:rsidTr="0032404D">
        <w:trPr>
          <w:trHeight w:val="7613"/>
        </w:trPr>
        <w:tc>
          <w:tcPr>
            <w:tcW w:w="9680" w:type="dxa"/>
            <w:shd w:val="clear" w:color="auto" w:fill="auto"/>
            <w:vAlign w:val="center"/>
          </w:tcPr>
          <w:tbl>
            <w:tblPr>
              <w:tblStyle w:val="TableGrid"/>
              <w:tblpPr w:leftFromText="180" w:rightFromText="180" w:vertAnchor="page" w:horzAnchor="margin" w:tblpY="403"/>
              <w:tblOverlap w:val="never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888"/>
              <w:gridCol w:w="3060"/>
              <w:gridCol w:w="1530"/>
              <w:gridCol w:w="2520"/>
            </w:tblGrid>
            <w:tr w:rsidR="00F16E6D" w14:paraId="146CF153" w14:textId="77777777" w:rsidTr="00F16E6D">
              <w:tc>
                <w:tcPr>
                  <w:tcW w:w="8998" w:type="dxa"/>
                  <w:gridSpan w:val="4"/>
                  <w:shd w:val="clear" w:color="auto" w:fill="D9E2F3" w:themeFill="accent5" w:themeFillTint="33"/>
                  <w:vAlign w:val="center"/>
                </w:tcPr>
                <w:p w14:paraId="3B2F37FF" w14:textId="22553770" w:rsidR="00F16E6D" w:rsidRDefault="00F16E6D" w:rsidP="00F16E6D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1 </w:t>
                  </w:r>
                  <w:r>
                    <w:rPr>
                      <w:rFonts w:ascii="Arial" w:hAnsi="Arial" w:cs="Arial" w:hint="cs"/>
                      <w:b/>
                      <w:bCs/>
                      <w:szCs w:val="24"/>
                      <w:rtl/>
                    </w:rPr>
                    <w:t>–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مشخصات مجری برای پروژه</w:t>
                  </w:r>
                  <w:r>
                    <w:rPr>
                      <w:b/>
                      <w:bCs/>
                      <w:szCs w:val="24"/>
                      <w:rtl/>
                    </w:rPr>
                    <w:softHyphen/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های همکاری فناورانه </w:t>
                  </w:r>
                  <w:r w:rsidRPr="00C53697">
                    <w:rPr>
                      <w:rFonts w:hint="cs"/>
                      <w:b/>
                      <w:bCs/>
                      <w:szCs w:val="24"/>
                      <w:u w:val="single"/>
                      <w:rtl/>
                    </w:rPr>
                    <w:t>با دانشگاه</w:t>
                  </w:r>
                  <w:r w:rsidR="00C53697" w:rsidRPr="00C53697">
                    <w:rPr>
                      <w:b/>
                      <w:bCs/>
                      <w:szCs w:val="24"/>
                      <w:u w:val="single"/>
                      <w:rtl/>
                    </w:rPr>
                    <w:softHyphen/>
                  </w:r>
                  <w:r w:rsidR="00C53697" w:rsidRPr="00C53697">
                    <w:rPr>
                      <w:rFonts w:hint="cs"/>
                      <w:b/>
                      <w:bCs/>
                      <w:szCs w:val="24"/>
                      <w:u w:val="single"/>
                      <w:rtl/>
                    </w:rPr>
                    <w:t>ها و مراکز آموزش عالی</w:t>
                  </w:r>
                </w:p>
                <w:p w14:paraId="440BD165" w14:textId="7B5FE722" w:rsidR="001D3ABA" w:rsidRPr="001D3ABA" w:rsidRDefault="001D3ABA" w:rsidP="00332DB0">
                  <w:pPr>
                    <w:pStyle w:val="ListParagraph"/>
                    <w:numPr>
                      <w:ilvl w:val="0"/>
                      <w:numId w:val="50"/>
                    </w:numPr>
                    <w:bidi/>
                    <w:spacing w:after="0"/>
                    <w:rPr>
                      <w:rFonts w:cs="B Mitra"/>
                      <w:rtl/>
                    </w:rPr>
                  </w:pPr>
                  <w:r w:rsidRPr="001D3ABA">
                    <w:rPr>
                      <w:rFonts w:cs="B Mitra" w:hint="cs"/>
                      <w:rtl/>
                      <w:lang w:bidi="fa-IR"/>
                    </w:rPr>
                    <w:t>مدارک مورد نیاز برای مجری دانشگاهی، رزومه، تصویر حُکم کارگزینی فرد مجری پروژه (فقط برای مجری دانشگاهی یا مؤسسه آموزش عالی)، تصویر</w:t>
                  </w:r>
                  <w:r w:rsidRPr="001D3ABA">
                    <w:rPr>
                      <w:rFonts w:cs="B Mitra" w:hint="cs"/>
                      <w:rtl/>
                    </w:rPr>
                    <w:t xml:space="preserve"> تفاهم</w:t>
                  </w:r>
                  <w:r w:rsidRPr="001D3ABA">
                    <w:rPr>
                      <w:rFonts w:cs="B Mitra"/>
                      <w:rtl/>
                    </w:rPr>
                    <w:softHyphen/>
                  </w:r>
                  <w:r w:rsidRPr="001D3ABA">
                    <w:rPr>
                      <w:rFonts w:cs="B Mitra" w:hint="cs"/>
                      <w:rtl/>
                    </w:rPr>
                    <w:t>نامه همکاری</w:t>
                  </w:r>
                  <w:r w:rsidRPr="001D3ABA">
                    <w:rPr>
                      <w:rFonts w:cs="B Mitra" w:hint="cs"/>
                      <w:rtl/>
                      <w:lang w:bidi="fa-IR"/>
                    </w:rPr>
                    <w:t xml:space="preserve"> با دانشگاه یا مؤسسه آموزش عالی هستند که باید توسط شرکت متقاضی در سامانه بارگ</w:t>
                  </w:r>
                  <w:r w:rsidR="0091132D">
                    <w:rPr>
                      <w:rFonts w:cs="B Mitra" w:hint="cs"/>
                      <w:rtl/>
                      <w:lang w:bidi="fa-IR"/>
                    </w:rPr>
                    <w:t>ذ</w:t>
                  </w:r>
                  <w:r w:rsidRPr="001D3ABA">
                    <w:rPr>
                      <w:rFonts w:cs="B Mitra" w:hint="cs"/>
                      <w:rtl/>
                      <w:lang w:bidi="fa-IR"/>
                    </w:rPr>
                    <w:t xml:space="preserve">اری شود. </w:t>
                  </w:r>
                </w:p>
              </w:tc>
            </w:tr>
            <w:tr w:rsidR="00F16E6D" w14:paraId="04D8A059" w14:textId="77777777" w:rsidTr="00F16E6D">
              <w:tc>
                <w:tcPr>
                  <w:tcW w:w="1888" w:type="dxa"/>
                  <w:vAlign w:val="center"/>
                </w:tcPr>
                <w:p w14:paraId="3272CAA1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 w:rsidRPr="00AF25DF">
                    <w:rPr>
                      <w:rFonts w:hint="cs"/>
                      <w:szCs w:val="24"/>
                      <w:rtl/>
                    </w:rPr>
                    <w:t xml:space="preserve">نام </w:t>
                  </w:r>
                  <w:r w:rsidRPr="000D5968">
                    <w:rPr>
                      <w:rFonts w:hint="cs"/>
                      <w:szCs w:val="24"/>
                      <w:rtl/>
                    </w:rPr>
                    <w:t>دانشگاه یا مرکز پژوهشی مجری پروژه</w:t>
                  </w:r>
                </w:p>
              </w:tc>
              <w:tc>
                <w:tcPr>
                  <w:tcW w:w="7110" w:type="dxa"/>
                  <w:gridSpan w:val="3"/>
                  <w:vAlign w:val="center"/>
                </w:tcPr>
                <w:p w14:paraId="78D45548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16E6D" w14:paraId="399C9DCD" w14:textId="77777777" w:rsidTr="00B65971">
              <w:tc>
                <w:tcPr>
                  <w:tcW w:w="1888" w:type="dxa"/>
                  <w:vAlign w:val="center"/>
                </w:tcPr>
                <w:p w14:paraId="058C2D1C" w14:textId="003AB7EA" w:rsidR="00F16E6D" w:rsidRPr="00AF25DF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 xml:space="preserve">نام </w:t>
                  </w:r>
                  <w:r w:rsidR="0055322C">
                    <w:rPr>
                      <w:rFonts w:hint="cs"/>
                      <w:szCs w:val="24"/>
                      <w:rtl/>
                    </w:rPr>
                    <w:t>دانشکده</w:t>
                  </w:r>
                </w:p>
              </w:tc>
              <w:tc>
                <w:tcPr>
                  <w:tcW w:w="3060" w:type="dxa"/>
                  <w:vAlign w:val="center"/>
                </w:tcPr>
                <w:p w14:paraId="6DAB362E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530" w:type="dxa"/>
                  <w:vAlign w:val="center"/>
                </w:tcPr>
                <w:p w14:paraId="5C4A6697" w14:textId="606E3D83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 xml:space="preserve">نام </w:t>
                  </w:r>
                  <w:r w:rsidR="0055322C">
                    <w:rPr>
                      <w:rFonts w:hint="cs"/>
                      <w:szCs w:val="24"/>
                      <w:rtl/>
                    </w:rPr>
                    <w:t>گروه آموزشی</w:t>
                  </w:r>
                </w:p>
              </w:tc>
              <w:tc>
                <w:tcPr>
                  <w:tcW w:w="2520" w:type="dxa"/>
                  <w:vAlign w:val="center"/>
                </w:tcPr>
                <w:p w14:paraId="2D4E8DA4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16E6D" w14:paraId="7F656BB1" w14:textId="77777777" w:rsidTr="00B65971">
              <w:tc>
                <w:tcPr>
                  <w:tcW w:w="1888" w:type="dxa"/>
                  <w:vAlign w:val="center"/>
                </w:tcPr>
                <w:p w14:paraId="485E976A" w14:textId="77777777" w:rsidR="00F16E6D" w:rsidRPr="00AF25DF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 w:rsidRPr="00AF25DF">
                    <w:rPr>
                      <w:rFonts w:hint="cs"/>
                      <w:szCs w:val="24"/>
                      <w:rtl/>
                    </w:rPr>
                    <w:t>نام و نام خانوادگی</w:t>
                  </w:r>
                  <w:r>
                    <w:rPr>
                      <w:rFonts w:hint="cs"/>
                      <w:szCs w:val="24"/>
                      <w:rtl/>
                    </w:rPr>
                    <w:t xml:space="preserve"> فرد مجری پروژه</w:t>
                  </w:r>
                </w:p>
              </w:tc>
              <w:tc>
                <w:tcPr>
                  <w:tcW w:w="3060" w:type="dxa"/>
                  <w:vAlign w:val="center"/>
                </w:tcPr>
                <w:p w14:paraId="6FE3A475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530" w:type="dxa"/>
                  <w:vAlign w:val="center"/>
                </w:tcPr>
                <w:p w14:paraId="0B290C60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کُد ملی فرد مجری</w:t>
                  </w:r>
                </w:p>
              </w:tc>
              <w:tc>
                <w:tcPr>
                  <w:tcW w:w="2520" w:type="dxa"/>
                  <w:vAlign w:val="center"/>
                </w:tcPr>
                <w:p w14:paraId="40CC79B2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16E6D" w14:paraId="4CF99C44" w14:textId="77777777" w:rsidTr="00B65971">
              <w:tc>
                <w:tcPr>
                  <w:tcW w:w="1888" w:type="dxa"/>
                  <w:vAlign w:val="center"/>
                </w:tcPr>
                <w:p w14:paraId="70E150D2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مدرک تحصیلی فرد مجری</w:t>
                  </w:r>
                </w:p>
              </w:tc>
              <w:tc>
                <w:tcPr>
                  <w:tcW w:w="3060" w:type="dxa"/>
                  <w:vAlign w:val="center"/>
                </w:tcPr>
                <w:p w14:paraId="0EE67B4F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530" w:type="dxa"/>
                  <w:vAlign w:val="center"/>
                </w:tcPr>
                <w:p w14:paraId="3B153248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رشته تحصیلی فرد مجری</w:t>
                  </w:r>
                </w:p>
              </w:tc>
              <w:tc>
                <w:tcPr>
                  <w:tcW w:w="2520" w:type="dxa"/>
                  <w:vAlign w:val="center"/>
                </w:tcPr>
                <w:p w14:paraId="3736D0EB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55415F" w14:paraId="11365BFE" w14:textId="77777777" w:rsidTr="00B65971">
              <w:trPr>
                <w:trHeight w:val="603"/>
              </w:trPr>
              <w:tc>
                <w:tcPr>
                  <w:tcW w:w="1888" w:type="dxa"/>
                  <w:vAlign w:val="center"/>
                </w:tcPr>
                <w:p w14:paraId="1EECAED4" w14:textId="77777777" w:rsidR="0055415F" w:rsidRDefault="0055415F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رتبه علمی فرد مجری</w:t>
                  </w:r>
                </w:p>
              </w:tc>
              <w:tc>
                <w:tcPr>
                  <w:tcW w:w="3060" w:type="dxa"/>
                  <w:vAlign w:val="center"/>
                </w:tcPr>
                <w:p w14:paraId="78FBB17C" w14:textId="77777777" w:rsidR="0055415F" w:rsidRDefault="0055415F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530" w:type="dxa"/>
                  <w:vMerge w:val="restart"/>
                  <w:vAlign w:val="center"/>
                </w:tcPr>
                <w:p w14:paraId="6AD4E445" w14:textId="0718CA20" w:rsidR="0055415F" w:rsidRDefault="0055415F" w:rsidP="00F16E6D">
                  <w:pPr>
                    <w:jc w:val="center"/>
                    <w:rPr>
                      <w:szCs w:val="24"/>
                      <w:rtl/>
                    </w:rPr>
                  </w:pPr>
                  <w:r w:rsidRPr="00AF25DF">
                    <w:rPr>
                      <w:rFonts w:hint="cs"/>
                      <w:szCs w:val="24"/>
                      <w:rtl/>
                    </w:rPr>
                    <w:t>پست الکترونیکی</w:t>
                  </w:r>
                  <w:r>
                    <w:rPr>
                      <w:rFonts w:hint="cs"/>
                      <w:szCs w:val="24"/>
                      <w:rtl/>
                    </w:rPr>
                    <w:t xml:space="preserve"> </w:t>
                  </w:r>
                </w:p>
              </w:tc>
              <w:tc>
                <w:tcPr>
                  <w:tcW w:w="2520" w:type="dxa"/>
                  <w:vMerge w:val="restart"/>
                  <w:vAlign w:val="center"/>
                </w:tcPr>
                <w:p w14:paraId="04461F95" w14:textId="77777777" w:rsidR="0055415F" w:rsidRDefault="0055415F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55415F" w14:paraId="46B5E6B0" w14:textId="77777777" w:rsidTr="00B65971">
              <w:tc>
                <w:tcPr>
                  <w:tcW w:w="1888" w:type="dxa"/>
                  <w:vAlign w:val="center"/>
                </w:tcPr>
                <w:p w14:paraId="6D73CFF9" w14:textId="77777777" w:rsidR="0055415F" w:rsidRDefault="0055415F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ماره تلفن همراه فرد مجری</w:t>
                  </w:r>
                </w:p>
              </w:tc>
              <w:tc>
                <w:tcPr>
                  <w:tcW w:w="3060" w:type="dxa"/>
                  <w:vAlign w:val="center"/>
                </w:tcPr>
                <w:p w14:paraId="0EFE8636" w14:textId="77777777" w:rsidR="0055415F" w:rsidRDefault="0055415F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530" w:type="dxa"/>
                  <w:vMerge/>
                  <w:vAlign w:val="center"/>
                </w:tcPr>
                <w:p w14:paraId="556F77BE" w14:textId="6EE531E9" w:rsidR="0055415F" w:rsidRDefault="0055415F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2520" w:type="dxa"/>
                  <w:vMerge/>
                  <w:vAlign w:val="center"/>
                </w:tcPr>
                <w:p w14:paraId="3051A1B8" w14:textId="77777777" w:rsidR="0055415F" w:rsidRDefault="0055415F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16E6D" w14:paraId="5F595BC2" w14:textId="77777777" w:rsidTr="00B65971">
              <w:tc>
                <w:tcPr>
                  <w:tcW w:w="1888" w:type="dxa"/>
                  <w:vAlign w:val="center"/>
                </w:tcPr>
                <w:p w14:paraId="4B5FB56B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 w:rsidRPr="00AF25DF">
                    <w:rPr>
                      <w:rFonts w:hint="cs"/>
                      <w:szCs w:val="24"/>
                      <w:rtl/>
                    </w:rPr>
                    <w:t xml:space="preserve">آدرس محل </w:t>
                  </w:r>
                  <w:r>
                    <w:rPr>
                      <w:rFonts w:hint="cs"/>
                      <w:szCs w:val="24"/>
                      <w:rtl/>
                    </w:rPr>
                    <w:t>اجرای پروژه</w:t>
                  </w:r>
                </w:p>
              </w:tc>
              <w:tc>
                <w:tcPr>
                  <w:tcW w:w="3060" w:type="dxa"/>
                  <w:vAlign w:val="center"/>
                </w:tcPr>
                <w:p w14:paraId="31BFAEA7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530" w:type="dxa"/>
                  <w:vAlign w:val="center"/>
                </w:tcPr>
                <w:p w14:paraId="219BFBE9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ماره تماس محل اجرای پروژه</w:t>
                  </w:r>
                </w:p>
              </w:tc>
              <w:tc>
                <w:tcPr>
                  <w:tcW w:w="2520" w:type="dxa"/>
                  <w:vAlign w:val="center"/>
                </w:tcPr>
                <w:p w14:paraId="781BD8CE" w14:textId="77777777" w:rsidR="00F16E6D" w:rsidRDefault="00F16E6D" w:rsidP="00B6597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p w14:paraId="00CCFA90" w14:textId="77777777" w:rsidR="00F16E6D" w:rsidRDefault="00F16E6D" w:rsidP="002E7474">
            <w:pPr>
              <w:spacing w:before="120" w:after="240"/>
              <w:jc w:val="center"/>
              <w:rPr>
                <w:b/>
                <w:bCs/>
                <w:szCs w:val="24"/>
                <w:rtl/>
              </w:rPr>
            </w:pPr>
          </w:p>
          <w:tbl>
            <w:tblPr>
              <w:tblStyle w:val="TableGrid"/>
              <w:tblpPr w:leftFromText="180" w:rightFromText="180" w:vertAnchor="page" w:horzAnchor="margin" w:tblpXSpec="center" w:tblpY="189"/>
              <w:tblOverlap w:val="never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161"/>
              <w:gridCol w:w="2969"/>
              <w:gridCol w:w="1897"/>
              <w:gridCol w:w="2250"/>
            </w:tblGrid>
            <w:tr w:rsidR="00F16E6D" w14:paraId="48C12A95" w14:textId="77777777" w:rsidTr="00D23951">
              <w:tc>
                <w:tcPr>
                  <w:tcW w:w="8277" w:type="dxa"/>
                  <w:gridSpan w:val="4"/>
                  <w:shd w:val="clear" w:color="auto" w:fill="D9E2F3" w:themeFill="accent5" w:themeFillTint="33"/>
                  <w:vAlign w:val="center"/>
                </w:tcPr>
                <w:p w14:paraId="1622D739" w14:textId="77777777" w:rsidR="00F16E6D" w:rsidRDefault="00F16E6D" w:rsidP="00F16E6D">
                  <w:pPr>
                    <w:jc w:val="center"/>
                    <w:rPr>
                      <w:b/>
                      <w:bCs/>
                      <w:szCs w:val="24"/>
                    </w:rPr>
                  </w:pP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lastRenderedPageBreak/>
                    <w:t xml:space="preserve">جدول شماره 2 </w:t>
                  </w:r>
                  <w:r>
                    <w:rPr>
                      <w:rFonts w:ascii="Arial" w:hAnsi="Arial" w:cs="Arial" w:hint="cs"/>
                      <w:b/>
                      <w:bCs/>
                      <w:szCs w:val="24"/>
                      <w:rtl/>
                    </w:rPr>
                    <w:t>–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مشخصات مجری برای پروژه</w:t>
                  </w:r>
                  <w:r>
                    <w:rPr>
                      <w:b/>
                      <w:bCs/>
                      <w:szCs w:val="24"/>
                      <w:rtl/>
                    </w:rPr>
                    <w:softHyphen/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های همکاری فناورانه </w:t>
                  </w:r>
                  <w:r w:rsidRPr="00C53697">
                    <w:rPr>
                      <w:rFonts w:hint="cs"/>
                      <w:b/>
                      <w:bCs/>
                      <w:szCs w:val="24"/>
                      <w:u w:val="single"/>
                      <w:rtl/>
                    </w:rPr>
                    <w:t>با شرکت</w:t>
                  </w:r>
                  <w:r w:rsidRPr="00C53697">
                    <w:rPr>
                      <w:b/>
                      <w:bCs/>
                      <w:szCs w:val="24"/>
                      <w:u w:val="single"/>
                      <w:rtl/>
                    </w:rPr>
                    <w:softHyphen/>
                  </w:r>
                  <w:r w:rsidRPr="00C53697">
                    <w:rPr>
                      <w:rFonts w:hint="cs"/>
                      <w:b/>
                      <w:bCs/>
                      <w:szCs w:val="24"/>
                      <w:u w:val="single"/>
                      <w:rtl/>
                    </w:rPr>
                    <w:t>های دانش</w:t>
                  </w:r>
                  <w:r w:rsidRPr="00C53697">
                    <w:rPr>
                      <w:b/>
                      <w:bCs/>
                      <w:szCs w:val="24"/>
                      <w:u w:val="single"/>
                      <w:rtl/>
                    </w:rPr>
                    <w:softHyphen/>
                  </w:r>
                  <w:r w:rsidRPr="00C53697">
                    <w:rPr>
                      <w:rFonts w:hint="cs"/>
                      <w:b/>
                      <w:bCs/>
                      <w:szCs w:val="24"/>
                      <w:u w:val="single"/>
                      <w:rtl/>
                    </w:rPr>
                    <w:t>بنیان و فناور</w:t>
                  </w:r>
                </w:p>
                <w:p w14:paraId="0A3FB2F6" w14:textId="4063CFD8" w:rsidR="001D3ABA" w:rsidRPr="001D3ABA" w:rsidRDefault="001D3ABA" w:rsidP="00EE7CEF">
                  <w:pPr>
                    <w:pStyle w:val="ListParagraph"/>
                    <w:numPr>
                      <w:ilvl w:val="0"/>
                      <w:numId w:val="50"/>
                    </w:numPr>
                    <w:bidi/>
                    <w:spacing w:after="0"/>
                    <w:rPr>
                      <w:szCs w:val="24"/>
                      <w:rtl/>
                    </w:rPr>
                  </w:pPr>
                  <w:r w:rsidRPr="001D3ABA">
                    <w:rPr>
                      <w:rFonts w:cs="B Mitra" w:hint="cs"/>
                      <w:rtl/>
                      <w:lang w:bidi="fa-IR"/>
                    </w:rPr>
                    <w:t xml:space="preserve">مدارک مورد نیاز برای مجری </w:t>
                  </w:r>
                  <w:r>
                    <w:rPr>
                      <w:rFonts w:cs="B Mitra" w:hint="cs"/>
                      <w:rtl/>
                      <w:lang w:bidi="fa-IR"/>
                    </w:rPr>
                    <w:t>شرکت دانش</w:t>
                  </w:r>
                  <w:r>
                    <w:rPr>
                      <w:rFonts w:cs="B Mitra"/>
                      <w:rtl/>
                      <w:lang w:bidi="fa-IR"/>
                    </w:rPr>
                    <w:softHyphen/>
                  </w:r>
                  <w:r>
                    <w:rPr>
                      <w:rFonts w:cs="B Mitra" w:hint="cs"/>
                      <w:rtl/>
                      <w:lang w:bidi="fa-IR"/>
                    </w:rPr>
                    <w:t>بنیان یا واحد فناور</w:t>
                  </w:r>
                  <w:r w:rsidRPr="001D3ABA">
                    <w:rPr>
                      <w:rFonts w:cs="B Mitra" w:hint="cs"/>
                      <w:rtl/>
                      <w:lang w:bidi="fa-IR"/>
                    </w:rPr>
                    <w:t xml:space="preserve">، </w:t>
                  </w:r>
                  <w:r>
                    <w:rPr>
                      <w:rFonts w:cs="B Mitra" w:hint="cs"/>
                      <w:rtl/>
                      <w:lang w:bidi="fa-IR"/>
                    </w:rPr>
                    <w:t>کاتولوگ شرکت، گواهی استقرار در پارک</w:t>
                  </w:r>
                  <w:r w:rsidRPr="001D3ABA">
                    <w:rPr>
                      <w:rFonts w:cs="B Mitra" w:hint="cs"/>
                      <w:rtl/>
                      <w:lang w:bidi="fa-IR"/>
                    </w:rPr>
                    <w:t xml:space="preserve"> هستند که باید توسط شرکت متقاضی در سامانه بارگ</w:t>
                  </w:r>
                  <w:r w:rsidR="0091132D">
                    <w:rPr>
                      <w:rFonts w:cs="B Mitra" w:hint="cs"/>
                      <w:rtl/>
                      <w:lang w:bidi="fa-IR"/>
                    </w:rPr>
                    <w:t>ذ</w:t>
                  </w:r>
                  <w:r w:rsidRPr="001D3ABA">
                    <w:rPr>
                      <w:rFonts w:cs="B Mitra" w:hint="cs"/>
                      <w:rtl/>
                      <w:lang w:bidi="fa-IR"/>
                    </w:rPr>
                    <w:t>اری شود</w:t>
                  </w:r>
                  <w:r>
                    <w:rPr>
                      <w:rFonts w:cs="B Mitra" w:hint="cs"/>
                      <w:rtl/>
                      <w:lang w:bidi="fa-IR"/>
                    </w:rPr>
                    <w:t>.</w:t>
                  </w:r>
                </w:p>
              </w:tc>
            </w:tr>
            <w:tr w:rsidR="001D3ABA" w14:paraId="0C4425D2" w14:textId="77777777" w:rsidTr="002B3513">
              <w:trPr>
                <w:trHeight w:val="600"/>
              </w:trPr>
              <w:tc>
                <w:tcPr>
                  <w:tcW w:w="1161" w:type="dxa"/>
                  <w:vAlign w:val="center"/>
                </w:tcPr>
                <w:p w14:paraId="358B7E35" w14:textId="78C6FE56" w:rsidR="001D3ABA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 w:rsidRPr="00AF25DF">
                    <w:rPr>
                      <w:rFonts w:hint="cs"/>
                      <w:szCs w:val="24"/>
                      <w:rtl/>
                    </w:rPr>
                    <w:t xml:space="preserve">نام </w:t>
                  </w:r>
                  <w:r>
                    <w:rPr>
                      <w:rFonts w:hint="cs"/>
                      <w:szCs w:val="24"/>
                      <w:rtl/>
                    </w:rPr>
                    <w:t>شرکت</w:t>
                  </w:r>
                </w:p>
              </w:tc>
              <w:tc>
                <w:tcPr>
                  <w:tcW w:w="2969" w:type="dxa"/>
                  <w:vAlign w:val="center"/>
                </w:tcPr>
                <w:p w14:paraId="7053D0B1" w14:textId="77777777" w:rsidR="001D3ABA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7" w:type="dxa"/>
                  <w:vAlign w:val="center"/>
                </w:tcPr>
                <w:p w14:paraId="5A7A0E8F" w14:textId="2861ED8E" w:rsidR="001D3ABA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ناسه ملی</w:t>
                  </w:r>
                </w:p>
              </w:tc>
              <w:tc>
                <w:tcPr>
                  <w:tcW w:w="2250" w:type="dxa"/>
                  <w:vAlign w:val="center"/>
                </w:tcPr>
                <w:p w14:paraId="43757632" w14:textId="40FE2164" w:rsidR="001D3ABA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16E6D" w14:paraId="2F903C24" w14:textId="77777777" w:rsidTr="002B3513">
              <w:tc>
                <w:tcPr>
                  <w:tcW w:w="1161" w:type="dxa"/>
                  <w:vAlign w:val="center"/>
                </w:tcPr>
                <w:p w14:paraId="2D6BB1F9" w14:textId="65C51506" w:rsidR="00F16E6D" w:rsidRPr="00AF25DF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وضعیت دانش بنیانی</w:t>
                  </w:r>
                </w:p>
              </w:tc>
              <w:tc>
                <w:tcPr>
                  <w:tcW w:w="2969" w:type="dxa"/>
                  <w:vAlign w:val="center"/>
                </w:tcPr>
                <w:p w14:paraId="54E9FA76" w14:textId="6CFBA052" w:rsidR="002B3513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>
                    <w:rPr>
                      <w:rFonts w:hint="cs"/>
                      <w:szCs w:val="24"/>
                      <w:rtl/>
                    </w:rPr>
                    <w:t xml:space="preserve"> </w:t>
                  </w:r>
                  <w:r w:rsidR="001D3ABA">
                    <w:rPr>
                      <w:rFonts w:hint="cs"/>
                      <w:szCs w:val="24"/>
                      <w:rtl/>
                    </w:rPr>
                    <w:t>دانش</w:t>
                  </w:r>
                  <w:r w:rsidR="001D3ABA">
                    <w:rPr>
                      <w:szCs w:val="24"/>
                      <w:rtl/>
                    </w:rPr>
                    <w:softHyphen/>
                  </w:r>
                  <w:r w:rsidR="001D3ABA">
                    <w:rPr>
                      <w:rFonts w:hint="cs"/>
                      <w:szCs w:val="24"/>
                      <w:rtl/>
                    </w:rPr>
                    <w:t xml:space="preserve">بنیان </w:t>
                  </w:r>
                </w:p>
                <w:p w14:paraId="17975847" w14:textId="0C42535E" w:rsidR="00F16E6D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 w:rsidR="001D3ABA">
                    <w:rPr>
                      <w:rFonts w:hint="cs"/>
                      <w:szCs w:val="24"/>
                      <w:rtl/>
                    </w:rPr>
                    <w:t xml:space="preserve"> غیردانش</w:t>
                  </w:r>
                  <w:r w:rsidR="001D3ABA">
                    <w:rPr>
                      <w:szCs w:val="24"/>
                      <w:rtl/>
                    </w:rPr>
                    <w:softHyphen/>
                  </w:r>
                  <w:r w:rsidR="001D3ABA">
                    <w:rPr>
                      <w:rFonts w:hint="cs"/>
                      <w:szCs w:val="24"/>
                      <w:rtl/>
                    </w:rPr>
                    <w:t>بنیان</w:t>
                  </w:r>
                </w:p>
              </w:tc>
              <w:tc>
                <w:tcPr>
                  <w:tcW w:w="1897" w:type="dxa"/>
                  <w:vAlign w:val="center"/>
                </w:tcPr>
                <w:p w14:paraId="242265D3" w14:textId="1EFB6E8B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نوع دانش</w:t>
                  </w:r>
                  <w:r>
                    <w:rPr>
                      <w:szCs w:val="24"/>
                      <w:rtl/>
                    </w:rPr>
                    <w:softHyphen/>
                  </w:r>
                  <w:r>
                    <w:rPr>
                      <w:rFonts w:hint="cs"/>
                      <w:szCs w:val="24"/>
                      <w:rtl/>
                    </w:rPr>
                    <w:t>بنیانی</w:t>
                  </w:r>
                </w:p>
              </w:tc>
              <w:tc>
                <w:tcPr>
                  <w:tcW w:w="2250" w:type="dxa"/>
                  <w:vAlign w:val="center"/>
                </w:tcPr>
                <w:p w14:paraId="235366A6" w14:textId="77777777" w:rsidR="002B3513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>
                    <w:rPr>
                      <w:rFonts w:hint="cs"/>
                      <w:szCs w:val="24"/>
                      <w:rtl/>
                    </w:rPr>
                    <w:t xml:space="preserve"> </w:t>
                  </w:r>
                  <w:r w:rsidR="001D3ABA">
                    <w:rPr>
                      <w:rFonts w:hint="cs"/>
                      <w:szCs w:val="24"/>
                      <w:rtl/>
                    </w:rPr>
                    <w:t xml:space="preserve">نوپا </w:t>
                  </w:r>
                </w:p>
                <w:p w14:paraId="475CD6E8" w14:textId="46162111" w:rsidR="002B3513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>
                    <w:rPr>
                      <w:rFonts w:cs="Times New Roman" w:hint="cs"/>
                      <w:szCs w:val="24"/>
                      <w:rtl/>
                    </w:rPr>
                    <w:t xml:space="preserve"> </w:t>
                  </w:r>
                  <w:r w:rsidR="001D3ABA">
                    <w:rPr>
                      <w:rFonts w:hint="cs"/>
                      <w:szCs w:val="24"/>
                      <w:rtl/>
                    </w:rPr>
                    <w:t>نوآور</w:t>
                  </w:r>
                </w:p>
                <w:p w14:paraId="56A914CF" w14:textId="4FAD4AA9" w:rsidR="00F16E6D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 w:rsidR="001D3ABA">
                    <w:rPr>
                      <w:rFonts w:hint="cs"/>
                      <w:szCs w:val="24"/>
                      <w:rtl/>
                    </w:rPr>
                    <w:t xml:space="preserve"> فناور</w:t>
                  </w:r>
                </w:p>
              </w:tc>
            </w:tr>
            <w:tr w:rsidR="00D23951" w14:paraId="58254AEB" w14:textId="77777777" w:rsidTr="002B3513">
              <w:tc>
                <w:tcPr>
                  <w:tcW w:w="1161" w:type="dxa"/>
                  <w:vAlign w:val="center"/>
                </w:tcPr>
                <w:p w14:paraId="4B5FFCFB" w14:textId="3E4FB5A2" w:rsidR="00F16E6D" w:rsidRPr="00AF25DF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وضعیت استقرار</w:t>
                  </w:r>
                </w:p>
              </w:tc>
              <w:tc>
                <w:tcPr>
                  <w:tcW w:w="2969" w:type="dxa"/>
                  <w:vAlign w:val="center"/>
                </w:tcPr>
                <w:p w14:paraId="7DB865B2" w14:textId="0D69D6FE" w:rsidR="002B3513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>
                    <w:rPr>
                      <w:rFonts w:hint="cs"/>
                      <w:szCs w:val="24"/>
                      <w:rtl/>
                    </w:rPr>
                    <w:t xml:space="preserve"> </w:t>
                  </w:r>
                  <w:r w:rsidR="001D3ABA">
                    <w:rPr>
                      <w:rFonts w:hint="cs"/>
                      <w:szCs w:val="24"/>
                      <w:rtl/>
                    </w:rPr>
                    <w:t xml:space="preserve">مستقر در پارک </w:t>
                  </w:r>
                </w:p>
                <w:p w14:paraId="3C790319" w14:textId="30697430" w:rsidR="00F16E6D" w:rsidRDefault="002B3513" w:rsidP="002B3513">
                  <w:pPr>
                    <w:rPr>
                      <w:szCs w:val="24"/>
                      <w:rtl/>
                    </w:rPr>
                  </w:pPr>
                  <w:r>
                    <w:rPr>
                      <w:rFonts w:cs="Times New Roman"/>
                      <w:szCs w:val="24"/>
                      <w:rtl/>
                    </w:rPr>
                    <w:t>□</w:t>
                  </w:r>
                  <w:r w:rsidR="001D3ABA">
                    <w:rPr>
                      <w:rFonts w:hint="cs"/>
                      <w:szCs w:val="24"/>
                      <w:rtl/>
                    </w:rPr>
                    <w:t xml:space="preserve"> مستقر در خارج پارک</w:t>
                  </w:r>
                </w:p>
              </w:tc>
              <w:tc>
                <w:tcPr>
                  <w:tcW w:w="1897" w:type="dxa"/>
                  <w:vAlign w:val="center"/>
                </w:tcPr>
                <w:p w14:paraId="0978AEBA" w14:textId="380C6BE7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نام پارک علم و فناوری</w:t>
                  </w:r>
                </w:p>
              </w:tc>
              <w:tc>
                <w:tcPr>
                  <w:tcW w:w="2250" w:type="dxa"/>
                  <w:vAlign w:val="center"/>
                </w:tcPr>
                <w:p w14:paraId="75D3C479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1D3ABA" w14:paraId="76C6785D" w14:textId="77777777" w:rsidTr="002B3513">
              <w:tc>
                <w:tcPr>
                  <w:tcW w:w="1161" w:type="dxa"/>
                  <w:vAlign w:val="center"/>
                </w:tcPr>
                <w:p w14:paraId="29B8080B" w14:textId="56118C0D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نام مدیرعامل</w:t>
                  </w:r>
                </w:p>
              </w:tc>
              <w:tc>
                <w:tcPr>
                  <w:tcW w:w="2969" w:type="dxa"/>
                  <w:vAlign w:val="center"/>
                </w:tcPr>
                <w:p w14:paraId="14194C57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7" w:type="dxa"/>
                  <w:vAlign w:val="center"/>
                </w:tcPr>
                <w:p w14:paraId="422364BF" w14:textId="77777777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ماره تلفن همراه</w:t>
                  </w:r>
                </w:p>
                <w:p w14:paraId="29925DE1" w14:textId="19B0308D" w:rsidR="00A47D87" w:rsidRDefault="00A47D87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مدیرعامل</w:t>
                  </w:r>
                </w:p>
              </w:tc>
              <w:tc>
                <w:tcPr>
                  <w:tcW w:w="2250" w:type="dxa"/>
                  <w:vAlign w:val="center"/>
                </w:tcPr>
                <w:p w14:paraId="6F284405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1D3ABA" w14:paraId="21C759C8" w14:textId="77777777" w:rsidTr="002B3513">
              <w:tc>
                <w:tcPr>
                  <w:tcW w:w="1161" w:type="dxa"/>
                  <w:vAlign w:val="center"/>
                </w:tcPr>
                <w:p w14:paraId="37046E10" w14:textId="52761BAC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نام مدیر پروژه</w:t>
                  </w:r>
                </w:p>
              </w:tc>
              <w:tc>
                <w:tcPr>
                  <w:tcW w:w="2969" w:type="dxa"/>
                  <w:vAlign w:val="center"/>
                </w:tcPr>
                <w:p w14:paraId="3FFF3367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7" w:type="dxa"/>
                  <w:vAlign w:val="center"/>
                </w:tcPr>
                <w:p w14:paraId="3C63DD38" w14:textId="4A561D6D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ماره تلفن</w:t>
                  </w:r>
                  <w:r w:rsidR="00D23951">
                    <w:rPr>
                      <w:rFonts w:hint="cs"/>
                      <w:szCs w:val="24"/>
                      <w:rtl/>
                    </w:rPr>
                    <w:t xml:space="preserve"> همراه</w:t>
                  </w:r>
                  <w:r w:rsidR="00A47D87">
                    <w:rPr>
                      <w:rFonts w:hint="cs"/>
                      <w:szCs w:val="24"/>
                      <w:rtl/>
                    </w:rPr>
                    <w:t xml:space="preserve"> مدیر پروژه</w:t>
                  </w:r>
                </w:p>
              </w:tc>
              <w:tc>
                <w:tcPr>
                  <w:tcW w:w="2250" w:type="dxa"/>
                  <w:vAlign w:val="center"/>
                </w:tcPr>
                <w:p w14:paraId="5E2A8F46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1D3ABA" w14:paraId="07FC7C85" w14:textId="77777777" w:rsidTr="002B3513">
              <w:tc>
                <w:tcPr>
                  <w:tcW w:w="1161" w:type="dxa"/>
                  <w:vAlign w:val="center"/>
                </w:tcPr>
                <w:p w14:paraId="77CC0FF7" w14:textId="5D1F419B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 w:rsidRPr="00AF25DF">
                    <w:rPr>
                      <w:rFonts w:hint="cs"/>
                      <w:szCs w:val="24"/>
                      <w:rtl/>
                    </w:rPr>
                    <w:t xml:space="preserve">آدرس محل </w:t>
                  </w:r>
                  <w:r>
                    <w:rPr>
                      <w:rFonts w:hint="cs"/>
                      <w:szCs w:val="24"/>
                      <w:rtl/>
                    </w:rPr>
                    <w:t>اجرای پروژه</w:t>
                  </w:r>
                </w:p>
              </w:tc>
              <w:tc>
                <w:tcPr>
                  <w:tcW w:w="2969" w:type="dxa"/>
                  <w:vAlign w:val="center"/>
                </w:tcPr>
                <w:p w14:paraId="6A8D6D6A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7" w:type="dxa"/>
                  <w:vAlign w:val="center"/>
                </w:tcPr>
                <w:p w14:paraId="4EAB70EB" w14:textId="4B44C08E" w:rsidR="00F16E6D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ماره تماس محل اجرای پروژه</w:t>
                  </w:r>
                </w:p>
              </w:tc>
              <w:tc>
                <w:tcPr>
                  <w:tcW w:w="2250" w:type="dxa"/>
                  <w:vAlign w:val="center"/>
                </w:tcPr>
                <w:p w14:paraId="2217D96A" w14:textId="77777777" w:rsidR="00F16E6D" w:rsidRDefault="00F16E6D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1D3ABA" w14:paraId="6FA3B0AF" w14:textId="77777777" w:rsidTr="00D23951">
              <w:tc>
                <w:tcPr>
                  <w:tcW w:w="1161" w:type="dxa"/>
                  <w:vAlign w:val="center"/>
                </w:tcPr>
                <w:p w14:paraId="7C41B8F4" w14:textId="2B6BAFEC" w:rsidR="001D3ABA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عناوین محصولات</w:t>
                  </w:r>
                </w:p>
              </w:tc>
              <w:tc>
                <w:tcPr>
                  <w:tcW w:w="7116" w:type="dxa"/>
                  <w:gridSpan w:val="3"/>
                  <w:vAlign w:val="center"/>
                </w:tcPr>
                <w:p w14:paraId="7D2117A7" w14:textId="77777777" w:rsidR="001D3ABA" w:rsidRDefault="001D3ABA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  <w:p w14:paraId="70D0313D" w14:textId="77777777" w:rsidR="00D23951" w:rsidRDefault="00D23951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  <w:p w14:paraId="10F65BFC" w14:textId="77777777" w:rsidR="00D23951" w:rsidRDefault="00D23951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  <w:p w14:paraId="40FAC6A6" w14:textId="77777777" w:rsidR="00D23951" w:rsidRDefault="00D23951" w:rsidP="00F16E6D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p w14:paraId="08C50AE5" w14:textId="77777777" w:rsidR="00F16E6D" w:rsidRDefault="00F16E6D" w:rsidP="002E7474">
            <w:pPr>
              <w:spacing w:before="120" w:after="240"/>
              <w:jc w:val="center"/>
              <w:rPr>
                <w:b/>
                <w:bCs/>
                <w:szCs w:val="24"/>
                <w:rtl/>
              </w:rPr>
            </w:pPr>
          </w:p>
          <w:p w14:paraId="0B649CE5" w14:textId="77777777" w:rsidR="00D23951" w:rsidRDefault="00D23951" w:rsidP="002E7474">
            <w:pPr>
              <w:spacing w:before="120" w:after="240"/>
              <w:jc w:val="center"/>
              <w:rPr>
                <w:b/>
                <w:bCs/>
                <w:szCs w:val="24"/>
                <w:rtl/>
              </w:rPr>
            </w:pPr>
          </w:p>
          <w:p w14:paraId="41FD29B6" w14:textId="77777777" w:rsidR="00F16E6D" w:rsidRDefault="00F16E6D" w:rsidP="002E7474">
            <w:pPr>
              <w:spacing w:before="120" w:after="240"/>
              <w:jc w:val="center"/>
              <w:rPr>
                <w:b/>
                <w:bCs/>
                <w:szCs w:val="24"/>
                <w:rtl/>
              </w:rPr>
            </w:pPr>
          </w:p>
        </w:tc>
      </w:tr>
      <w:tr w:rsidR="00CA2EE0" w:rsidRPr="00E047A5" w14:paraId="3F799FF5" w14:textId="77777777" w:rsidTr="00D23951">
        <w:trPr>
          <w:trHeight w:val="1187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7DC38AB4" w14:textId="17394063" w:rsidR="00D23951" w:rsidRDefault="00AB2AF3" w:rsidP="00D23951">
            <w:pPr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56EE3">
              <w:rPr>
                <w:rFonts w:hint="cs"/>
                <w:b/>
                <w:bCs/>
                <w:sz w:val="22"/>
                <w:szCs w:val="24"/>
                <w:rtl/>
              </w:rPr>
              <w:lastRenderedPageBreak/>
              <w:t>1</w:t>
            </w:r>
            <w:r w:rsidR="00D23951" w:rsidRPr="00E56EE3">
              <w:rPr>
                <w:rFonts w:hint="cs"/>
                <w:b/>
                <w:bCs/>
                <w:sz w:val="22"/>
                <w:szCs w:val="24"/>
                <w:rtl/>
              </w:rPr>
              <w:t>.</w:t>
            </w:r>
            <w:r w:rsidRPr="00E56EE3"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="00D23951">
              <w:rPr>
                <w:rFonts w:hint="cs"/>
                <w:b/>
                <w:bCs/>
                <w:sz w:val="22"/>
                <w:szCs w:val="24"/>
                <w:rtl/>
              </w:rPr>
              <w:t xml:space="preserve"> سوابق 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فنی مجری پروژه</w:t>
            </w:r>
            <w:r w:rsidR="00D23951" w:rsidRPr="000409D0">
              <w:rPr>
                <w:b/>
                <w:bCs/>
                <w:szCs w:val="24"/>
                <w:rtl/>
              </w:rPr>
              <w:softHyphen/>
            </w:r>
          </w:p>
          <w:p w14:paraId="1C1E9F7E" w14:textId="77777777" w:rsidR="00D23951" w:rsidRPr="00D23951" w:rsidRDefault="00D23951" w:rsidP="00D23951">
            <w:pPr>
              <w:pStyle w:val="ListParagraph"/>
              <w:numPr>
                <w:ilvl w:val="0"/>
                <w:numId w:val="40"/>
              </w:numPr>
              <w:bidi/>
              <w:spacing w:before="120" w:after="120"/>
              <w:jc w:val="both"/>
              <w:rPr>
                <w:b/>
                <w:bCs/>
                <w:szCs w:val="24"/>
              </w:rPr>
            </w:pPr>
            <w:r w:rsidRPr="00EC0B12">
              <w:rPr>
                <w:rFonts w:cs="B Mitra" w:hint="cs"/>
                <w:rtl/>
              </w:rPr>
              <w:t>پروژه</w:t>
            </w:r>
            <w:r w:rsidRPr="00EC0B12">
              <w:rPr>
                <w:rFonts w:cs="B Mitra"/>
                <w:rtl/>
              </w:rPr>
              <w:softHyphen/>
            </w:r>
            <w:r w:rsidRPr="00EC0B12">
              <w:rPr>
                <w:rFonts w:cs="B Mitra" w:hint="cs"/>
                <w:rtl/>
              </w:rPr>
              <w:t xml:space="preserve">های مشابه اجرا شده توسط مجری در </w:t>
            </w:r>
            <w:r w:rsidRPr="00761DBE">
              <w:rPr>
                <w:rFonts w:cs="B Mitra" w:hint="cs"/>
                <w:rtl/>
              </w:rPr>
              <w:t>جدول شماره 2 ذکر</w:t>
            </w:r>
            <w:r w:rsidRPr="00EC0B12">
              <w:rPr>
                <w:rFonts w:cs="B Mitra" w:hint="cs"/>
                <w:rtl/>
              </w:rPr>
              <w:t xml:space="preserve"> شود.</w:t>
            </w:r>
          </w:p>
          <w:p w14:paraId="25D03478" w14:textId="7C7E80C2" w:rsidR="00CA2EE0" w:rsidRPr="00D23951" w:rsidRDefault="00D23951" w:rsidP="00D23951">
            <w:pPr>
              <w:pStyle w:val="ListParagraph"/>
              <w:numPr>
                <w:ilvl w:val="0"/>
                <w:numId w:val="40"/>
              </w:numPr>
              <w:bidi/>
              <w:spacing w:before="120" w:after="0"/>
              <w:jc w:val="both"/>
              <w:rPr>
                <w:b/>
                <w:bCs/>
                <w:szCs w:val="24"/>
                <w:rtl/>
              </w:rPr>
            </w:pPr>
            <w:r w:rsidRPr="00D23951">
              <w:rPr>
                <w:rFonts w:cs="B Mitra" w:hint="cs"/>
                <w:rtl/>
              </w:rPr>
              <w:t>عناوین مقالات و پتنت</w:t>
            </w:r>
            <w:r w:rsidRPr="00D23951">
              <w:rPr>
                <w:rFonts w:cs="B Mitra"/>
                <w:rtl/>
              </w:rPr>
              <w:softHyphen/>
            </w:r>
            <w:r w:rsidRPr="00D23951">
              <w:rPr>
                <w:rFonts w:cs="B Mitra" w:hint="cs"/>
                <w:rtl/>
              </w:rPr>
              <w:t>های منتشره برای پروژه</w:t>
            </w:r>
            <w:r w:rsidRPr="00D23951">
              <w:rPr>
                <w:rFonts w:cs="B Mitra"/>
                <w:rtl/>
              </w:rPr>
              <w:softHyphen/>
            </w:r>
            <w:r w:rsidRPr="00D23951">
              <w:rPr>
                <w:rFonts w:cs="B Mitra" w:hint="cs"/>
                <w:rtl/>
              </w:rPr>
              <w:t>های دانشگاهی در صورت وجود ذکر شود.</w:t>
            </w:r>
          </w:p>
        </w:tc>
      </w:tr>
      <w:tr w:rsidR="00CA2EE0" w:rsidRPr="00E047A5" w14:paraId="199A7534" w14:textId="77777777" w:rsidTr="00D23951">
        <w:trPr>
          <w:trHeight w:val="512"/>
        </w:trPr>
        <w:tc>
          <w:tcPr>
            <w:tcW w:w="9680" w:type="dxa"/>
            <w:shd w:val="clear" w:color="auto" w:fill="auto"/>
            <w:vAlign w:val="center"/>
          </w:tcPr>
          <w:p w14:paraId="097547D6" w14:textId="77777777" w:rsidR="00CA2EE0" w:rsidRDefault="00CA2EE0" w:rsidP="002071B2">
            <w:pPr>
              <w:jc w:val="center"/>
              <w:rPr>
                <w:b/>
                <w:bCs/>
                <w:szCs w:val="24"/>
                <w:rtl/>
              </w:rPr>
            </w:pPr>
          </w:p>
          <w:p w14:paraId="1C97B4B0" w14:textId="77777777" w:rsidR="00D23951" w:rsidRDefault="00D23951" w:rsidP="002071B2">
            <w:pPr>
              <w:jc w:val="center"/>
              <w:rPr>
                <w:b/>
                <w:bCs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931"/>
              <w:gridCol w:w="1841"/>
              <w:gridCol w:w="1911"/>
              <w:gridCol w:w="2771"/>
            </w:tblGrid>
            <w:tr w:rsidR="00D23951" w14:paraId="1C10BC02" w14:textId="77777777" w:rsidTr="0020340B">
              <w:tc>
                <w:tcPr>
                  <w:tcW w:w="9454" w:type="dxa"/>
                  <w:gridSpan w:val="4"/>
                  <w:shd w:val="clear" w:color="auto" w:fill="D9E2F3" w:themeFill="accent5" w:themeFillTint="33"/>
                  <w:vAlign w:val="center"/>
                </w:tcPr>
                <w:p w14:paraId="79C52B08" w14:textId="646DE800" w:rsidR="00D23951" w:rsidRPr="00CF538A" w:rsidRDefault="00D23951" w:rsidP="00D23951">
                  <w:pPr>
                    <w:spacing w:before="120" w:after="240"/>
                    <w:jc w:val="center"/>
                    <w:rPr>
                      <w:b/>
                      <w:bCs/>
                      <w:sz w:val="22"/>
                      <w:szCs w:val="22"/>
                      <w:rtl/>
                    </w:rPr>
                  </w:pPr>
                  <w:r w:rsidRPr="000409D0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3</w:t>
                  </w:r>
                  <w:r w:rsidRPr="000409D0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</w:t>
                  </w:r>
                  <w:r w:rsidRPr="000409D0">
                    <w:rPr>
                      <w:rFonts w:ascii="Arial" w:hAnsi="Arial" w:cs="Arial" w:hint="cs"/>
                      <w:b/>
                      <w:bCs/>
                      <w:szCs w:val="24"/>
                      <w:rtl/>
                    </w:rPr>
                    <w:t>–</w:t>
                  </w:r>
                  <w:r w:rsidRPr="000409D0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سوابق فنی مجری</w:t>
                  </w:r>
                </w:p>
              </w:tc>
            </w:tr>
            <w:tr w:rsidR="00D23951" w14:paraId="306BEF87" w14:textId="77777777" w:rsidTr="00B65971">
              <w:tc>
                <w:tcPr>
                  <w:tcW w:w="2931" w:type="dxa"/>
                  <w:vAlign w:val="center"/>
                </w:tcPr>
                <w:p w14:paraId="490953FF" w14:textId="77777777" w:rsidR="00D23951" w:rsidRPr="00CF538A" w:rsidRDefault="00D23951" w:rsidP="00B65971">
                  <w:pPr>
                    <w:spacing w:before="120"/>
                    <w:jc w:val="center"/>
                    <w:rPr>
                      <w:b/>
                      <w:bCs/>
                      <w:sz w:val="20"/>
                      <w:szCs w:val="22"/>
                      <w:rtl/>
                    </w:rPr>
                  </w:pPr>
                  <w:r w:rsidRPr="00CF538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t>عنوان پروژه</w:t>
                  </w:r>
                </w:p>
              </w:tc>
              <w:tc>
                <w:tcPr>
                  <w:tcW w:w="1841" w:type="dxa"/>
                  <w:vAlign w:val="center"/>
                </w:tcPr>
                <w:p w14:paraId="05E82B1E" w14:textId="77777777" w:rsidR="00D23951" w:rsidRPr="00CF538A" w:rsidRDefault="00D23951" w:rsidP="00B6597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2"/>
                      <w:rtl/>
                    </w:rPr>
                  </w:pPr>
                  <w:r w:rsidRPr="00CF538A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تاریخ اجرا</w:t>
                  </w:r>
                </w:p>
              </w:tc>
              <w:tc>
                <w:tcPr>
                  <w:tcW w:w="1911" w:type="dxa"/>
                  <w:vAlign w:val="center"/>
                </w:tcPr>
                <w:p w14:paraId="36CACA55" w14:textId="77777777" w:rsidR="00D23951" w:rsidRPr="00CF538A" w:rsidRDefault="00D23951" w:rsidP="00B65971">
                  <w:pPr>
                    <w:jc w:val="center"/>
                    <w:rPr>
                      <w:b/>
                      <w:bCs/>
                      <w:sz w:val="22"/>
                      <w:szCs w:val="22"/>
                      <w:rtl/>
                    </w:rPr>
                  </w:pPr>
                  <w:r w:rsidRPr="00CF538A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نام کارفرما</w:t>
                  </w:r>
                </w:p>
              </w:tc>
              <w:tc>
                <w:tcPr>
                  <w:tcW w:w="2771" w:type="dxa"/>
                  <w:vAlign w:val="center"/>
                </w:tcPr>
                <w:p w14:paraId="1CC0EDB5" w14:textId="77777777" w:rsidR="00D23951" w:rsidRPr="00CF538A" w:rsidRDefault="00D23951" w:rsidP="00B6597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2"/>
                      <w:rtl/>
                    </w:rPr>
                  </w:pPr>
                  <w:r w:rsidRPr="00CF538A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عناوین مقالات و پتنت</w:t>
                  </w:r>
                  <w:r w:rsidRPr="00CF538A">
                    <w:rPr>
                      <w:b/>
                      <w:bCs/>
                      <w:sz w:val="22"/>
                      <w:szCs w:val="22"/>
                      <w:rtl/>
                    </w:rPr>
                    <w:softHyphen/>
                  </w:r>
                  <w:r w:rsidRPr="00CF538A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های خروجی</w:t>
                  </w:r>
                  <w:r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 xml:space="preserve"> (برای مجری دانشگاهی)</w:t>
                  </w:r>
                </w:p>
              </w:tc>
            </w:tr>
            <w:tr w:rsidR="00D23951" w14:paraId="6F6E7B82" w14:textId="77777777" w:rsidTr="0020340B">
              <w:tc>
                <w:tcPr>
                  <w:tcW w:w="2931" w:type="dxa"/>
                </w:tcPr>
                <w:p w14:paraId="37D0DF6A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841" w:type="dxa"/>
                </w:tcPr>
                <w:p w14:paraId="6317C963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911" w:type="dxa"/>
                </w:tcPr>
                <w:p w14:paraId="2295B9AD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2771" w:type="dxa"/>
                </w:tcPr>
                <w:p w14:paraId="6500EC1A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D23951" w14:paraId="48913666" w14:textId="77777777" w:rsidTr="0020340B">
              <w:tc>
                <w:tcPr>
                  <w:tcW w:w="2931" w:type="dxa"/>
                </w:tcPr>
                <w:p w14:paraId="7C8510CD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841" w:type="dxa"/>
                </w:tcPr>
                <w:p w14:paraId="17E27BF1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911" w:type="dxa"/>
                </w:tcPr>
                <w:p w14:paraId="66B97C94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2771" w:type="dxa"/>
                </w:tcPr>
                <w:p w14:paraId="74ED2429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D23951" w14:paraId="31F99BE3" w14:textId="77777777" w:rsidTr="0020340B">
              <w:tc>
                <w:tcPr>
                  <w:tcW w:w="2931" w:type="dxa"/>
                </w:tcPr>
                <w:p w14:paraId="05E0CA7D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841" w:type="dxa"/>
                </w:tcPr>
                <w:p w14:paraId="1BC4D250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911" w:type="dxa"/>
                </w:tcPr>
                <w:p w14:paraId="68C503AD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2771" w:type="dxa"/>
                </w:tcPr>
                <w:p w14:paraId="692B0206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D23951" w14:paraId="5FE1B958" w14:textId="77777777" w:rsidTr="0020340B">
              <w:tc>
                <w:tcPr>
                  <w:tcW w:w="2931" w:type="dxa"/>
                </w:tcPr>
                <w:p w14:paraId="4FDE2908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841" w:type="dxa"/>
                </w:tcPr>
                <w:p w14:paraId="18D90262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1911" w:type="dxa"/>
                </w:tcPr>
                <w:p w14:paraId="583D2159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2771" w:type="dxa"/>
                </w:tcPr>
                <w:p w14:paraId="3C353291" w14:textId="77777777" w:rsidR="00D23951" w:rsidRDefault="00D23951" w:rsidP="00D23951">
                  <w:pPr>
                    <w:spacing w:before="120"/>
                    <w:jc w:val="center"/>
                    <w:rPr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</w:tbl>
          <w:p w14:paraId="473C0C0F" w14:textId="77777777" w:rsidR="00D23951" w:rsidRDefault="00D23951" w:rsidP="002071B2">
            <w:pPr>
              <w:jc w:val="center"/>
              <w:rPr>
                <w:b/>
                <w:bCs/>
                <w:szCs w:val="24"/>
                <w:rtl/>
              </w:rPr>
            </w:pPr>
          </w:p>
          <w:p w14:paraId="37FA54F8" w14:textId="77777777" w:rsidR="00D23951" w:rsidRDefault="00D23951" w:rsidP="002071B2">
            <w:pPr>
              <w:jc w:val="center"/>
              <w:rPr>
                <w:b/>
                <w:bCs/>
                <w:szCs w:val="24"/>
                <w:rtl/>
              </w:rPr>
            </w:pPr>
          </w:p>
        </w:tc>
      </w:tr>
      <w:tr w:rsidR="00571A45" w:rsidRPr="00E047A5" w14:paraId="2A2F6304" w14:textId="77777777" w:rsidTr="00D23951">
        <w:trPr>
          <w:trHeight w:val="275"/>
        </w:trPr>
        <w:tc>
          <w:tcPr>
            <w:tcW w:w="9680" w:type="dxa"/>
            <w:shd w:val="clear" w:color="auto" w:fill="DEEAF6" w:themeFill="accent1" w:themeFillTint="33"/>
            <w:vAlign w:val="center"/>
          </w:tcPr>
          <w:p w14:paraId="2C3FE48B" w14:textId="41B38AF2" w:rsidR="00571A45" w:rsidRDefault="00D23951" w:rsidP="002E7474">
            <w:pPr>
              <w:spacing w:before="120" w:after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lastRenderedPageBreak/>
              <w:t>2</w:t>
            </w:r>
            <w:r w:rsidR="00571A45">
              <w:rPr>
                <w:rFonts w:hint="cs"/>
                <w:b/>
                <w:bCs/>
                <w:szCs w:val="24"/>
                <w:rtl/>
              </w:rPr>
              <w:t>. مشخصات پروژه پیشنهادی</w:t>
            </w:r>
          </w:p>
        </w:tc>
      </w:tr>
      <w:tr w:rsidR="00571A45" w:rsidRPr="00E047A5" w14:paraId="6116E5F8" w14:textId="77777777" w:rsidTr="002E7474">
        <w:trPr>
          <w:trHeight w:val="275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76F664F8" w14:textId="606D722B" w:rsidR="00571A45" w:rsidRDefault="00D23951" w:rsidP="002E7474">
            <w:pPr>
              <w:spacing w:line="276" w:lineRule="auto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2</w:t>
            </w:r>
            <w:r w:rsidR="00571A45">
              <w:rPr>
                <w:rFonts w:hint="cs"/>
                <w:b/>
                <w:bCs/>
                <w:szCs w:val="24"/>
                <w:rtl/>
              </w:rPr>
              <w:t>.1 عنوان پروژه</w:t>
            </w:r>
          </w:p>
          <w:p w14:paraId="658C7A19" w14:textId="77777777" w:rsidR="00571A45" w:rsidRPr="009B0123" w:rsidRDefault="00571A45" w:rsidP="00571A45">
            <w:pPr>
              <w:pStyle w:val="ListParagraph"/>
              <w:numPr>
                <w:ilvl w:val="0"/>
                <w:numId w:val="39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عنوان پروژه پیشنهادی یکی از مهم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ترین قسمت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های پرسشنامه بوده و باید به بهترین نحو، نشان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دهنده محتوای آن باشد. </w:t>
            </w:r>
          </w:p>
          <w:p w14:paraId="59350299" w14:textId="77777777" w:rsidR="00571A45" w:rsidRPr="009B0123" w:rsidRDefault="00571A45" w:rsidP="00571A45">
            <w:pPr>
              <w:pStyle w:val="ListParagraph"/>
              <w:numPr>
                <w:ilvl w:val="0"/>
                <w:numId w:val="39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عنوان</w:t>
            </w:r>
            <w:r w:rsidRPr="009B0123">
              <w:rPr>
                <w:rFonts w:cs="B Mitra"/>
                <w:rtl/>
              </w:rPr>
              <w:t xml:space="preserve"> پروژه با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 w:hint="eastAsia"/>
                <w:rtl/>
              </w:rPr>
              <w:t>د</w:t>
            </w:r>
            <w:r w:rsidRPr="009B0123">
              <w:rPr>
                <w:rFonts w:cs="B Mitra" w:hint="cs"/>
                <w:rtl/>
              </w:rPr>
              <w:t xml:space="preserve"> حت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الامکان</w:t>
            </w:r>
            <w:r w:rsidRPr="009B0123">
              <w:rPr>
                <w:rFonts w:cs="B Mitra"/>
                <w:rtl/>
              </w:rPr>
              <w:t xml:space="preserve"> از کلمات </w:t>
            </w:r>
            <w:r w:rsidRPr="009B0123">
              <w:rPr>
                <w:rFonts w:cs="B Mitra" w:hint="cs"/>
                <w:rtl/>
              </w:rPr>
              <w:t>فارسی</w:t>
            </w:r>
            <w:r w:rsidRPr="009B0123">
              <w:rPr>
                <w:rFonts w:cs="B Mitra"/>
                <w:rtl/>
              </w:rPr>
              <w:t xml:space="preserve"> تشک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 w:hint="eastAsia"/>
                <w:rtl/>
              </w:rPr>
              <w:t>ل</w:t>
            </w:r>
            <w:r w:rsidRPr="009B0123">
              <w:rPr>
                <w:rFonts w:cs="B Mitra"/>
                <w:rtl/>
              </w:rPr>
              <w:t xml:space="preserve"> شده</w:t>
            </w:r>
            <w:r w:rsidRPr="009B0123">
              <w:rPr>
                <w:rFonts w:cs="B Mitra" w:hint="cs"/>
                <w:rtl/>
              </w:rPr>
              <w:t xml:space="preserve"> و</w:t>
            </w:r>
            <w:r w:rsidRPr="009B0123">
              <w:rPr>
                <w:rFonts w:cs="B Mitra"/>
                <w:rtl/>
              </w:rPr>
              <w:t xml:space="preserve"> </w:t>
            </w:r>
            <w:r w:rsidRPr="009B0123">
              <w:rPr>
                <w:rFonts w:cs="B Mitra" w:hint="cs"/>
                <w:rtl/>
              </w:rPr>
              <w:t>فاقد</w:t>
            </w:r>
            <w:r w:rsidRPr="009B0123">
              <w:rPr>
                <w:rFonts w:cs="B Mitra"/>
                <w:rtl/>
              </w:rPr>
              <w:t xml:space="preserve"> اختصارات ب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معنا ی</w:t>
            </w:r>
            <w:r w:rsidRPr="009B0123">
              <w:rPr>
                <w:rFonts w:cs="B Mitra" w:hint="eastAsia"/>
                <w:rtl/>
              </w:rPr>
              <w:t>ا</w:t>
            </w:r>
            <w:r w:rsidRPr="009B0123">
              <w:rPr>
                <w:rFonts w:cs="B Mitra"/>
                <w:rtl/>
              </w:rPr>
              <w:t xml:space="preserve"> کدها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/>
                <w:rtl/>
              </w:rPr>
              <w:t xml:space="preserve"> خاص </w:t>
            </w:r>
            <w:r w:rsidRPr="009B0123">
              <w:rPr>
                <w:rFonts w:cs="B Mitra" w:hint="cs"/>
                <w:rtl/>
              </w:rPr>
              <w:t xml:space="preserve">باشد. </w:t>
            </w:r>
          </w:p>
          <w:p w14:paraId="61B1888A" w14:textId="77777777" w:rsidR="00571A45" w:rsidRPr="009B0123" w:rsidRDefault="00571A45" w:rsidP="00571A45">
            <w:pPr>
              <w:pStyle w:val="ListParagraph"/>
              <w:numPr>
                <w:ilvl w:val="0"/>
                <w:numId w:val="39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در صورت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که در پروژه از فناوری و استاندارد خاصی استفاده م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شود لازم است که در عنوان انتخابی به آن اشاره شود.</w:t>
            </w:r>
            <w:r w:rsidRPr="009B0123">
              <w:rPr>
                <w:rFonts w:cs="B Mitra"/>
                <w:rtl/>
              </w:rPr>
              <w:t xml:space="preserve"> به </w:t>
            </w:r>
            <w:r w:rsidRPr="009B0123">
              <w:rPr>
                <w:rFonts w:cs="B Mitra" w:hint="cs"/>
                <w:rtl/>
              </w:rPr>
              <w:t>عنوان مثال : ساخت چسب دو جزیی پلی یورتان مطابق با استانداردهای بین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المللی.... </w:t>
            </w:r>
            <w:r w:rsidRPr="009B0123">
              <w:rPr>
                <w:rFonts w:cs="B Mitra"/>
                <w:rtl/>
              </w:rPr>
              <w:t>»</w:t>
            </w:r>
            <w:r w:rsidRPr="009B0123">
              <w:rPr>
                <w:rFonts w:cs="B Mitra" w:hint="cs"/>
                <w:rtl/>
              </w:rPr>
              <w:t xml:space="preserve">. </w:t>
            </w:r>
          </w:p>
          <w:p w14:paraId="2E753249" w14:textId="72E23CCF" w:rsidR="00571A45" w:rsidRPr="00D23951" w:rsidRDefault="00571A45" w:rsidP="00D23951">
            <w:pPr>
              <w:pStyle w:val="ListParagraph"/>
              <w:numPr>
                <w:ilvl w:val="0"/>
                <w:numId w:val="39"/>
              </w:numPr>
              <w:bidi/>
              <w:spacing w:after="0"/>
              <w:jc w:val="both"/>
              <w:rPr>
                <w:rFonts w:cs="B Mitra"/>
                <w:rtl/>
              </w:rPr>
            </w:pPr>
            <w:r w:rsidRPr="009B0123">
              <w:rPr>
                <w:rFonts w:cs="B Mitra" w:hint="cs"/>
                <w:rtl/>
              </w:rPr>
              <w:t xml:space="preserve">لازم است در انتخاب عنوان از کلی 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گویی اجتناب کرده و با در نظر گرفتن اهداف پروژه، مناسب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ترین عنوان برای پروژه انتخاب گردد. </w:t>
            </w:r>
            <w:r w:rsidRPr="00D23951">
              <w:rPr>
                <w:rFonts w:cs="B Mitra" w:hint="cs"/>
                <w:sz w:val="20"/>
                <w:rtl/>
              </w:rPr>
              <w:t>به عنوان مثال « کاهش نویز موتور تراکتور از... دسی بل به .... دسی بل ».</w:t>
            </w:r>
          </w:p>
        </w:tc>
      </w:tr>
      <w:tr w:rsidR="00571A45" w:rsidRPr="00E047A5" w14:paraId="6B16EA19" w14:textId="77777777" w:rsidTr="002E7474">
        <w:trPr>
          <w:trHeight w:val="885"/>
        </w:trPr>
        <w:tc>
          <w:tcPr>
            <w:tcW w:w="9680" w:type="dxa"/>
            <w:shd w:val="clear" w:color="auto" w:fill="auto"/>
            <w:vAlign w:val="center"/>
          </w:tcPr>
          <w:p w14:paraId="468157ED" w14:textId="77777777" w:rsidR="00571A45" w:rsidRDefault="00571A45" w:rsidP="002E7474">
            <w:pPr>
              <w:spacing w:line="276" w:lineRule="auto"/>
              <w:jc w:val="center"/>
              <w:rPr>
                <w:b/>
                <w:bCs/>
                <w:szCs w:val="24"/>
                <w:rtl/>
              </w:rPr>
            </w:pPr>
          </w:p>
        </w:tc>
      </w:tr>
      <w:tr w:rsidR="00571A45" w:rsidRPr="00E047A5" w14:paraId="40E59024" w14:textId="77777777" w:rsidTr="002E7474">
        <w:trPr>
          <w:trHeight w:val="275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691FBA77" w14:textId="010FEACE" w:rsidR="00571A45" w:rsidRDefault="00571A45" w:rsidP="002E7474">
            <w:pPr>
              <w:spacing w:line="276" w:lineRule="auto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2.</w:t>
            </w:r>
            <w:r w:rsidR="00D23951">
              <w:rPr>
                <w:rFonts w:hint="cs"/>
                <w:b/>
                <w:bCs/>
                <w:szCs w:val="24"/>
                <w:rtl/>
              </w:rPr>
              <w:t>2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Pr="006533CF">
              <w:rPr>
                <w:rFonts w:hint="cs"/>
                <w:b/>
                <w:bCs/>
                <w:szCs w:val="24"/>
                <w:rtl/>
              </w:rPr>
              <w:t>نوع پروژه</w:t>
            </w:r>
          </w:p>
          <w:p w14:paraId="01414AF7" w14:textId="77777777" w:rsidR="00571A45" w:rsidRPr="00E047A5" w:rsidRDefault="00571A45" w:rsidP="00571A45">
            <w:pPr>
              <w:pStyle w:val="NoSpacing"/>
              <w:numPr>
                <w:ilvl w:val="0"/>
                <w:numId w:val="40"/>
              </w:numPr>
              <w:spacing w:line="276" w:lineRule="auto"/>
              <w:rPr>
                <w:rFonts w:ascii="Times New Roman" w:hAnsi="Times New Roman" w:cs="B Mitra"/>
                <w:sz w:val="24"/>
                <w:szCs w:val="24"/>
                <w:rtl/>
              </w:rPr>
            </w:pPr>
            <w:r w:rsidRPr="00E047A5">
              <w:rPr>
                <w:rFonts w:ascii="Times New Roman" w:hAnsi="Times New Roman" w:cs="B Mitra" w:hint="cs"/>
                <w:sz w:val="22"/>
                <w:szCs w:val="22"/>
                <w:rtl/>
              </w:rPr>
              <w:t>از میان چهار گزینه ارا</w:t>
            </w:r>
            <w:r>
              <w:rPr>
                <w:rFonts w:ascii="Times New Roman" w:hAnsi="Times New Roman" w:cs="B Mitra" w:hint="cs"/>
                <w:sz w:val="22"/>
                <w:szCs w:val="22"/>
                <w:rtl/>
              </w:rPr>
              <w:t>ئ</w:t>
            </w:r>
            <w:r w:rsidRPr="00E047A5">
              <w:rPr>
                <w:rFonts w:ascii="Times New Roman" w:hAnsi="Times New Roman" w:cs="B Mitra" w:hint="cs"/>
                <w:sz w:val="22"/>
                <w:szCs w:val="22"/>
                <w:rtl/>
              </w:rPr>
              <w:t xml:space="preserve">ه شده ، با توجه به توضیحات ذیل، </w:t>
            </w:r>
            <w:r>
              <w:rPr>
                <w:rFonts w:ascii="Times New Roman" w:hAnsi="Times New Roman" w:cs="B Mitra" w:hint="cs"/>
                <w:sz w:val="22"/>
                <w:szCs w:val="22"/>
                <w:rtl/>
                <w:lang w:bidi="fa-IR"/>
              </w:rPr>
              <w:t xml:space="preserve">یک </w:t>
            </w:r>
            <w:r w:rsidRPr="00E047A5">
              <w:rPr>
                <w:rFonts w:ascii="Times New Roman" w:hAnsi="Times New Roman" w:cs="B Mitra" w:hint="cs"/>
                <w:sz w:val="22"/>
                <w:szCs w:val="22"/>
                <w:rtl/>
              </w:rPr>
              <w:t>گزینه را انتخاب نمایید.</w:t>
            </w:r>
          </w:p>
        </w:tc>
      </w:tr>
      <w:tr w:rsidR="00571A45" w:rsidRPr="00E55BC4" w14:paraId="65BA066A" w14:textId="77777777" w:rsidTr="002E7474">
        <w:trPr>
          <w:trHeight w:val="520"/>
        </w:trPr>
        <w:tc>
          <w:tcPr>
            <w:tcW w:w="9680" w:type="dxa"/>
            <w:shd w:val="clear" w:color="auto" w:fill="FFFFFF" w:themeFill="background1"/>
            <w:vAlign w:val="center"/>
          </w:tcPr>
          <w:p w14:paraId="41D78793" w14:textId="77777777" w:rsidR="00571A45" w:rsidRPr="009B0123" w:rsidRDefault="00571A45" w:rsidP="002E7474">
            <w:pPr>
              <w:spacing w:before="120"/>
              <w:jc w:val="both"/>
              <w:rPr>
                <w:b/>
                <w:bCs/>
                <w:szCs w:val="24"/>
                <w:rtl/>
              </w:rPr>
            </w:pPr>
            <w:r w:rsidRPr="001524A8">
              <w:rPr>
                <w:rFonts w:cs="B Mitra"/>
                <w:b/>
                <w:bCs/>
                <w:sz w:val="22"/>
                <w:szCs w:val="22"/>
              </w:rPr>
              <w:sym w:font="Wingdings 2" w:char="F0A3"/>
            </w:r>
            <w:r w:rsidRPr="001524A8">
              <w:rPr>
                <w:rFonts w:cs="B Mitra" w:hint="cs"/>
                <w:b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9B0123">
              <w:rPr>
                <w:rFonts w:hint="cs"/>
                <w:b/>
                <w:bCs/>
                <w:szCs w:val="24"/>
                <w:rtl/>
              </w:rPr>
              <w:t xml:space="preserve">محصول جدید: </w:t>
            </w:r>
            <w:r w:rsidRPr="009B0123">
              <w:rPr>
                <w:rFonts w:hint="cs"/>
                <w:sz w:val="22"/>
                <w:szCs w:val="22"/>
                <w:rtl/>
              </w:rPr>
              <w:t>پروژه منجر به تولید محصولی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شود که تاکنون در شرکت تولید نشده و محصول مشابه یا هم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خانواده آن قبلاً در سبد محصولات شرکت وجود نداشته</w:t>
            </w:r>
            <w:r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است.</w:t>
            </w:r>
          </w:p>
          <w:p w14:paraId="0478F72F" w14:textId="77777777" w:rsidR="00571A45" w:rsidRPr="009B0123" w:rsidRDefault="00571A45" w:rsidP="002E7474">
            <w:pPr>
              <w:spacing w:before="120"/>
              <w:jc w:val="both"/>
              <w:rPr>
                <w:b/>
                <w:bCs/>
                <w:szCs w:val="24"/>
                <w:rtl/>
              </w:rPr>
            </w:pPr>
            <w:r w:rsidRPr="009B0123">
              <w:rPr>
                <w:b/>
                <w:bCs/>
                <w:szCs w:val="24"/>
              </w:rPr>
              <w:t xml:space="preserve"> </w:t>
            </w:r>
            <w:r w:rsidRPr="009B0123">
              <w:rPr>
                <w:b/>
                <w:bCs/>
                <w:szCs w:val="24"/>
              </w:rPr>
              <w:sym w:font="Wingdings 2" w:char="F0A3"/>
            </w:r>
            <w:r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Pr="009B0123">
              <w:rPr>
                <w:b/>
                <w:bCs/>
                <w:szCs w:val="24"/>
                <w:rtl/>
              </w:rPr>
              <w:t>ارتقا</w:t>
            </w:r>
            <w:r w:rsidRPr="009B0123">
              <w:rPr>
                <w:rFonts w:hint="cs"/>
                <w:b/>
                <w:bCs/>
                <w:szCs w:val="24"/>
                <w:rtl/>
              </w:rPr>
              <w:t>ء</w:t>
            </w:r>
            <w:r w:rsidRPr="009B0123">
              <w:rPr>
                <w:b/>
                <w:bCs/>
                <w:szCs w:val="24"/>
                <w:rtl/>
              </w:rPr>
              <w:t xml:space="preserve"> محصول </w:t>
            </w:r>
            <w:r w:rsidRPr="009B0123">
              <w:rPr>
                <w:rFonts w:hint="cs"/>
                <w:b/>
                <w:bCs/>
                <w:szCs w:val="24"/>
                <w:rtl/>
              </w:rPr>
              <w:t xml:space="preserve">موجود: </w:t>
            </w:r>
            <w:r w:rsidRPr="009B0123">
              <w:rPr>
                <w:rFonts w:hint="cs"/>
                <w:sz w:val="22"/>
                <w:szCs w:val="22"/>
                <w:rtl/>
              </w:rPr>
              <w:t>در خروجی پروژه، برای محصولات موجود شرکت با تغییر فناور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های موجود و به کارگیری فناور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های جدید، ارتقاء اساسی حاصل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2FAF8551" w14:textId="77777777" w:rsidR="00571A45" w:rsidRDefault="00571A45" w:rsidP="002E7474">
            <w:pPr>
              <w:spacing w:before="120"/>
              <w:jc w:val="both"/>
              <w:rPr>
                <w:szCs w:val="22"/>
                <w:rtl/>
              </w:rPr>
            </w:pPr>
            <w:r w:rsidRPr="009B0123">
              <w:rPr>
                <w:b/>
                <w:bCs/>
                <w:szCs w:val="24"/>
              </w:rPr>
              <w:t xml:space="preserve"> </w:t>
            </w:r>
            <w:r w:rsidRPr="009B0123">
              <w:rPr>
                <w:b/>
                <w:bCs/>
                <w:szCs w:val="24"/>
              </w:rPr>
              <w:sym w:font="Wingdings 2" w:char="F0A3"/>
            </w:r>
            <w:r w:rsidRPr="009B0123">
              <w:rPr>
                <w:b/>
                <w:bCs/>
                <w:szCs w:val="24"/>
                <w:rtl/>
              </w:rPr>
              <w:t>بهبود فرآ</w:t>
            </w:r>
            <w:r w:rsidRPr="009B0123">
              <w:rPr>
                <w:rFonts w:hint="cs"/>
                <w:b/>
                <w:bCs/>
                <w:szCs w:val="24"/>
                <w:rtl/>
              </w:rPr>
              <w:t>ی</w:t>
            </w:r>
            <w:r w:rsidRPr="009B0123">
              <w:rPr>
                <w:rFonts w:hint="eastAsia"/>
                <w:b/>
                <w:bCs/>
                <w:szCs w:val="24"/>
                <w:rtl/>
              </w:rPr>
              <w:t>ند</w:t>
            </w:r>
            <w:r w:rsidRPr="009B0123">
              <w:rPr>
                <w:b/>
                <w:bCs/>
                <w:szCs w:val="24"/>
                <w:rtl/>
              </w:rPr>
              <w:t xml:space="preserve"> تول</w:t>
            </w:r>
            <w:r w:rsidRPr="009B0123">
              <w:rPr>
                <w:rFonts w:hint="cs"/>
                <w:b/>
                <w:bCs/>
                <w:szCs w:val="24"/>
                <w:rtl/>
              </w:rPr>
              <w:t>ی</w:t>
            </w:r>
            <w:r w:rsidRPr="009B0123">
              <w:rPr>
                <w:rFonts w:hint="eastAsia"/>
                <w:b/>
                <w:bCs/>
                <w:szCs w:val="24"/>
                <w:rtl/>
              </w:rPr>
              <w:t>د</w:t>
            </w:r>
            <w:r w:rsidRPr="009B0123">
              <w:rPr>
                <w:rFonts w:hint="cs"/>
                <w:b/>
                <w:bCs/>
                <w:szCs w:val="24"/>
                <w:rtl/>
              </w:rPr>
              <w:t xml:space="preserve">: </w:t>
            </w:r>
            <w:r w:rsidRPr="009B0123">
              <w:rPr>
                <w:rFonts w:hint="cs"/>
                <w:sz w:val="22"/>
                <w:szCs w:val="22"/>
                <w:rtl/>
              </w:rPr>
              <w:t>در خروجی پروژه با تغییر فناوری و به کارگیری فناور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های جدید، شاخصه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های فرآیندی تولید به صورت چشمگیری بهبود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یابد.</w:t>
            </w:r>
          </w:p>
          <w:p w14:paraId="7B9A3396" w14:textId="77777777" w:rsidR="00571A45" w:rsidRPr="00E55BC4" w:rsidRDefault="00571A45" w:rsidP="002E7474">
            <w:pPr>
              <w:spacing w:before="120"/>
              <w:jc w:val="both"/>
              <w:rPr>
                <w:b/>
                <w:bCs/>
                <w:szCs w:val="24"/>
                <w:rtl/>
              </w:rPr>
            </w:pPr>
          </w:p>
        </w:tc>
      </w:tr>
      <w:tr w:rsidR="00571A45" w:rsidRPr="004A55D8" w14:paraId="0E2CE4A3" w14:textId="77777777" w:rsidTr="002E7474">
        <w:trPr>
          <w:trHeight w:val="520"/>
        </w:trPr>
        <w:tc>
          <w:tcPr>
            <w:tcW w:w="968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B448CD" w14:textId="77777777" w:rsidR="00571A45" w:rsidRDefault="00D23951" w:rsidP="00D23951">
            <w:pPr>
              <w:pStyle w:val="NoSpacing"/>
              <w:ind w:left="756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>2.3</w:t>
            </w:r>
            <w:r w:rsidRPr="00237A98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شرح خدمات پروژه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D5152F"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>با ذکر مشخصات دقیق فنی</w:t>
            </w:r>
            <w:r>
              <w:rPr>
                <w:rFonts w:ascii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خروجی پروژه</w:t>
            </w:r>
          </w:p>
          <w:p w14:paraId="69481A7C" w14:textId="5359BA03" w:rsidR="00D23951" w:rsidRPr="00D23951" w:rsidRDefault="00D23951" w:rsidP="00D23951">
            <w:pPr>
              <w:pStyle w:val="NoSpacing"/>
              <w:numPr>
                <w:ilvl w:val="0"/>
                <w:numId w:val="40"/>
              </w:numPr>
              <w:spacing w:line="276" w:lineRule="auto"/>
              <w:jc w:val="center"/>
              <w:rPr>
                <w:rFonts w:ascii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237A98">
              <w:rPr>
                <w:rFonts w:cs="B Mitra" w:hint="cs"/>
                <w:rtl/>
              </w:rPr>
              <w:t xml:space="preserve">شرح خدمات </w:t>
            </w:r>
            <w:r>
              <w:rPr>
                <w:rFonts w:cs="B Mitra" w:hint="cs"/>
                <w:rtl/>
              </w:rPr>
              <w:t>مورد توافق</w:t>
            </w:r>
            <w:r w:rsidRPr="00237A98">
              <w:rPr>
                <w:rFonts w:cs="B Mitra" w:hint="cs"/>
                <w:rtl/>
              </w:rPr>
              <w:t xml:space="preserve"> طرفین </w:t>
            </w:r>
            <w:r>
              <w:rPr>
                <w:rFonts w:cs="B Mitra" w:hint="cs"/>
                <w:rtl/>
              </w:rPr>
              <w:t>که در قرارداد درج خواهدشد، ذکر شود</w:t>
            </w:r>
            <w:r w:rsidRPr="00237A98">
              <w:rPr>
                <w:rFonts w:cs="B Mitra" w:hint="cs"/>
                <w:rtl/>
              </w:rPr>
              <w:t>.</w:t>
            </w:r>
          </w:p>
        </w:tc>
      </w:tr>
      <w:tr w:rsidR="00571A45" w14:paraId="462CE35D" w14:textId="77777777" w:rsidTr="002E7474">
        <w:trPr>
          <w:trHeight w:val="1070"/>
        </w:trPr>
        <w:tc>
          <w:tcPr>
            <w:tcW w:w="9680" w:type="dxa"/>
            <w:shd w:val="clear" w:color="auto" w:fill="auto"/>
          </w:tcPr>
          <w:p w14:paraId="6B4BEFAB" w14:textId="77777777" w:rsidR="00571A45" w:rsidRDefault="00571A45" w:rsidP="002E7474">
            <w:pPr>
              <w:rPr>
                <w:szCs w:val="24"/>
                <w:rtl/>
              </w:rPr>
            </w:pPr>
          </w:p>
          <w:p w14:paraId="2F1B5231" w14:textId="77777777" w:rsidR="00571A45" w:rsidRDefault="00571A45" w:rsidP="002E7474">
            <w:pPr>
              <w:spacing w:before="120" w:after="120"/>
              <w:rPr>
                <w:b/>
                <w:bCs/>
                <w:szCs w:val="24"/>
                <w:rtl/>
              </w:rPr>
            </w:pPr>
          </w:p>
        </w:tc>
      </w:tr>
      <w:tr w:rsidR="00571A45" w:rsidRPr="00EC0B12" w14:paraId="473C2809" w14:textId="77777777" w:rsidTr="002E7474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32BB1C0C" w14:textId="040F42FF" w:rsidR="00D23951" w:rsidRDefault="00D23951" w:rsidP="00D23951">
            <w:pPr>
              <w:spacing w:before="24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Pr="00316BA2">
              <w:rPr>
                <w:rFonts w:hint="cs"/>
                <w:b/>
                <w:bCs/>
                <w:sz w:val="22"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 w:val="22"/>
                <w:szCs w:val="24"/>
                <w:rtl/>
              </w:rPr>
              <w:t>4</w:t>
            </w:r>
            <w:r w:rsidRPr="00316BA2">
              <w:rPr>
                <w:rFonts w:hint="cs"/>
                <w:b/>
                <w:bCs/>
                <w:sz w:val="22"/>
                <w:szCs w:val="24"/>
                <w:rtl/>
              </w:rPr>
              <w:t xml:space="preserve"> تصاویر محصول/فرآیند تولید</w:t>
            </w:r>
            <w:r>
              <w:rPr>
                <w:rFonts w:hint="cs"/>
                <w:b/>
                <w:bCs/>
                <w:sz w:val="22"/>
                <w:szCs w:val="24"/>
                <w:rtl/>
              </w:rPr>
              <w:t xml:space="preserve"> </w:t>
            </w:r>
          </w:p>
          <w:p w14:paraId="453CC41B" w14:textId="4F2FD1C0" w:rsidR="00571A45" w:rsidRPr="00EB10E2" w:rsidRDefault="00D23951" w:rsidP="00D23951">
            <w:pPr>
              <w:pStyle w:val="ListParagraph"/>
              <w:numPr>
                <w:ilvl w:val="0"/>
                <w:numId w:val="40"/>
              </w:numPr>
              <w:bidi/>
              <w:spacing w:before="120" w:after="120"/>
              <w:jc w:val="both"/>
              <w:rPr>
                <w:b/>
                <w:bCs/>
                <w:szCs w:val="24"/>
                <w:rtl/>
              </w:rPr>
            </w:pPr>
            <w:r w:rsidRPr="00B037F5">
              <w:rPr>
                <w:rFonts w:cs="B Mitra" w:hint="cs"/>
                <w:rtl/>
              </w:rPr>
              <w:t xml:space="preserve">تصویر شماتیکی از محصول نهایی پروژه/ تصویر نمونه مهندسی معکوس/ </w:t>
            </w:r>
            <w:r w:rsidRPr="00B037F5">
              <w:rPr>
                <w:rFonts w:cs="B Mitra"/>
                <w:rtl/>
              </w:rPr>
              <w:t>نقشه انفجار</w:t>
            </w:r>
            <w:r w:rsidRPr="00B037F5">
              <w:rPr>
                <w:rFonts w:cs="B Mitra" w:hint="cs"/>
                <w:rtl/>
              </w:rPr>
              <w:t>ی محصول/ شماتیک و بلوک دیاگرام ماژول</w:t>
            </w:r>
            <w:r w:rsidRPr="00B037F5">
              <w:rPr>
                <w:rFonts w:cs="B Mitra"/>
                <w:rtl/>
              </w:rPr>
              <w:softHyphen/>
            </w:r>
            <w:r w:rsidRPr="00B037F5">
              <w:rPr>
                <w:rFonts w:cs="B Mitra" w:hint="cs"/>
                <w:rtl/>
              </w:rPr>
              <w:t>های مختلف از جمله مواردی است که به معرفی بهتر پروژه کمک خواهد کرد.</w:t>
            </w:r>
            <w:r w:rsidRPr="00B037F5">
              <w:rPr>
                <w:rFonts w:cs="B Mitra"/>
              </w:rPr>
              <w:t xml:space="preserve"> </w:t>
            </w:r>
            <w:r w:rsidRPr="00B037F5">
              <w:rPr>
                <w:rFonts w:cs="B Mitra" w:hint="cs"/>
                <w:rtl/>
              </w:rPr>
              <w:t>در صورتی که پروژه پیشنهادی شما دربرگیرنده «سنتز دارویی» است، شکل شماتیک سنتز را در این قسمت وارد نمایید.</w:t>
            </w:r>
          </w:p>
        </w:tc>
      </w:tr>
      <w:tr w:rsidR="00D23951" w14:paraId="0E10CDAB" w14:textId="77777777" w:rsidTr="002E7474">
        <w:trPr>
          <w:trHeight w:val="520"/>
        </w:trPr>
        <w:tc>
          <w:tcPr>
            <w:tcW w:w="9680" w:type="dxa"/>
            <w:shd w:val="clear" w:color="auto" w:fill="auto"/>
            <w:vAlign w:val="center"/>
          </w:tcPr>
          <w:p w14:paraId="7FC16D10" w14:textId="77777777" w:rsidR="00D23951" w:rsidRDefault="00D23951" w:rsidP="00D23951">
            <w:pPr>
              <w:spacing w:before="120"/>
              <w:jc w:val="center"/>
              <w:rPr>
                <w:b/>
                <w:bCs/>
                <w:szCs w:val="24"/>
                <w:rtl/>
              </w:rPr>
            </w:pPr>
          </w:p>
          <w:p w14:paraId="7EBC04CB" w14:textId="77777777" w:rsidR="00896AC6" w:rsidRPr="000409D0" w:rsidRDefault="00896AC6" w:rsidP="00D23951">
            <w:pPr>
              <w:spacing w:before="120"/>
              <w:jc w:val="center"/>
              <w:rPr>
                <w:b/>
                <w:bCs/>
                <w:szCs w:val="24"/>
                <w:rtl/>
              </w:rPr>
            </w:pPr>
          </w:p>
        </w:tc>
      </w:tr>
      <w:tr w:rsidR="00D23951" w14:paraId="482236BF" w14:textId="77777777" w:rsidTr="00896AC6">
        <w:trPr>
          <w:trHeight w:val="520"/>
        </w:trPr>
        <w:tc>
          <w:tcPr>
            <w:tcW w:w="9680" w:type="dxa"/>
            <w:shd w:val="clear" w:color="auto" w:fill="DEEAF6" w:themeFill="accent1" w:themeFillTint="33"/>
            <w:vAlign w:val="center"/>
          </w:tcPr>
          <w:p w14:paraId="71398EA5" w14:textId="4DC12207" w:rsidR="00D23951" w:rsidRDefault="00AB2AF3" w:rsidP="00D23951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lastRenderedPageBreak/>
              <w:t>3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. نوآوری</w:t>
            </w:r>
            <w:r w:rsidR="00D23951">
              <w:rPr>
                <w:rFonts w:hint="cs"/>
                <w:b/>
                <w:bCs/>
                <w:sz w:val="28"/>
                <w:rtl/>
                <w:lang w:bidi="fa-IR"/>
              </w:rPr>
              <w:t xml:space="preserve"> </w:t>
            </w:r>
          </w:p>
        </w:tc>
      </w:tr>
      <w:tr w:rsidR="00D23951" w14:paraId="237CF26C" w14:textId="77777777" w:rsidTr="00FE4EC6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3B96CE81" w14:textId="616E90CC" w:rsidR="00D23951" w:rsidRDefault="00AB2AF3" w:rsidP="00D23951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  <w:lang w:bidi="fa-IR"/>
              </w:rPr>
              <w:t>3.1</w:t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نوآوری</w:t>
            </w:r>
            <w:r w:rsidR="00D23951" w:rsidRPr="000409D0">
              <w:rPr>
                <w:b/>
                <w:bCs/>
                <w:szCs w:val="24"/>
                <w:rtl/>
                <w:lang w:bidi="fa-IR"/>
              </w:rPr>
              <w:softHyphen/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>های پروژه نسبت به پروژه</w:t>
            </w:r>
            <w:r w:rsidR="00D23951" w:rsidRPr="000409D0">
              <w:rPr>
                <w:b/>
                <w:bCs/>
                <w:szCs w:val="24"/>
                <w:rtl/>
                <w:lang w:bidi="fa-IR"/>
              </w:rPr>
              <w:softHyphen/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>های اجرا شده در کشور</w:t>
            </w:r>
          </w:p>
        </w:tc>
      </w:tr>
      <w:tr w:rsidR="00D23951" w14:paraId="6AA534E1" w14:textId="77777777" w:rsidTr="002E7474">
        <w:trPr>
          <w:trHeight w:val="520"/>
        </w:trPr>
        <w:tc>
          <w:tcPr>
            <w:tcW w:w="9680" w:type="dxa"/>
            <w:shd w:val="clear" w:color="auto" w:fill="auto"/>
            <w:vAlign w:val="center"/>
          </w:tcPr>
          <w:p w14:paraId="5DD4ADFE" w14:textId="18E9F24E" w:rsidR="00D23951" w:rsidRPr="006A2FA8" w:rsidRDefault="00D23951" w:rsidP="00D23951">
            <w:pPr>
              <w:pStyle w:val="ListParagraph"/>
              <w:numPr>
                <w:ilvl w:val="0"/>
                <w:numId w:val="32"/>
              </w:numPr>
              <w:tabs>
                <w:tab w:val="right" w:pos="167"/>
              </w:tabs>
              <w:bidi/>
              <w:ind w:left="32" w:firstLine="0"/>
              <w:rPr>
                <w:rFonts w:cs="B Nazanin"/>
                <w:szCs w:val="24"/>
              </w:rPr>
            </w:pPr>
            <w:r w:rsidRPr="006A2FA8">
              <w:rPr>
                <w:rFonts w:cs="B Nazanin" w:hint="cs"/>
                <w:szCs w:val="24"/>
                <w:rtl/>
              </w:rPr>
              <w:t>آیا پروژه</w:t>
            </w:r>
            <w:r w:rsidR="009B3178">
              <w:rPr>
                <w:rFonts w:cs="B Nazanin" w:hint="cs"/>
                <w:szCs w:val="24"/>
                <w:rtl/>
              </w:rPr>
              <w:t xml:space="preserve"> مشابه</w:t>
            </w:r>
            <w:r w:rsidR="00D34FAC">
              <w:rPr>
                <w:rFonts w:cs="B Nazanin" w:hint="cs"/>
                <w:szCs w:val="24"/>
                <w:rtl/>
              </w:rPr>
              <w:t xml:space="preserve"> </w:t>
            </w:r>
            <w:r>
              <w:rPr>
                <w:rFonts w:cs="B Nazanin" w:hint="cs"/>
                <w:szCs w:val="24"/>
                <w:rtl/>
              </w:rPr>
              <w:t>با پروژه پیشنهادی</w:t>
            </w:r>
            <w:r w:rsidRPr="006A2FA8">
              <w:rPr>
                <w:rFonts w:cs="B Nazanin" w:hint="cs"/>
                <w:szCs w:val="24"/>
                <w:rtl/>
              </w:rPr>
              <w:t xml:space="preserve"> پیش از این توسط </w:t>
            </w:r>
            <w:r>
              <w:rPr>
                <w:rFonts w:cs="B Nazanin" w:hint="cs"/>
                <w:szCs w:val="24"/>
                <w:rtl/>
              </w:rPr>
              <w:t>مجری طرح یا سایر دانشگاه</w:t>
            </w:r>
            <w:r>
              <w:rPr>
                <w:rFonts w:cs="B Nazanin"/>
                <w:szCs w:val="24"/>
                <w:rtl/>
              </w:rPr>
              <w:softHyphen/>
            </w:r>
            <w:r>
              <w:rPr>
                <w:rFonts w:cs="B Nazanin" w:hint="cs"/>
                <w:szCs w:val="24"/>
                <w:rtl/>
              </w:rPr>
              <w:t xml:space="preserve">ها و مراکز پژوهشی یا </w:t>
            </w:r>
            <w:r w:rsidRPr="006A2FA8">
              <w:rPr>
                <w:rFonts w:cs="B Nazanin" w:hint="cs"/>
                <w:szCs w:val="24"/>
                <w:rtl/>
              </w:rPr>
              <w:t>شرکت</w:t>
            </w:r>
            <w:r>
              <w:rPr>
                <w:rFonts w:cs="B Nazanin"/>
                <w:szCs w:val="24"/>
                <w:rtl/>
              </w:rPr>
              <w:softHyphen/>
            </w:r>
            <w:r>
              <w:rPr>
                <w:rFonts w:cs="B Nazanin" w:hint="cs"/>
                <w:szCs w:val="24"/>
                <w:rtl/>
              </w:rPr>
              <w:t>های</w:t>
            </w:r>
            <w:r w:rsidRPr="006A2FA8">
              <w:rPr>
                <w:rFonts w:cs="B Nazanin" w:hint="cs"/>
                <w:szCs w:val="24"/>
                <w:rtl/>
              </w:rPr>
              <w:t xml:space="preserve"> دیگری </w:t>
            </w:r>
            <w:r w:rsidRPr="00B037F5">
              <w:rPr>
                <w:rFonts w:cs="B Nazanin" w:hint="cs"/>
                <w:szCs w:val="24"/>
                <w:rtl/>
              </w:rPr>
              <w:t xml:space="preserve">در کشور </w:t>
            </w:r>
            <w:r>
              <w:rPr>
                <w:rFonts w:cs="B Nazanin" w:hint="cs"/>
                <w:szCs w:val="24"/>
                <w:rtl/>
              </w:rPr>
              <w:t>اجرا</w:t>
            </w:r>
            <w:r w:rsidRPr="00B037F5">
              <w:rPr>
                <w:rFonts w:cs="B Nazanin" w:hint="cs"/>
                <w:szCs w:val="24"/>
                <w:rtl/>
              </w:rPr>
              <w:t xml:space="preserve"> شده</w:t>
            </w:r>
            <w:r>
              <w:rPr>
                <w:rFonts w:cs="B Nazanin"/>
                <w:szCs w:val="24"/>
                <w:rtl/>
              </w:rPr>
              <w:softHyphen/>
            </w:r>
            <w:r w:rsidRPr="006A2FA8">
              <w:rPr>
                <w:rFonts w:cs="B Nazanin" w:hint="cs"/>
                <w:szCs w:val="24"/>
                <w:rtl/>
              </w:rPr>
              <w:t xml:space="preserve">است؟ </w:t>
            </w:r>
          </w:p>
          <w:p w14:paraId="21F28B88" w14:textId="77777777" w:rsidR="00FE4EC6" w:rsidRDefault="00FE4EC6" w:rsidP="00FE4EC6">
            <w:pPr>
              <w:rPr>
                <w:szCs w:val="24"/>
                <w:rtl/>
              </w:rPr>
            </w:pPr>
            <w:r>
              <w:rPr>
                <w:rFonts w:cs="Times New Roman"/>
                <w:szCs w:val="24"/>
                <w:rtl/>
              </w:rPr>
              <w:t>□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D23951" w:rsidRPr="006A2FA8">
              <w:rPr>
                <w:rFonts w:hint="cs"/>
                <w:szCs w:val="24"/>
                <w:rtl/>
              </w:rPr>
              <w:t xml:space="preserve">بله </w:t>
            </w:r>
          </w:p>
          <w:p w14:paraId="4323DE9C" w14:textId="4B0535EC" w:rsidR="00D23951" w:rsidRDefault="00FE4EC6" w:rsidP="00FE4EC6">
            <w:pPr>
              <w:rPr>
                <w:szCs w:val="24"/>
                <w:rtl/>
              </w:rPr>
            </w:pPr>
            <w:r>
              <w:rPr>
                <w:rFonts w:cs="Times New Roman"/>
                <w:szCs w:val="24"/>
                <w:rtl/>
              </w:rPr>
              <w:t>□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D23951" w:rsidRPr="006A2FA8">
              <w:rPr>
                <w:rFonts w:hint="cs"/>
                <w:szCs w:val="24"/>
                <w:rtl/>
              </w:rPr>
              <w:t>خیر</w:t>
            </w:r>
          </w:p>
          <w:p w14:paraId="04D28BA6" w14:textId="77777777" w:rsidR="00FE4EC6" w:rsidRPr="006A2FA8" w:rsidRDefault="00FE4EC6" w:rsidP="00D23951">
            <w:pPr>
              <w:rPr>
                <w:szCs w:val="24"/>
                <w:rtl/>
              </w:rPr>
            </w:pPr>
          </w:p>
          <w:p w14:paraId="2E89F585" w14:textId="77777777" w:rsidR="00D23951" w:rsidRDefault="00D23951" w:rsidP="00D23951">
            <w:pPr>
              <w:jc w:val="both"/>
              <w:rPr>
                <w:szCs w:val="24"/>
                <w:rtl/>
              </w:rPr>
            </w:pPr>
            <w:r w:rsidRPr="006A2FA8">
              <w:rPr>
                <w:rFonts w:hint="cs"/>
                <w:szCs w:val="24"/>
                <w:rtl/>
              </w:rPr>
              <w:t>در صورت مثبت بودن جواب،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</w:t>
            </w:r>
            <w:r>
              <w:rPr>
                <w:rFonts w:hint="cs"/>
                <w:szCs w:val="24"/>
                <w:rtl/>
              </w:rPr>
              <w:t>ی مشابه</w:t>
            </w:r>
            <w:r w:rsidRPr="006A2FA8">
              <w:rPr>
                <w:rFonts w:hint="cs"/>
                <w:szCs w:val="24"/>
                <w:rtl/>
              </w:rPr>
              <w:t xml:space="preserve"> بیان گردد و تفاوت پروژه پیشنهادی با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 xml:space="preserve">های انجام شده </w:t>
            </w:r>
            <w:r>
              <w:rPr>
                <w:rFonts w:hint="cs"/>
                <w:szCs w:val="24"/>
                <w:rtl/>
              </w:rPr>
              <w:t>توضیح داده</w:t>
            </w:r>
            <w:r w:rsidRPr="006A2FA8">
              <w:rPr>
                <w:rFonts w:hint="cs"/>
                <w:szCs w:val="24"/>
                <w:rtl/>
              </w:rPr>
              <w:t xml:space="preserve"> شود.</w:t>
            </w:r>
          </w:p>
          <w:p w14:paraId="0B6CDE9F" w14:textId="77777777" w:rsidR="00D23951" w:rsidRDefault="00D23951" w:rsidP="00D23951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D23951" w14:paraId="6EA3C0EE" w14:textId="77777777" w:rsidTr="00896AC6">
        <w:trPr>
          <w:trHeight w:val="520"/>
        </w:trPr>
        <w:tc>
          <w:tcPr>
            <w:tcW w:w="9680" w:type="dxa"/>
            <w:shd w:val="clear" w:color="auto" w:fill="DEEAF6" w:themeFill="accent1" w:themeFillTint="33"/>
            <w:vAlign w:val="center"/>
          </w:tcPr>
          <w:p w14:paraId="7ABAE302" w14:textId="2E084B0E" w:rsidR="00D23951" w:rsidRDefault="00AB2AF3" w:rsidP="00D23951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4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 xml:space="preserve">. </w:t>
            </w:r>
            <w:r>
              <w:rPr>
                <w:rFonts w:hint="cs"/>
                <w:b/>
                <w:bCs/>
                <w:szCs w:val="24"/>
                <w:rtl/>
              </w:rPr>
              <w:t>برنامه توسعه فناوری</w:t>
            </w:r>
            <w:r w:rsidR="00D23951">
              <w:rPr>
                <w:rFonts w:hint="cs"/>
                <w:b/>
                <w:bCs/>
                <w:sz w:val="28"/>
                <w:rtl/>
              </w:rPr>
              <w:t xml:space="preserve"> </w:t>
            </w:r>
          </w:p>
        </w:tc>
      </w:tr>
      <w:tr w:rsidR="00D23951" w14:paraId="35A46D10" w14:textId="77777777" w:rsidTr="004E2252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753472E3" w14:textId="50EFE654" w:rsidR="00D23951" w:rsidRPr="000409D0" w:rsidRDefault="00AB2AF3" w:rsidP="004E2252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4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 xml:space="preserve"> چالش</w:t>
            </w:r>
            <w:r w:rsidR="00D23951" w:rsidRPr="000409D0">
              <w:rPr>
                <w:b/>
                <w:bCs/>
                <w:szCs w:val="24"/>
                <w:rtl/>
              </w:rPr>
              <w:softHyphen/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های فنی-تخصصی پروژه برای مجری</w:t>
            </w:r>
          </w:p>
          <w:p w14:paraId="1B2D5862" w14:textId="78286E5D" w:rsidR="00D23951" w:rsidRPr="00ED5546" w:rsidRDefault="00D23951" w:rsidP="004E2252">
            <w:pPr>
              <w:pStyle w:val="ListParagraph"/>
              <w:numPr>
                <w:ilvl w:val="0"/>
                <w:numId w:val="52"/>
              </w:numPr>
              <w:bidi/>
              <w:spacing w:before="120" w:line="240" w:lineRule="auto"/>
              <w:ind w:left="220" w:hanging="220"/>
              <w:rPr>
                <w:b/>
                <w:bCs/>
                <w:szCs w:val="24"/>
                <w:rtl/>
              </w:rPr>
            </w:pPr>
            <w:r w:rsidRPr="00ED5546">
              <w:rPr>
                <w:rFonts w:cs="B Mitra" w:hint="eastAsia"/>
                <w:rtl/>
              </w:rPr>
              <w:t>در</w:t>
            </w:r>
            <w:r w:rsidRPr="00ED5546">
              <w:rPr>
                <w:rFonts w:cs="B Mitra"/>
                <w:rtl/>
              </w:rPr>
              <w:t xml:space="preserve"> ا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ن</w:t>
            </w:r>
            <w:r w:rsidRPr="00ED5546">
              <w:rPr>
                <w:rFonts w:cs="B Mitra"/>
                <w:rtl/>
              </w:rPr>
              <w:t xml:space="preserve"> قسمت از جدول با در نظر گرفتن شکست کار </w:t>
            </w:r>
            <w:r w:rsidRPr="00146DE2">
              <w:rPr>
                <w:rFonts w:cs="B Mitra"/>
                <w:rtl/>
              </w:rPr>
              <w:t>وارد شده در</w:t>
            </w:r>
            <w:r w:rsidRPr="00146DE2">
              <w:rPr>
                <w:rFonts w:cs="B Mitra" w:hint="cs"/>
                <w:rtl/>
              </w:rPr>
              <w:t xml:space="preserve"> جدول شماره 6، </w:t>
            </w:r>
            <w:r w:rsidRPr="00146DE2">
              <w:rPr>
                <w:rFonts w:cs="B Mitra"/>
                <w:rtl/>
              </w:rPr>
              <w:t>بخش</w:t>
            </w:r>
            <w:r w:rsidRPr="00146DE2">
              <w:rPr>
                <w:rFonts w:cs="B Mitra"/>
                <w:rtl/>
              </w:rPr>
              <w:softHyphen/>
            </w:r>
            <w:r w:rsidRPr="00146DE2">
              <w:rPr>
                <w:rFonts w:cs="B Mitra" w:hint="cs"/>
                <w:rtl/>
              </w:rPr>
              <w:t>هایی</w:t>
            </w:r>
            <w:r w:rsidRPr="00146DE2">
              <w:rPr>
                <w:rFonts w:cs="B Mitra"/>
                <w:rtl/>
              </w:rPr>
              <w:t xml:space="preserve"> که</w:t>
            </w:r>
            <w:r w:rsidRPr="00ED5546">
              <w:rPr>
                <w:rFonts w:cs="B Mitra"/>
                <w:rtl/>
              </w:rPr>
              <w:t xml:space="preserve"> دارا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/>
                <w:rtl/>
              </w:rPr>
              <w:t xml:space="preserve"> ب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شتر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ن</w:t>
            </w:r>
            <w:r w:rsidRPr="00ED5546">
              <w:rPr>
                <w:rFonts w:cs="B Mitra"/>
                <w:rtl/>
              </w:rPr>
              <w:t xml:space="preserve"> پ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چ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دگ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/>
                <w:rtl/>
              </w:rPr>
              <w:t xml:space="preserve"> بوده و در حق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قت</w:t>
            </w:r>
            <w:r w:rsidRPr="00ED5546">
              <w:rPr>
                <w:rFonts w:cs="B Mitra"/>
                <w:rtl/>
              </w:rPr>
              <w:t xml:space="preserve"> چالش</w:t>
            </w:r>
            <w:r w:rsidRPr="00ED5546">
              <w:rPr>
                <w:rFonts w:cs="B Mitra"/>
                <w:rtl/>
              </w:rPr>
              <w:softHyphen/>
            </w:r>
            <w:r w:rsidRPr="00ED5546">
              <w:rPr>
                <w:rFonts w:cs="B Mitra" w:hint="cs"/>
                <w:rtl/>
              </w:rPr>
              <w:t>های</w:t>
            </w:r>
            <w:r w:rsidRPr="00ED5546">
              <w:rPr>
                <w:rFonts w:cs="B Mitra"/>
                <w:rtl/>
              </w:rPr>
              <w:t xml:space="preserve"> اصل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/>
                <w:rtl/>
              </w:rPr>
              <w:t xml:space="preserve"> پروژه پ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 w:hint="eastAsia"/>
                <w:rtl/>
              </w:rPr>
              <w:t>شنهاد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/>
                <w:rtl/>
              </w:rPr>
              <w:t xml:space="preserve"> محسوب م</w:t>
            </w:r>
            <w:r w:rsidRPr="00ED5546">
              <w:rPr>
                <w:rFonts w:cs="B Mitra" w:hint="cs"/>
                <w:rtl/>
              </w:rPr>
              <w:t>ی</w:t>
            </w:r>
            <w:r w:rsidRPr="00ED5546">
              <w:rPr>
                <w:rFonts w:cs="B Mitra"/>
                <w:rtl/>
              </w:rPr>
              <w:softHyphen/>
            </w:r>
            <w:r w:rsidRPr="00ED5546">
              <w:rPr>
                <w:rFonts w:cs="B Mitra" w:hint="cs"/>
                <w:rtl/>
              </w:rPr>
              <w:t>شوند، با جزئیات کامل تشریح شود.</w:t>
            </w:r>
            <w:r w:rsidRPr="00ED5546">
              <w:rPr>
                <w:rFonts w:cs="B Mitra"/>
                <w:szCs w:val="24"/>
                <w:rtl/>
              </w:rPr>
              <w:t xml:space="preserve"> </w:t>
            </w:r>
          </w:p>
        </w:tc>
      </w:tr>
      <w:tr w:rsidR="00D23951" w14:paraId="6291D3BA" w14:textId="77777777" w:rsidTr="002E7474">
        <w:trPr>
          <w:trHeight w:val="520"/>
        </w:trPr>
        <w:tc>
          <w:tcPr>
            <w:tcW w:w="9680" w:type="dxa"/>
            <w:shd w:val="clear" w:color="auto" w:fill="auto"/>
            <w:vAlign w:val="center"/>
          </w:tcPr>
          <w:p w14:paraId="421EE863" w14:textId="77777777" w:rsidR="00D23951" w:rsidRDefault="00D23951" w:rsidP="00D23951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p w14:paraId="36C5E885" w14:textId="77777777" w:rsidR="00D23951" w:rsidRDefault="00D23951" w:rsidP="00D23951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</w:rPr>
            </w:pPr>
          </w:p>
          <w:tbl>
            <w:tblPr>
              <w:tblStyle w:val="TableGrid"/>
              <w:bidiVisual/>
              <w:tblW w:w="0" w:type="auto"/>
              <w:tblInd w:w="106" w:type="dxa"/>
              <w:tblLook w:val="04A0" w:firstRow="1" w:lastRow="0" w:firstColumn="1" w:lastColumn="0" w:noHBand="0" w:noVBand="1"/>
            </w:tblPr>
            <w:tblGrid>
              <w:gridCol w:w="823"/>
              <w:gridCol w:w="1890"/>
              <w:gridCol w:w="6404"/>
            </w:tblGrid>
            <w:tr w:rsidR="00D23951" w:rsidRPr="00C10AA5" w14:paraId="07CCD1ED" w14:textId="77777777" w:rsidTr="0020340B">
              <w:trPr>
                <w:trHeight w:val="309"/>
              </w:trPr>
              <w:tc>
                <w:tcPr>
                  <w:tcW w:w="9117" w:type="dxa"/>
                  <w:gridSpan w:val="3"/>
                  <w:shd w:val="clear" w:color="auto" w:fill="D9E2F3" w:themeFill="accent5" w:themeFillTint="33"/>
                  <w:vAlign w:val="center"/>
                </w:tcPr>
                <w:p w14:paraId="617605E3" w14:textId="77777777" w:rsidR="00D23951" w:rsidRPr="00282EE5" w:rsidRDefault="00D23951" w:rsidP="00D23951">
                  <w:pPr>
                    <w:spacing w:before="120" w:after="240"/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3</w:t>
                  </w:r>
                  <w:r w:rsidRPr="00282EE5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</w:t>
                  </w:r>
                  <w:r w:rsidRPr="000409D0">
                    <w:rPr>
                      <w:rFonts w:ascii="Arial" w:hAnsi="Arial" w:cs="Arial" w:hint="cs"/>
                      <w:b/>
                      <w:bCs/>
                      <w:szCs w:val="24"/>
                      <w:rtl/>
                    </w:rPr>
                    <w:t>–</w:t>
                  </w:r>
                  <w:r w:rsidRPr="00282EE5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پیچیدگی</w:t>
                  </w:r>
                  <w:r w:rsidRPr="00282EE5">
                    <w:rPr>
                      <w:b/>
                      <w:bCs/>
                      <w:szCs w:val="24"/>
                      <w:rtl/>
                    </w:rPr>
                    <w:softHyphen/>
                  </w:r>
                  <w:r w:rsidRPr="00282EE5">
                    <w:rPr>
                      <w:rFonts w:hint="cs"/>
                      <w:b/>
                      <w:bCs/>
                      <w:szCs w:val="24"/>
                      <w:rtl/>
                    </w:rPr>
                    <w:t>های فنی پروژه</w:t>
                  </w:r>
                </w:p>
              </w:tc>
            </w:tr>
            <w:tr w:rsidR="00D23951" w:rsidRPr="00C10AA5" w14:paraId="2FFC7BDB" w14:textId="77777777" w:rsidTr="0020340B">
              <w:trPr>
                <w:trHeight w:val="309"/>
              </w:trPr>
              <w:tc>
                <w:tcPr>
                  <w:tcW w:w="823" w:type="dxa"/>
                  <w:shd w:val="clear" w:color="auto" w:fill="auto"/>
                  <w:vAlign w:val="center"/>
                </w:tcPr>
                <w:p w14:paraId="579E1942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1890" w:type="dxa"/>
                  <w:shd w:val="clear" w:color="auto" w:fill="auto"/>
                  <w:vAlign w:val="center"/>
                </w:tcPr>
                <w:p w14:paraId="673BE09A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بخش</w:t>
                  </w:r>
                  <w:r w:rsidRPr="00D540B3">
                    <w:rPr>
                      <w:szCs w:val="24"/>
                      <w:rtl/>
                      <w:lang w:bidi="fa-IR"/>
                    </w:rPr>
                    <w:softHyphen/>
                  </w: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های گلوگاهی دارای پیچیدگی فنی</w:t>
                  </w:r>
                </w:p>
              </w:tc>
              <w:tc>
                <w:tcPr>
                  <w:tcW w:w="6404" w:type="dxa"/>
                  <w:shd w:val="clear" w:color="auto" w:fill="auto"/>
                  <w:vAlign w:val="center"/>
                </w:tcPr>
                <w:p w14:paraId="7F2455CC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>
                    <w:rPr>
                      <w:rFonts w:hint="cs"/>
                      <w:szCs w:val="24"/>
                      <w:rtl/>
                      <w:lang w:bidi="fa-IR"/>
                    </w:rPr>
                    <w:t>شرح پیچیدگی</w:t>
                  </w:r>
                  <w:r>
                    <w:rPr>
                      <w:szCs w:val="24"/>
                      <w:rtl/>
                      <w:lang w:bidi="fa-IR"/>
                    </w:rPr>
                    <w:softHyphen/>
                  </w:r>
                  <w:r>
                    <w:rPr>
                      <w:rFonts w:hint="cs"/>
                      <w:szCs w:val="24"/>
                      <w:rtl/>
                      <w:lang w:bidi="fa-IR"/>
                    </w:rPr>
                    <w:t xml:space="preserve">ها و </w:t>
                  </w: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چالش</w:t>
                  </w:r>
                  <w:r w:rsidRPr="00D540B3">
                    <w:rPr>
                      <w:szCs w:val="24"/>
                      <w:rtl/>
                      <w:lang w:bidi="fa-IR"/>
                    </w:rPr>
                    <w:softHyphen/>
                  </w: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های فنی</w:t>
                  </w:r>
                </w:p>
              </w:tc>
            </w:tr>
            <w:tr w:rsidR="00D23951" w:rsidRPr="00C10AA5" w14:paraId="68BFDB47" w14:textId="77777777" w:rsidTr="0020340B">
              <w:trPr>
                <w:trHeight w:val="202"/>
              </w:trPr>
              <w:tc>
                <w:tcPr>
                  <w:tcW w:w="823" w:type="dxa"/>
                  <w:shd w:val="clear" w:color="auto" w:fill="auto"/>
                  <w:vAlign w:val="center"/>
                </w:tcPr>
                <w:p w14:paraId="04284712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1890" w:type="dxa"/>
                  <w:shd w:val="clear" w:color="auto" w:fill="auto"/>
                  <w:vAlign w:val="center"/>
                </w:tcPr>
                <w:p w14:paraId="183B2E18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404" w:type="dxa"/>
                  <w:shd w:val="clear" w:color="auto" w:fill="auto"/>
                  <w:vAlign w:val="center"/>
                </w:tcPr>
                <w:p w14:paraId="31641D2B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</w:tr>
            <w:tr w:rsidR="00D23951" w:rsidRPr="00C10AA5" w14:paraId="0858CB9E" w14:textId="77777777" w:rsidTr="0020340B">
              <w:trPr>
                <w:trHeight w:val="202"/>
              </w:trPr>
              <w:tc>
                <w:tcPr>
                  <w:tcW w:w="823" w:type="dxa"/>
                  <w:shd w:val="clear" w:color="auto" w:fill="auto"/>
                  <w:vAlign w:val="center"/>
                </w:tcPr>
                <w:p w14:paraId="234C18C6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1890" w:type="dxa"/>
                  <w:shd w:val="clear" w:color="auto" w:fill="auto"/>
                  <w:vAlign w:val="center"/>
                </w:tcPr>
                <w:p w14:paraId="395F1F93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404" w:type="dxa"/>
                  <w:shd w:val="clear" w:color="auto" w:fill="auto"/>
                  <w:vAlign w:val="center"/>
                </w:tcPr>
                <w:p w14:paraId="114B145C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</w:tr>
            <w:tr w:rsidR="00D23951" w:rsidRPr="00C10AA5" w14:paraId="79FEA24F" w14:textId="77777777" w:rsidTr="0020340B">
              <w:trPr>
                <w:trHeight w:val="211"/>
              </w:trPr>
              <w:tc>
                <w:tcPr>
                  <w:tcW w:w="823" w:type="dxa"/>
                  <w:shd w:val="clear" w:color="auto" w:fill="auto"/>
                  <w:vAlign w:val="center"/>
                </w:tcPr>
                <w:p w14:paraId="518816BB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1890" w:type="dxa"/>
                  <w:shd w:val="clear" w:color="auto" w:fill="auto"/>
                  <w:vAlign w:val="center"/>
                </w:tcPr>
                <w:p w14:paraId="6CDCF5D2" w14:textId="77777777" w:rsidR="00D23951" w:rsidRPr="00D540B3" w:rsidRDefault="00D23951" w:rsidP="00D23951">
                  <w:pPr>
                    <w:jc w:val="center"/>
                    <w:rPr>
                      <w:szCs w:val="24"/>
                      <w:lang w:bidi="fa-IR"/>
                    </w:rPr>
                  </w:pPr>
                </w:p>
              </w:tc>
              <w:tc>
                <w:tcPr>
                  <w:tcW w:w="6404" w:type="dxa"/>
                  <w:shd w:val="clear" w:color="auto" w:fill="auto"/>
                  <w:vAlign w:val="center"/>
                </w:tcPr>
                <w:p w14:paraId="73CF7D16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</w:tr>
            <w:tr w:rsidR="00D23951" w:rsidRPr="00C10AA5" w14:paraId="0EAC13A1" w14:textId="77777777" w:rsidTr="0020340B">
              <w:trPr>
                <w:trHeight w:val="124"/>
              </w:trPr>
              <w:tc>
                <w:tcPr>
                  <w:tcW w:w="823" w:type="dxa"/>
                  <w:shd w:val="clear" w:color="auto" w:fill="auto"/>
                  <w:vAlign w:val="center"/>
                </w:tcPr>
                <w:p w14:paraId="38A5B180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 w:rsidRPr="00D540B3">
                    <w:rPr>
                      <w:rFonts w:hint="cs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1890" w:type="dxa"/>
                  <w:shd w:val="clear" w:color="auto" w:fill="auto"/>
                  <w:vAlign w:val="center"/>
                </w:tcPr>
                <w:p w14:paraId="47975EA1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404" w:type="dxa"/>
                  <w:shd w:val="clear" w:color="auto" w:fill="auto"/>
                  <w:vAlign w:val="center"/>
                </w:tcPr>
                <w:p w14:paraId="15162C3E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</w:tr>
            <w:tr w:rsidR="00D23951" w:rsidRPr="00C10AA5" w14:paraId="673400C3" w14:textId="77777777" w:rsidTr="0020340B">
              <w:trPr>
                <w:trHeight w:val="236"/>
              </w:trPr>
              <w:tc>
                <w:tcPr>
                  <w:tcW w:w="823" w:type="dxa"/>
                  <w:shd w:val="clear" w:color="auto" w:fill="auto"/>
                  <w:vAlign w:val="center"/>
                </w:tcPr>
                <w:p w14:paraId="7A79B770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  <w:r>
                    <w:rPr>
                      <w:rFonts w:hint="cs"/>
                      <w:szCs w:val="24"/>
                      <w:rtl/>
                      <w:lang w:bidi="fa-IR"/>
                    </w:rPr>
                    <w:t>....</w:t>
                  </w:r>
                </w:p>
              </w:tc>
              <w:tc>
                <w:tcPr>
                  <w:tcW w:w="1890" w:type="dxa"/>
                  <w:shd w:val="clear" w:color="auto" w:fill="auto"/>
                  <w:vAlign w:val="center"/>
                </w:tcPr>
                <w:p w14:paraId="2A7F4D7B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404" w:type="dxa"/>
                  <w:shd w:val="clear" w:color="auto" w:fill="auto"/>
                  <w:vAlign w:val="center"/>
                </w:tcPr>
                <w:p w14:paraId="70CC4305" w14:textId="77777777" w:rsidR="00D23951" w:rsidRPr="00D540B3" w:rsidRDefault="00D23951" w:rsidP="00D23951">
                  <w:pPr>
                    <w:jc w:val="center"/>
                    <w:rPr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510E330C" w14:textId="77777777" w:rsidR="00D23951" w:rsidRDefault="00D23951" w:rsidP="00D23951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p w14:paraId="28C93704" w14:textId="77777777" w:rsidR="00D23951" w:rsidRDefault="00D23951" w:rsidP="00D23951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p w14:paraId="4A505E42" w14:textId="77777777" w:rsidR="00D23951" w:rsidRDefault="00D23951" w:rsidP="00D23951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p w14:paraId="050D1957" w14:textId="77777777" w:rsidR="00D23951" w:rsidRDefault="00D23951" w:rsidP="00D23951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D23951" w14:paraId="032419F6" w14:textId="77777777" w:rsidTr="009B3178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171A5102" w14:textId="226ECD14" w:rsidR="00D23951" w:rsidRPr="00761DBE" w:rsidRDefault="00AB2AF3" w:rsidP="00D23951">
            <w:pPr>
              <w:pStyle w:val="ListParagraph"/>
              <w:bidi/>
              <w:spacing w:before="240" w:after="0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 w:rsidR="00D23951" w:rsidRPr="000409D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.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  <w:r w:rsidR="00D23951" w:rsidRPr="00761D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اقدامات فنی مجری </w:t>
            </w:r>
          </w:p>
          <w:p w14:paraId="0F747E75" w14:textId="67A2894C" w:rsidR="00D23951" w:rsidRDefault="00D23951" w:rsidP="009B3178">
            <w:pPr>
              <w:pStyle w:val="ListParagraph"/>
              <w:numPr>
                <w:ilvl w:val="0"/>
                <w:numId w:val="42"/>
              </w:numPr>
              <w:bidi/>
              <w:spacing w:before="60" w:after="60" w:line="240" w:lineRule="auto"/>
              <w:jc w:val="center"/>
              <w:rPr>
                <w:b/>
                <w:bCs/>
                <w:szCs w:val="24"/>
                <w:rtl/>
              </w:rPr>
            </w:pPr>
            <w:r w:rsidRPr="009B3178">
              <w:rPr>
                <w:rFonts w:cs="B Mitra"/>
                <w:sz w:val="28"/>
                <w:rtl/>
                <w:lang w:bidi="fa-IR"/>
              </w:rPr>
              <w:t>اهم اقدامات فن</w:t>
            </w:r>
            <w:r w:rsidRPr="009B3178">
              <w:rPr>
                <w:rFonts w:cs="B Mitra" w:hint="cs"/>
                <w:sz w:val="28"/>
                <w:rtl/>
                <w:lang w:bidi="fa-IR"/>
              </w:rPr>
              <w:t>ی</w:t>
            </w:r>
            <w:r w:rsidRPr="009B3178">
              <w:rPr>
                <w:rFonts w:cs="B Mitra"/>
                <w:sz w:val="28"/>
                <w:rtl/>
                <w:lang w:bidi="fa-IR"/>
              </w:rPr>
              <w:t xml:space="preserve"> که تا پا</w:t>
            </w:r>
            <w:r w:rsidRPr="009B3178">
              <w:rPr>
                <w:rFonts w:cs="B Mitra" w:hint="cs"/>
                <w:sz w:val="28"/>
                <w:rtl/>
                <w:lang w:bidi="fa-IR"/>
              </w:rPr>
              <w:t>ی</w:t>
            </w:r>
            <w:r w:rsidRPr="009B3178">
              <w:rPr>
                <w:rFonts w:cs="B Mitra" w:hint="eastAsia"/>
                <w:sz w:val="28"/>
                <w:rtl/>
                <w:lang w:bidi="fa-IR"/>
              </w:rPr>
              <w:t>ان</w:t>
            </w:r>
            <w:r w:rsidRPr="009B3178">
              <w:rPr>
                <w:rFonts w:cs="B Mitra"/>
                <w:sz w:val="28"/>
                <w:rtl/>
                <w:lang w:bidi="fa-IR"/>
              </w:rPr>
              <w:t xml:space="preserve"> پروژه </w:t>
            </w:r>
            <w:r w:rsidRPr="009B3178">
              <w:rPr>
                <w:rFonts w:cs="B Mitra" w:hint="cs"/>
                <w:sz w:val="28"/>
                <w:rtl/>
                <w:lang w:bidi="fa-IR"/>
              </w:rPr>
              <w:t xml:space="preserve">توسط مجری </w:t>
            </w:r>
            <w:r w:rsidRPr="009B3178">
              <w:rPr>
                <w:rFonts w:cs="B Mitra"/>
                <w:sz w:val="28"/>
                <w:rtl/>
                <w:lang w:bidi="fa-IR"/>
              </w:rPr>
              <w:t xml:space="preserve">اجرا </w:t>
            </w:r>
            <w:r w:rsidRPr="009B3178">
              <w:rPr>
                <w:rFonts w:cs="B Mitra" w:hint="cs"/>
                <w:sz w:val="28"/>
                <w:rtl/>
                <w:lang w:bidi="fa-IR"/>
              </w:rPr>
              <w:t>می</w:t>
            </w:r>
            <w:r w:rsidRPr="009B3178">
              <w:rPr>
                <w:rFonts w:cs="B Mitra"/>
                <w:sz w:val="28"/>
                <w:rtl/>
                <w:lang w:bidi="fa-IR"/>
              </w:rPr>
              <w:softHyphen/>
            </w:r>
            <w:r w:rsidRPr="009B3178">
              <w:rPr>
                <w:rFonts w:cs="B Mitra" w:hint="cs"/>
                <w:sz w:val="28"/>
                <w:rtl/>
                <w:lang w:bidi="fa-IR"/>
              </w:rPr>
              <w:t>شود</w:t>
            </w:r>
            <w:r w:rsidRPr="009B3178">
              <w:rPr>
                <w:rFonts w:cs="B Mitra"/>
                <w:sz w:val="28"/>
                <w:rtl/>
                <w:lang w:bidi="fa-IR"/>
              </w:rPr>
              <w:t>، ذکر شود.</w:t>
            </w:r>
          </w:p>
        </w:tc>
      </w:tr>
      <w:tr w:rsidR="00AB2AF3" w14:paraId="49EFEFAC" w14:textId="77777777" w:rsidTr="003A2B31">
        <w:trPr>
          <w:trHeight w:val="1050"/>
        </w:trPr>
        <w:tc>
          <w:tcPr>
            <w:tcW w:w="9680" w:type="dxa"/>
            <w:shd w:val="clear" w:color="auto" w:fill="auto"/>
            <w:vAlign w:val="center"/>
          </w:tcPr>
          <w:p w14:paraId="22810029" w14:textId="77777777" w:rsidR="00AB2AF3" w:rsidRDefault="00AB2AF3" w:rsidP="002E7474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D23951" w14:paraId="12114010" w14:textId="77777777" w:rsidTr="009B3178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0672D3F5" w14:textId="69EAAB4A" w:rsidR="00D23951" w:rsidRPr="000409D0" w:rsidRDefault="00AB2AF3" w:rsidP="00D23951">
            <w:pPr>
              <w:spacing w:before="60"/>
              <w:jc w:val="center"/>
              <w:rPr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szCs w:val="24"/>
                <w:rtl/>
                <w:lang w:bidi="fa-IR"/>
              </w:rPr>
              <w:t>4.3</w:t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سطح آمادگی فنی شرکت در پروژه</w:t>
            </w:r>
          </w:p>
          <w:p w14:paraId="7E3A1453" w14:textId="77777777" w:rsidR="00D23951" w:rsidRPr="009F1A86" w:rsidRDefault="00D23951" w:rsidP="00D23951">
            <w:pPr>
              <w:pStyle w:val="ListParagraph"/>
              <w:numPr>
                <w:ilvl w:val="0"/>
                <w:numId w:val="42"/>
              </w:numPr>
              <w:bidi/>
              <w:spacing w:before="60" w:after="60" w:line="240" w:lineRule="auto"/>
              <w:jc w:val="both"/>
              <w:rPr>
                <w:rFonts w:cs="B Mitra"/>
                <w:sz w:val="28"/>
                <w:lang w:bidi="fa-IR"/>
              </w:rPr>
            </w:pPr>
            <w:r w:rsidRPr="00FF52CE">
              <w:rPr>
                <w:rFonts w:cs="B Mitra" w:hint="cs"/>
                <w:sz w:val="28"/>
                <w:rtl/>
                <w:lang w:bidi="fa-IR"/>
              </w:rPr>
              <w:t>جهت تعیین سطح سطح آمادگی فناوری (</w:t>
            </w:r>
            <w:r w:rsidRPr="00C7705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)، از چک لیست</w:t>
            </w:r>
            <w:r w:rsidRPr="00FF52CE">
              <w:rPr>
                <w:rFonts w:cs="B Mitra"/>
                <w:sz w:val="28"/>
                <w:rtl/>
                <w:lang w:bidi="fa-IR"/>
              </w:rPr>
              <w:softHyphen/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های ارایه شده در جدول «راهنمای انتخاب سطح آمادگی فناوری پروژه پیشنهادی» استفاده نمایید. تاریخ شروع پروژه، تاریخی است که پروژه از آن تاریخ در شرکت در حال اجرا است.</w:t>
            </w:r>
          </w:p>
          <w:p w14:paraId="6BFADD86" w14:textId="152AA872" w:rsidR="00D23951" w:rsidRPr="001F7AC8" w:rsidRDefault="00D23951" w:rsidP="001F7AC8">
            <w:pPr>
              <w:pStyle w:val="ListParagraph"/>
              <w:numPr>
                <w:ilvl w:val="0"/>
                <w:numId w:val="42"/>
              </w:numPr>
              <w:bidi/>
              <w:spacing w:before="120"/>
              <w:rPr>
                <w:b/>
                <w:bCs/>
                <w:szCs w:val="24"/>
                <w:rtl/>
              </w:rPr>
            </w:pPr>
            <w:r w:rsidRPr="001F7AC8">
              <w:rPr>
                <w:rFonts w:cs="B Mitra" w:hint="cs"/>
                <w:sz w:val="28"/>
                <w:rtl/>
                <w:lang w:bidi="fa-IR"/>
              </w:rPr>
              <w:t>عناوین فازها بر اساس جدول شکست زمانی پرسشنامه پروژه (جدول شماره 6) درج شود.</w:t>
            </w:r>
          </w:p>
        </w:tc>
      </w:tr>
      <w:tr w:rsidR="00D23951" w14:paraId="5BEF5CB4" w14:textId="77777777" w:rsidTr="002E7474">
        <w:trPr>
          <w:trHeight w:val="520"/>
        </w:trPr>
        <w:tc>
          <w:tcPr>
            <w:tcW w:w="9680" w:type="dxa"/>
            <w:shd w:val="clear" w:color="auto" w:fill="auto"/>
            <w:vAlign w:val="center"/>
          </w:tcPr>
          <w:p w14:paraId="208CCD4C" w14:textId="77777777" w:rsidR="00D23951" w:rsidRPr="00C10AA5" w:rsidRDefault="00D23951" w:rsidP="00D23951">
            <w:pPr>
              <w:spacing w:line="276" w:lineRule="auto"/>
              <w:ind w:left="-331"/>
              <w:jc w:val="lowKashida"/>
              <w:rPr>
                <w:sz w:val="28"/>
                <w:rtl/>
              </w:rPr>
            </w:pPr>
          </w:p>
          <w:tbl>
            <w:tblPr>
              <w:tblStyle w:val="TableGrid"/>
              <w:bidiVisual/>
              <w:tblW w:w="0" w:type="auto"/>
              <w:tblInd w:w="293" w:type="dxa"/>
              <w:tblLook w:val="04A0" w:firstRow="1" w:lastRow="0" w:firstColumn="1" w:lastColumn="0" w:noHBand="0" w:noVBand="1"/>
            </w:tblPr>
            <w:tblGrid>
              <w:gridCol w:w="630"/>
              <w:gridCol w:w="3057"/>
              <w:gridCol w:w="1169"/>
              <w:gridCol w:w="2878"/>
              <w:gridCol w:w="1422"/>
            </w:tblGrid>
            <w:tr w:rsidR="00D23951" w:rsidRPr="00C10AA5" w14:paraId="7B850922" w14:textId="77777777" w:rsidTr="0020340B">
              <w:tc>
                <w:tcPr>
                  <w:tcW w:w="9156" w:type="dxa"/>
                  <w:gridSpan w:val="5"/>
                  <w:shd w:val="clear" w:color="auto" w:fill="D9E2F3" w:themeFill="accent5" w:themeFillTint="33"/>
                  <w:vAlign w:val="center"/>
                </w:tcPr>
                <w:p w14:paraId="54AC92B5" w14:textId="77777777" w:rsidR="00D23951" w:rsidRPr="009F1A86" w:rsidRDefault="00D23951" w:rsidP="00D23951">
                  <w:pPr>
                    <w:spacing w:before="120" w:after="240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4 </w:t>
                  </w:r>
                  <w:r w:rsidRPr="000409D0">
                    <w:rPr>
                      <w:rFonts w:ascii="Arial" w:hAnsi="Arial" w:cs="Arial" w:hint="cs"/>
                      <w:b/>
                      <w:bCs/>
                      <w:szCs w:val="24"/>
                      <w:rtl/>
                    </w:rPr>
                    <w:t>–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سطح آمادگی فناوری در هر فاز از پروژه</w:t>
                  </w:r>
                </w:p>
              </w:tc>
            </w:tr>
            <w:tr w:rsidR="00D23951" w:rsidRPr="00C10AA5" w14:paraId="5E7D5D2F" w14:textId="77777777" w:rsidTr="0020340B">
              <w:tc>
                <w:tcPr>
                  <w:tcW w:w="630" w:type="dxa"/>
                  <w:shd w:val="clear" w:color="auto" w:fill="D9E2F3" w:themeFill="accent5" w:themeFillTint="33"/>
                  <w:vAlign w:val="center"/>
                </w:tcPr>
                <w:p w14:paraId="39BC6652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فاز</w:t>
                  </w:r>
                </w:p>
              </w:tc>
              <w:tc>
                <w:tcPr>
                  <w:tcW w:w="3057" w:type="dxa"/>
                  <w:shd w:val="clear" w:color="auto" w:fill="D9E2F3" w:themeFill="accent5" w:themeFillTint="33"/>
                  <w:vAlign w:val="center"/>
                </w:tcPr>
                <w:p w14:paraId="0BAE3321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عنوان فاز</w:t>
                  </w:r>
                </w:p>
              </w:tc>
              <w:tc>
                <w:tcPr>
                  <w:tcW w:w="1169" w:type="dxa"/>
                  <w:shd w:val="clear" w:color="auto" w:fill="D9E2F3" w:themeFill="accent5" w:themeFillTint="33"/>
                  <w:vAlign w:val="center"/>
                </w:tcPr>
                <w:p w14:paraId="34EC3C93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تاریخ</w:t>
                  </w:r>
                </w:p>
                <w:p w14:paraId="65DCA718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(ماه / سال)</w:t>
                  </w:r>
                </w:p>
              </w:tc>
              <w:tc>
                <w:tcPr>
                  <w:tcW w:w="2878" w:type="dxa"/>
                  <w:shd w:val="clear" w:color="auto" w:fill="D9E2F3" w:themeFill="accent5" w:themeFillTint="33"/>
                  <w:vAlign w:val="center"/>
                </w:tcPr>
                <w:p w14:paraId="5D033FCC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مقیاس</w:t>
                  </w:r>
                </w:p>
              </w:tc>
              <w:tc>
                <w:tcPr>
                  <w:tcW w:w="1422" w:type="dxa"/>
                  <w:shd w:val="clear" w:color="auto" w:fill="D9E2F3" w:themeFill="accent5" w:themeFillTint="33"/>
                  <w:vAlign w:val="center"/>
                </w:tcPr>
                <w:p w14:paraId="60B36D84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سطح آمادگی فناوری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(</w:t>
                  </w:r>
                  <w:r w:rsidRPr="00CE394E">
                    <w:rPr>
                      <w:b/>
                      <w:bCs/>
                      <w:sz w:val="20"/>
                      <w:szCs w:val="20"/>
                    </w:rPr>
                    <w:t>TRL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)</w:t>
                  </w:r>
                </w:p>
              </w:tc>
            </w:tr>
            <w:tr w:rsidR="00D23951" w:rsidRPr="00C10AA5" w14:paraId="3CF5B0C3" w14:textId="77777777" w:rsidTr="0020340B">
              <w:trPr>
                <w:trHeight w:val="719"/>
              </w:trPr>
              <w:tc>
                <w:tcPr>
                  <w:tcW w:w="630" w:type="dxa"/>
                  <w:vAlign w:val="center"/>
                </w:tcPr>
                <w:p w14:paraId="0A6CB410" w14:textId="77777777" w:rsidR="00D23951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روع پروژه</w:t>
                  </w:r>
                </w:p>
              </w:tc>
              <w:tc>
                <w:tcPr>
                  <w:tcW w:w="3057" w:type="dxa"/>
                  <w:vAlign w:val="center"/>
                </w:tcPr>
                <w:p w14:paraId="07447114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169" w:type="dxa"/>
                  <w:vAlign w:val="center"/>
                </w:tcPr>
                <w:p w14:paraId="67B2C6A2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2878" w:type="dxa"/>
                  <w:vAlign w:val="center"/>
                </w:tcPr>
                <w:p w14:paraId="507B21CC" w14:textId="77777777" w:rsidR="00D23951" w:rsidRPr="009F1A86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 xml:space="preserve">□ 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مطالعاتی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آزمایشگاهی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پایلوت      </w:t>
                  </w:r>
                </w:p>
                <w:p w14:paraId="1ECC6CFF" w14:textId="77777777" w:rsidR="00D23951" w:rsidRPr="009F1A86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نیمه صنعتی 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>صنعتی</w:t>
                  </w:r>
                </w:p>
              </w:tc>
              <w:tc>
                <w:tcPr>
                  <w:tcW w:w="1422" w:type="dxa"/>
                  <w:vAlign w:val="center"/>
                </w:tcPr>
                <w:p w14:paraId="237E3CF8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D23951" w:rsidRPr="00C10AA5" w14:paraId="7A4BFCFF" w14:textId="77777777" w:rsidTr="0020340B">
              <w:tc>
                <w:tcPr>
                  <w:tcW w:w="630" w:type="dxa"/>
                  <w:vAlign w:val="center"/>
                </w:tcPr>
                <w:p w14:paraId="388B0B4C" w14:textId="77777777" w:rsidR="00D23951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1</w:t>
                  </w:r>
                </w:p>
              </w:tc>
              <w:tc>
                <w:tcPr>
                  <w:tcW w:w="3057" w:type="dxa"/>
                  <w:vAlign w:val="center"/>
                </w:tcPr>
                <w:p w14:paraId="493D3003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169" w:type="dxa"/>
                  <w:vAlign w:val="center"/>
                </w:tcPr>
                <w:p w14:paraId="4B67AEEB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2878" w:type="dxa"/>
                  <w:vAlign w:val="center"/>
                </w:tcPr>
                <w:p w14:paraId="63AE4051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 xml:space="preserve">□ 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مطالعاتی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آزمایشگاهی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پایلوت      </w:t>
                  </w:r>
                </w:p>
                <w:p w14:paraId="2EE64030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نیمه صنعتی 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>صنعتی</w:t>
                  </w:r>
                </w:p>
              </w:tc>
              <w:tc>
                <w:tcPr>
                  <w:tcW w:w="1422" w:type="dxa"/>
                  <w:vAlign w:val="center"/>
                </w:tcPr>
                <w:p w14:paraId="52394655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D23951" w:rsidRPr="00C10AA5" w14:paraId="40B90854" w14:textId="77777777" w:rsidTr="0020340B">
              <w:tc>
                <w:tcPr>
                  <w:tcW w:w="630" w:type="dxa"/>
                  <w:vAlign w:val="center"/>
                </w:tcPr>
                <w:p w14:paraId="5035C5D6" w14:textId="77777777" w:rsidR="00D23951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...</w:t>
                  </w:r>
                </w:p>
              </w:tc>
              <w:tc>
                <w:tcPr>
                  <w:tcW w:w="3057" w:type="dxa"/>
                  <w:vAlign w:val="center"/>
                </w:tcPr>
                <w:p w14:paraId="39F37EAE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169" w:type="dxa"/>
                  <w:vAlign w:val="center"/>
                </w:tcPr>
                <w:p w14:paraId="4D4FAE2E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2878" w:type="dxa"/>
                  <w:vAlign w:val="center"/>
                </w:tcPr>
                <w:p w14:paraId="04D9F3CE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 xml:space="preserve">□ 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مطالعاتی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آزمایشگاهی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پایلوت      </w:t>
                  </w:r>
                </w:p>
                <w:p w14:paraId="386AD830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نیمه صنعتی 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>صنعتی</w:t>
                  </w:r>
                </w:p>
              </w:tc>
              <w:tc>
                <w:tcPr>
                  <w:tcW w:w="1422" w:type="dxa"/>
                  <w:vAlign w:val="center"/>
                </w:tcPr>
                <w:p w14:paraId="75F485AC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D23951" w:rsidRPr="00C10AA5" w14:paraId="2A0D55CA" w14:textId="77777777" w:rsidTr="0020340B">
              <w:tc>
                <w:tcPr>
                  <w:tcW w:w="630" w:type="dxa"/>
                  <w:vAlign w:val="center"/>
                </w:tcPr>
                <w:p w14:paraId="15814746" w14:textId="77777777" w:rsidR="00D23951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پایان پروژه</w:t>
                  </w:r>
                </w:p>
              </w:tc>
              <w:tc>
                <w:tcPr>
                  <w:tcW w:w="3057" w:type="dxa"/>
                  <w:vAlign w:val="center"/>
                </w:tcPr>
                <w:p w14:paraId="1B980A38" w14:textId="77777777" w:rsidR="00D23951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169" w:type="dxa"/>
                  <w:vAlign w:val="center"/>
                </w:tcPr>
                <w:p w14:paraId="32CCCC41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2878" w:type="dxa"/>
                  <w:vAlign w:val="center"/>
                </w:tcPr>
                <w:p w14:paraId="75C49F25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 xml:space="preserve">□ 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مطالعاتی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آزمایشگاهی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پایلوت     </w:t>
                  </w:r>
                </w:p>
                <w:p w14:paraId="131A3DDD" w14:textId="77777777" w:rsidR="00D23951" w:rsidRPr="009F1A86" w:rsidRDefault="00D23951" w:rsidP="00D23951">
                  <w:pPr>
                    <w:spacing w:line="276" w:lineRule="auto"/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 xml:space="preserve">نیمه صنعتی     </w:t>
                  </w:r>
                  <w:r w:rsidRPr="009F1A86">
                    <w:rPr>
                      <w:rFonts w:ascii="Arial" w:hAnsi="Arial" w:cs="Arial" w:hint="cs"/>
                      <w:sz w:val="22"/>
                      <w:szCs w:val="22"/>
                      <w:rtl/>
                    </w:rPr>
                    <w:t>□</w:t>
                  </w:r>
                  <w:r w:rsidRPr="009F1A86">
                    <w:rPr>
                      <w:rFonts w:hint="cs"/>
                      <w:sz w:val="22"/>
                      <w:szCs w:val="22"/>
                      <w:rtl/>
                    </w:rPr>
                    <w:t>صنعتی</w:t>
                  </w:r>
                </w:p>
              </w:tc>
              <w:tc>
                <w:tcPr>
                  <w:tcW w:w="1422" w:type="dxa"/>
                  <w:vAlign w:val="center"/>
                </w:tcPr>
                <w:p w14:paraId="70C3FEA8" w14:textId="77777777" w:rsidR="00D23951" w:rsidRPr="00C60FF7" w:rsidRDefault="00D23951" w:rsidP="00D23951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p w14:paraId="5CA0E971" w14:textId="77777777" w:rsidR="00D23951" w:rsidRDefault="00D23951" w:rsidP="00D23951">
            <w:pPr>
              <w:pStyle w:val="NoSpacing"/>
              <w:spacing w:line="276" w:lineRule="auto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X="265" w:tblpY="372"/>
              <w:tblW w:w="8825" w:type="dxa"/>
              <w:tblLook w:val="04A0" w:firstRow="1" w:lastRow="0" w:firstColumn="1" w:lastColumn="0" w:noHBand="0" w:noVBand="1"/>
            </w:tblPr>
            <w:tblGrid>
              <w:gridCol w:w="5675"/>
              <w:gridCol w:w="2420"/>
              <w:gridCol w:w="730"/>
            </w:tblGrid>
            <w:tr w:rsidR="00D23951" w:rsidRPr="00C10AA5" w14:paraId="41510FDE" w14:textId="77777777" w:rsidTr="0020340B">
              <w:trPr>
                <w:tblHeader/>
              </w:trPr>
              <w:tc>
                <w:tcPr>
                  <w:tcW w:w="8825" w:type="dxa"/>
                  <w:gridSpan w:val="3"/>
                  <w:shd w:val="clear" w:color="auto" w:fill="D9E2F3" w:themeFill="accent5" w:themeFillTint="33"/>
                </w:tcPr>
                <w:p w14:paraId="242883B2" w14:textId="77777777" w:rsidR="00D23951" w:rsidRPr="00CE394E" w:rsidRDefault="00D23951" w:rsidP="00D23951">
                  <w:pPr>
                    <w:spacing w:before="120" w:after="240"/>
                    <w:jc w:val="center"/>
                    <w:rPr>
                      <w:b/>
                      <w:bCs/>
                      <w:sz w:val="28"/>
                      <w:lang w:bidi="fa-IR"/>
                    </w:rPr>
                  </w:pPr>
                  <w:r w:rsidRPr="005B0DBD">
                    <w:rPr>
                      <w:rFonts w:hint="cs"/>
                      <w:b/>
                      <w:bCs/>
                      <w:szCs w:val="24"/>
                      <w:rtl/>
                    </w:rPr>
                    <w:t>جدول شماره 5 - راهنمای انتخاب سطح آمادگی فناوری</w:t>
                  </w:r>
                </w:p>
              </w:tc>
            </w:tr>
            <w:tr w:rsidR="00D23951" w:rsidRPr="00C10AA5" w14:paraId="3D197076" w14:textId="77777777" w:rsidTr="0020340B">
              <w:trPr>
                <w:tblHeader/>
              </w:trPr>
              <w:tc>
                <w:tcPr>
                  <w:tcW w:w="5675" w:type="dxa"/>
                  <w:shd w:val="clear" w:color="auto" w:fill="D9E2F3" w:themeFill="accent5" w:themeFillTint="33"/>
                  <w:vAlign w:val="center"/>
                </w:tcPr>
                <w:p w14:paraId="5DDA8712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چک لیست فعالیت</w:t>
                  </w:r>
                  <w:r w:rsidRPr="00CE394E">
                    <w:rPr>
                      <w:b/>
                      <w:bCs/>
                      <w:szCs w:val="24"/>
                      <w:rtl/>
                      <w:lang w:bidi="fa-IR"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ها برای رسیدن به این سطح</w:t>
                  </w:r>
                  <w:r w:rsidRPr="00CE394E">
                    <w:rPr>
                      <w:b/>
                      <w:bCs/>
                      <w:szCs w:val="24"/>
                      <w:lang w:bidi="fa-IR"/>
                    </w:rPr>
                    <w:t xml:space="preserve"> 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 xml:space="preserve"> از </w:t>
                  </w:r>
                  <w:r w:rsidRPr="00CE394E">
                    <w:rPr>
                      <w:b/>
                      <w:bCs/>
                      <w:sz w:val="20"/>
                      <w:szCs w:val="20"/>
                      <w:lang w:bidi="fa-IR"/>
                    </w:rPr>
                    <w:t>TRL</w:t>
                  </w:r>
                </w:p>
              </w:tc>
              <w:tc>
                <w:tcPr>
                  <w:tcW w:w="2420" w:type="dxa"/>
                  <w:shd w:val="clear" w:color="auto" w:fill="D9E2F3" w:themeFill="accent5" w:themeFillTint="33"/>
                  <w:vAlign w:val="center"/>
                </w:tcPr>
                <w:p w14:paraId="237CAC0F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تعریف</w:t>
                  </w:r>
                </w:p>
              </w:tc>
              <w:tc>
                <w:tcPr>
                  <w:tcW w:w="730" w:type="dxa"/>
                  <w:shd w:val="clear" w:color="auto" w:fill="D9E2F3" w:themeFill="accent5" w:themeFillTint="33"/>
                  <w:vAlign w:val="center"/>
                </w:tcPr>
                <w:p w14:paraId="00E19238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سطح</w:t>
                  </w:r>
                </w:p>
                <w:p w14:paraId="68B32EDB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b/>
                      <w:bCs/>
                      <w:sz w:val="20"/>
                      <w:szCs w:val="20"/>
                      <w:lang w:bidi="fa-IR"/>
                    </w:rPr>
                    <w:t>TRL</w:t>
                  </w:r>
                </w:p>
              </w:tc>
            </w:tr>
            <w:tr w:rsidR="00D23951" w:rsidRPr="00C10AA5" w14:paraId="78F6BC0A" w14:textId="77777777" w:rsidTr="0020340B">
              <w:trPr>
                <w:trHeight w:val="827"/>
              </w:trPr>
              <w:tc>
                <w:tcPr>
                  <w:tcW w:w="5675" w:type="dxa"/>
                </w:tcPr>
                <w:p w14:paraId="13FC2933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دبیات موضوع تحقیق به صورت کامل مورد بررسی قرار گرفته است. </w:t>
                  </w:r>
                </w:p>
                <w:p w14:paraId="4BC54432" w14:textId="77777777" w:rsidR="00D23951" w:rsidRPr="00C10AA5" w:rsidRDefault="00D23951" w:rsidP="00D23951">
                  <w:pPr>
                    <w:ind w:left="77" w:hanging="77"/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قوانین و نظری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علمی (مثلا فیزیکی یا شیمیایی) مورد نیاز جهت ساخت فناوری محصول یا بهبود فرایند پیشنهادی شناسایی و مشخص شد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ند. </w:t>
                  </w:r>
                </w:p>
              </w:tc>
              <w:tc>
                <w:tcPr>
                  <w:tcW w:w="2420" w:type="dxa"/>
                </w:tcPr>
                <w:p w14:paraId="69D6149E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ررسی یافت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اصول علمی در مورد موضوع تحقیق</w:t>
                  </w:r>
                </w:p>
                <w:p w14:paraId="54E1E529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79214815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  <w:p w14:paraId="0CD746F1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1</w:t>
                  </w:r>
                </w:p>
                <w:p w14:paraId="39C94206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</w:tc>
            </w:tr>
            <w:tr w:rsidR="00D23951" w:rsidRPr="00C10AA5" w14:paraId="64DD364F" w14:textId="77777777" w:rsidTr="0020340B">
              <w:tc>
                <w:tcPr>
                  <w:tcW w:w="5675" w:type="dxa"/>
                </w:tcPr>
                <w:p w14:paraId="2C98BFFF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جزیه و تحلیل عمقی مطالعات اولیه انجام شده در مرحله قبل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(TRL1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ا هدف اطمینان از امکان عملیاتی شدن ایده تحقیق انجام شده است.</w:t>
                  </w:r>
                </w:p>
                <w:p w14:paraId="7B0A76EB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ویژگ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صلی و کارکردهای اساسی فناوری، محصول یا فرایند موضوع پروژه به صورت کامل شناسایی شده و مورد مطالعه قرار گرفته است. </w:t>
                  </w:r>
                </w:p>
              </w:tc>
              <w:tc>
                <w:tcPr>
                  <w:tcW w:w="2420" w:type="dxa"/>
                </w:tcPr>
                <w:p w14:paraId="5B811B0B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 فرمول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ندی کردن مفهوم و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ا کاربرد فناوری (تحقیقات کاربردی)</w:t>
                  </w:r>
                </w:p>
              </w:tc>
              <w:tc>
                <w:tcPr>
                  <w:tcW w:w="730" w:type="dxa"/>
                  <w:vAlign w:val="center"/>
                </w:tcPr>
                <w:p w14:paraId="02F750A3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2</w:t>
                  </w:r>
                </w:p>
              </w:tc>
            </w:tr>
            <w:tr w:rsidR="00D23951" w:rsidRPr="00C10AA5" w14:paraId="25202CBC" w14:textId="77777777" w:rsidTr="0020340B">
              <w:tc>
                <w:tcPr>
                  <w:tcW w:w="5675" w:type="dxa"/>
                </w:tcPr>
                <w:p w14:paraId="15795E47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تست</w:t>
                  </w:r>
                  <w:r w:rsidRPr="00C10AA5">
                    <w:rPr>
                      <w:rFonts w:asciiTheme="minorHAnsi" w:hAnsiTheme="minorHAnsi"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های امکان</w:t>
                  </w:r>
                  <w:r w:rsidRPr="00C10AA5">
                    <w:rPr>
                      <w:rFonts w:asciiTheme="minorHAnsi" w:hAnsiTheme="minorHAnsi"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سنج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جزاء فناوری، محصول یا فرایند به صورت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>مجزا</w:t>
                  </w:r>
                  <w:r w:rsidRPr="00C10AA5">
                    <w:rPr>
                      <w:rFonts w:asciiTheme="minorHAnsi" w:hAnsiTheme="minorHAnsi"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در محیط </w:t>
                  </w:r>
                  <w:r w:rsidRPr="00C10AA5">
                    <w:rPr>
                      <w:rFonts w:asciiTheme="minorHAnsi" w:hAnsiTheme="minorHAnsi"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>آزمایشگاه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برای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طمینان از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 عملیاتی شدن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یده تحقیق انجام شد.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  <w:p w14:paraId="6C2291A6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lastRenderedPageBreak/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تایج تست 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مکان سنجی، عملکرد موفق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اجزای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فناوری، محصول یا فرایند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(به صورت مجزا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طابق پ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ین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نجام شده در مطالعات اولیه 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(TRL1,2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را تایید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کند.</w:t>
                  </w:r>
                </w:p>
              </w:tc>
              <w:tc>
                <w:tcPr>
                  <w:tcW w:w="2420" w:type="dxa"/>
                </w:tcPr>
                <w:p w14:paraId="053A6E91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2DB05B76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ثبات تحلیلی و تجربی کارکردها یا  ویژگ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ساسی فناوری، محصول یا فرایند</w:t>
                  </w:r>
                </w:p>
              </w:tc>
              <w:tc>
                <w:tcPr>
                  <w:tcW w:w="730" w:type="dxa"/>
                  <w:vAlign w:val="center"/>
                </w:tcPr>
                <w:p w14:paraId="61B18CD7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7374FF2D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3</w:t>
                  </w:r>
                </w:p>
                <w:p w14:paraId="6A6E50D7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</w:tc>
            </w:tr>
            <w:tr w:rsidR="00D23951" w:rsidRPr="00C10AA5" w14:paraId="1DF10F46" w14:textId="77777777" w:rsidTr="0020340B">
              <w:tc>
                <w:tcPr>
                  <w:tcW w:w="5675" w:type="dxa"/>
                </w:tcPr>
                <w:p w14:paraId="5E60FFF6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مونه اولی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ز طریق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ادغام و یکپارچ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جزاء اصلی فناوری ، محصول یا فرایند  ( به شیوه ادهوک ) و با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قت پایین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ساخته شده است.</w:t>
                  </w:r>
                </w:p>
                <w:p w14:paraId="4A486E23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ست آزمایشگاهی نمونه اولیه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آزمایشگاه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جهت اطمینان از کارکرد مورد انتظار انجام شده و موفقی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آمیز بوده است. </w:t>
                  </w:r>
                </w:p>
              </w:tc>
              <w:tc>
                <w:tcPr>
                  <w:tcW w:w="2420" w:type="dxa"/>
                </w:tcPr>
                <w:p w14:paraId="57B61286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عتبارسنجی اجزای اصلی  (فناوری، محصول یا فرایندها)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محیط آزمایشگاه </w:t>
                  </w:r>
                </w:p>
                <w:p w14:paraId="7EF18866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130ABC93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4</w:t>
                  </w:r>
                </w:p>
              </w:tc>
            </w:tr>
            <w:tr w:rsidR="00D23951" w:rsidRPr="00C10AA5" w14:paraId="0115AF33" w14:textId="77777777" w:rsidTr="0020340B">
              <w:tc>
                <w:tcPr>
                  <w:tcW w:w="5675" w:type="dxa"/>
                </w:tcPr>
                <w:p w14:paraId="43E3A8ED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ساخت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مونه اولی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با دقت بیشتر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(نسبت به مرحله قبل) از طریق ادغام و یکپارچ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سازی اجزاء اصلی فناوری، محصول یا فرایند </w:t>
                  </w:r>
                </w:p>
                <w:p w14:paraId="0FD4644B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ست آزمایشگاهی نمونه اولیه در محیط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  <w:p w14:paraId="62183CB4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محیط شبی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ازی شده و عملیاتی مرتبط با اجرای موضوع تحقیق توسط تیم پروژه به روشنی مشخص گردیده و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شباه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تایج آزما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نجام شده با عملکرد مورد انتظار از فناوری، محصول و یا فرایند موضوع پروژه مشخص شده است.</w:t>
                  </w:r>
                </w:p>
              </w:tc>
              <w:tc>
                <w:tcPr>
                  <w:tcW w:w="2420" w:type="dxa"/>
                </w:tcPr>
                <w:p w14:paraId="56DDACB7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عتبارسنجی اجزای نیمه یکپارچه (فناوری، محصول یا فرایندها) در محیط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</w:p>
                <w:p w14:paraId="1137D4D4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25EC9585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0030D441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6C4B7948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2678BDCA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5</w:t>
                  </w:r>
                </w:p>
              </w:tc>
            </w:tr>
            <w:tr w:rsidR="00D23951" w:rsidRPr="00C10AA5" w14:paraId="61780180" w14:textId="77777777" w:rsidTr="0020340B">
              <w:tc>
                <w:tcPr>
                  <w:tcW w:w="5675" w:type="dxa"/>
                </w:tcPr>
                <w:p w14:paraId="37EEEF93" w14:textId="77777777" w:rsidR="00D23951" w:rsidRPr="00C10AA5" w:rsidRDefault="00D23951" w:rsidP="00D23951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ا توجه به تس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مونه اولیه در مراحل قبلی، مدل یا نمونه با پیکربندی نزدیک به مدل مورد انتظار ساخته شده است.</w:t>
                  </w:r>
                </w:p>
                <w:p w14:paraId="6469AF25" w14:textId="77777777" w:rsidR="00D23951" w:rsidRPr="00C10AA5" w:rsidRDefault="00D23951" w:rsidP="00D23951">
                  <w:pPr>
                    <w:tabs>
                      <w:tab w:val="right" w:pos="1080"/>
                    </w:tabs>
                    <w:spacing w:after="160" w:line="259" w:lineRule="auto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یا نمونه ساخته شده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ر شرایط 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مایش داده شده و مورد آزمایش قرار گرفته است. </w:t>
                  </w:r>
                </w:p>
                <w:p w14:paraId="45711474" w14:textId="77777777" w:rsidR="00D23951" w:rsidRPr="00C10AA5" w:rsidRDefault="00D23951" w:rsidP="00D23951">
                  <w:pPr>
                    <w:tabs>
                      <w:tab w:val="right" w:pos="1080"/>
                    </w:tabs>
                    <w:spacing w:after="160" w:line="259" w:lineRule="auto"/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شباه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تایج آزما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نجام شده با عملکرد مورد انتظار از فناوری، محصول و یا فرایند موضوع پروژه مشخص شده است.</w:t>
                  </w:r>
                </w:p>
              </w:tc>
              <w:tc>
                <w:tcPr>
                  <w:tcW w:w="2420" w:type="dxa"/>
                </w:tcPr>
                <w:p w14:paraId="1E2A8334" w14:textId="77777777" w:rsidR="00D23951" w:rsidRPr="00C10AA5" w:rsidRDefault="00D23951" w:rsidP="00D23951">
                  <w:pPr>
                    <w:jc w:val="lowKashida"/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نمایش و تست نمونه در مقیاس پایلوت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رایط 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</w:p>
                <w:p w14:paraId="5FF82C4B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(در مورد صنایع داروسازی این مرحله معادل فاز 1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)</w:t>
                  </w:r>
                </w:p>
                <w:p w14:paraId="4EC8213F" w14:textId="77777777" w:rsidR="00D23951" w:rsidRPr="00C10AA5" w:rsidRDefault="00D23951" w:rsidP="00D23951">
                  <w:pPr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6EB04C38" w14:textId="77777777" w:rsidR="00D23951" w:rsidRPr="00C10AA5" w:rsidRDefault="00D23951" w:rsidP="00D23951">
                  <w:pPr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7C68F47B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6</w:t>
                  </w:r>
                </w:p>
              </w:tc>
            </w:tr>
            <w:tr w:rsidR="00D23951" w:rsidRPr="00C10AA5" w14:paraId="27FDD106" w14:textId="77777777" w:rsidTr="0020340B">
              <w:tc>
                <w:tcPr>
                  <w:tcW w:w="5675" w:type="dxa"/>
                </w:tcPr>
                <w:p w14:paraId="53DE7E37" w14:textId="77777777" w:rsidR="00D23951" w:rsidRPr="00C10AA5" w:rsidRDefault="00D23951" w:rsidP="00D23951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یا نمونه نهایی فناوری (نمونه در مقیاس کامل)، محصول یا فرایند بهبود یافته ایجاد گردیده است.</w:t>
                  </w:r>
                </w:p>
                <w:p w14:paraId="199CE158" w14:textId="77777777" w:rsidR="00D23951" w:rsidRPr="00C10AA5" w:rsidRDefault="00D23951" w:rsidP="00D23951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نهایی در محیط واقعی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تحت شرایط محدود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ورد آزمایش واقع شد (به عنوان مثال،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آزمایش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های میدان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).</w:t>
                  </w:r>
                </w:p>
                <w:p w14:paraId="327DACE2" w14:textId="77777777" w:rsidR="00D23951" w:rsidRPr="00C10AA5" w:rsidRDefault="00D23951" w:rsidP="00D23951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2420" w:type="dxa"/>
                </w:tcPr>
                <w:p w14:paraId="1A5E319F" w14:textId="77777777" w:rsidR="00D23951" w:rsidRPr="00C10AA5" w:rsidRDefault="00D23951" w:rsidP="00D23951">
                  <w:pPr>
                    <w:jc w:val="lowKashida"/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تست نمونه نهایی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واقعی (تحت شرایط محدود)</w:t>
                  </w:r>
                </w:p>
                <w:p w14:paraId="2AA25A3C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(در مورد صنایع داروسازی این مرحله معادل فاز 2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)</w:t>
                  </w:r>
                </w:p>
              </w:tc>
              <w:tc>
                <w:tcPr>
                  <w:tcW w:w="730" w:type="dxa"/>
                  <w:vAlign w:val="center"/>
                </w:tcPr>
                <w:p w14:paraId="316C6F7D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7</w:t>
                  </w:r>
                </w:p>
              </w:tc>
            </w:tr>
            <w:tr w:rsidR="00D23951" w:rsidRPr="00C10AA5" w14:paraId="7E72069C" w14:textId="77777777" w:rsidTr="0020340B">
              <w:tc>
                <w:tcPr>
                  <w:tcW w:w="5675" w:type="dxa"/>
                </w:tcPr>
                <w:p w14:paraId="4F489903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مونه نهایی با پیکربندی نهایی ایجاد شده و با موفقیت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عملیات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(شرایط واقعی) آزمایش شده است.</w:t>
                  </w:r>
                </w:p>
                <w:p w14:paraId="2F22ED05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حصول یا فرایند توسعه یافته برای برآورده نمودن عملکردهای مورد انتظار در محیط واقعی ارزیابی گردیده، مشکلات (در صورت وجود) شناسایی گردیده و را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ل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برنام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پیشنهادی برای رفع آنها ارایه شده است.  </w:t>
                  </w:r>
                </w:p>
              </w:tc>
              <w:tc>
                <w:tcPr>
                  <w:tcW w:w="2420" w:type="dxa"/>
                </w:tcPr>
                <w:p w14:paraId="69EBA5FE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کمیل خروجی نهایی پروژه (فناوری، محصول یا فرایند) از طریق آزمایش در شرایط واقعی</w:t>
                  </w:r>
                </w:p>
                <w:p w14:paraId="104BDE90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(در مورد صنایع داروسازی این مرحله معادل فاز 3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)</w:t>
                  </w:r>
                </w:p>
              </w:tc>
              <w:tc>
                <w:tcPr>
                  <w:tcW w:w="730" w:type="dxa"/>
                  <w:vAlign w:val="center"/>
                </w:tcPr>
                <w:p w14:paraId="49A5F342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8</w:t>
                  </w:r>
                </w:p>
              </w:tc>
            </w:tr>
            <w:tr w:rsidR="00D23951" w:rsidRPr="00C10AA5" w14:paraId="4FFA130B" w14:textId="77777777" w:rsidTr="0020340B">
              <w:tc>
                <w:tcPr>
                  <w:tcW w:w="5675" w:type="dxa"/>
                </w:tcPr>
                <w:p w14:paraId="7774947E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خروجی نهایی پروژه تحقیقاتی (فناوری، محصول و یا فرایند بهبود یافته) به صورت کامل ساخته شده و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ر طیف متنوعی از شرایط عملیات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کار گرفته شده و عملکرد  موفق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آمیز آن به اثبات رسیده است</w:t>
                  </w:r>
                </w:p>
                <w:p w14:paraId="4E718F7F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گزار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مرتبط با آزمون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رزیابی انجام شده (در مراحل مختلف و تحت شرایط محتلف) کامل شد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ند.</w:t>
                  </w:r>
                </w:p>
              </w:tc>
              <w:tc>
                <w:tcPr>
                  <w:tcW w:w="2420" w:type="dxa"/>
                </w:tcPr>
                <w:p w14:paraId="759AE05D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ثبات عملکرد موفق فناوری، محصول یا فرایند در شرایط واقعی</w:t>
                  </w:r>
                </w:p>
                <w:p w14:paraId="519E38D5" w14:textId="77777777" w:rsidR="00D23951" w:rsidRPr="00C10AA5" w:rsidRDefault="00D23951" w:rsidP="00D23951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(در مورد صنایع داروسازی این مرحله معادل فاز 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4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)</w:t>
                  </w:r>
                </w:p>
              </w:tc>
              <w:tc>
                <w:tcPr>
                  <w:tcW w:w="730" w:type="dxa"/>
                  <w:vAlign w:val="center"/>
                </w:tcPr>
                <w:p w14:paraId="3DF736B2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9</w:t>
                  </w:r>
                </w:p>
              </w:tc>
            </w:tr>
          </w:tbl>
          <w:p w14:paraId="47B978AB" w14:textId="77777777" w:rsidR="00D23951" w:rsidRDefault="00D23951" w:rsidP="00D23951">
            <w:pPr>
              <w:spacing w:before="60" w:after="60"/>
              <w:rPr>
                <w:b/>
                <w:bCs/>
                <w:rtl/>
              </w:rPr>
            </w:pPr>
          </w:p>
          <w:p w14:paraId="315712A3" w14:textId="77777777" w:rsidR="00D23951" w:rsidRDefault="00D23951" w:rsidP="00D23951">
            <w:pPr>
              <w:spacing w:before="60" w:after="60"/>
              <w:rPr>
                <w:b/>
                <w:bCs/>
                <w:rtl/>
              </w:rPr>
            </w:pPr>
          </w:p>
          <w:p w14:paraId="3AD36C52" w14:textId="77777777" w:rsidR="00D23951" w:rsidRDefault="00D23951" w:rsidP="00D23951">
            <w:pPr>
              <w:spacing w:before="12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D23951" w14:paraId="46599761" w14:textId="77777777" w:rsidTr="00896AC6">
        <w:trPr>
          <w:trHeight w:val="520"/>
        </w:trPr>
        <w:tc>
          <w:tcPr>
            <w:tcW w:w="9680" w:type="dxa"/>
            <w:shd w:val="clear" w:color="auto" w:fill="DEEAF6" w:themeFill="accent1" w:themeFillTint="33"/>
            <w:vAlign w:val="center"/>
          </w:tcPr>
          <w:p w14:paraId="7077FE09" w14:textId="75B363E6" w:rsidR="00D23951" w:rsidRPr="00C10AA5" w:rsidRDefault="00D23951" w:rsidP="00AB2AF3">
            <w:pPr>
              <w:spacing w:line="276" w:lineRule="auto"/>
              <w:ind w:left="-331"/>
              <w:jc w:val="center"/>
              <w:rPr>
                <w:sz w:val="28"/>
                <w:rtl/>
              </w:rPr>
            </w:pPr>
            <w:r>
              <w:rPr>
                <w:rFonts w:hint="cs"/>
                <w:b/>
                <w:bCs/>
                <w:sz w:val="28"/>
                <w:rtl/>
                <w:lang w:bidi="fa-IR"/>
              </w:rPr>
              <w:lastRenderedPageBreak/>
              <w:t>5</w:t>
            </w:r>
            <w:r w:rsidRPr="000409D0">
              <w:rPr>
                <w:rFonts w:hint="cs"/>
                <w:b/>
                <w:bCs/>
                <w:szCs w:val="24"/>
                <w:rtl/>
              </w:rPr>
              <w:t>. برنامه زمانی و هزینه</w:t>
            </w:r>
            <w:r w:rsidRPr="000409D0">
              <w:rPr>
                <w:b/>
                <w:bCs/>
                <w:szCs w:val="24"/>
                <w:rtl/>
              </w:rPr>
              <w:softHyphen/>
            </w:r>
            <w:r w:rsidRPr="000409D0">
              <w:rPr>
                <w:rFonts w:hint="cs"/>
                <w:b/>
                <w:bCs/>
                <w:szCs w:val="24"/>
                <w:rtl/>
              </w:rPr>
              <w:t>کرد</w:t>
            </w:r>
          </w:p>
        </w:tc>
      </w:tr>
      <w:tr w:rsidR="00D23951" w14:paraId="0F844B8F" w14:textId="77777777" w:rsidTr="009B3178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7E0C5DAB" w14:textId="4B4C880A" w:rsidR="00D23951" w:rsidRPr="000409D0" w:rsidRDefault="00AB2AF3" w:rsidP="00D23951">
            <w:pPr>
              <w:spacing w:before="240"/>
              <w:jc w:val="center"/>
              <w:rPr>
                <w:szCs w:val="24"/>
              </w:rPr>
            </w:pPr>
            <w:r>
              <w:rPr>
                <w:rFonts w:hint="cs"/>
                <w:b/>
                <w:bCs/>
                <w:szCs w:val="24"/>
                <w:rtl/>
                <w:lang w:bidi="fa-IR"/>
              </w:rPr>
              <w:lastRenderedPageBreak/>
              <w:t>5</w:t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>.</w:t>
            </w:r>
            <w:r>
              <w:rPr>
                <w:rFonts w:hint="cs"/>
                <w:b/>
                <w:bCs/>
                <w:szCs w:val="24"/>
                <w:rtl/>
                <w:lang w:bidi="fa-IR"/>
              </w:rPr>
              <w:t>1</w:t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شکست زمانی</w:t>
            </w:r>
          </w:p>
          <w:p w14:paraId="3B7277B6" w14:textId="77777777" w:rsidR="00D23951" w:rsidRDefault="00D23951" w:rsidP="00D23951">
            <w:pPr>
              <w:pStyle w:val="ListParagraph"/>
              <w:numPr>
                <w:ilvl w:val="0"/>
                <w:numId w:val="27"/>
              </w:numPr>
              <w:bidi/>
              <w:jc w:val="both"/>
              <w:rPr>
                <w:rFonts w:cs="B Mitra"/>
              </w:rPr>
            </w:pPr>
            <w:r w:rsidRPr="00C7705E">
              <w:rPr>
                <w:rFonts w:cs="B Mitra"/>
                <w:rtl/>
              </w:rPr>
              <w:t>«</w:t>
            </w:r>
            <w:r w:rsidRPr="00C7705E">
              <w:rPr>
                <w:rFonts w:cs="B Mitra" w:hint="cs"/>
                <w:rtl/>
              </w:rPr>
              <w:t xml:space="preserve"> </w:t>
            </w:r>
            <w:r w:rsidRPr="00C7705E">
              <w:rPr>
                <w:rFonts w:cs="B Mitra"/>
                <w:rtl/>
              </w:rPr>
              <w:t>ساختار شکست کا</w:t>
            </w:r>
            <w:r w:rsidRPr="00C7705E">
              <w:rPr>
                <w:rFonts w:cs="B Mitra" w:hint="cs"/>
                <w:rtl/>
              </w:rPr>
              <w:t>ر»</w:t>
            </w:r>
            <w:r w:rsidRPr="00C7705E">
              <w:rPr>
                <w:rFonts w:cs="B Mitra"/>
                <w:rtl/>
              </w:rPr>
              <w:t xml:space="preserve"> 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ا</w:t>
            </w:r>
            <w:r w:rsidRPr="00C7705E">
              <w:rPr>
                <w:rFonts w:cs="B Mitra"/>
                <w:rtl/>
              </w:rPr>
              <w:t xml:space="preserve"> </w:t>
            </w:r>
            <w:r w:rsidRPr="00C7705E">
              <w:rPr>
                <w:rFonts w:cs="B Mitra"/>
              </w:rPr>
              <w:t>WBS</w:t>
            </w:r>
            <w:r w:rsidRPr="00C7705E">
              <w:rPr>
                <w:rFonts w:cs="B Mitra"/>
                <w:rtl/>
              </w:rPr>
              <w:t xml:space="preserve">  پروژه پ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شنهاد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/>
                <w:rtl/>
              </w:rPr>
              <w:t xml:space="preserve"> ارا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ه</w:t>
            </w:r>
            <w:r w:rsidRPr="00C7705E">
              <w:rPr>
                <w:rFonts w:cs="B Mitra"/>
                <w:rtl/>
              </w:rPr>
              <w:t xml:space="preserve"> </w:t>
            </w:r>
            <w:r w:rsidRPr="00C7705E">
              <w:rPr>
                <w:rFonts w:cs="B Mitra"/>
                <w:rtl/>
              </w:rPr>
              <w:softHyphen/>
            </w:r>
            <w:r w:rsidRPr="00C7705E">
              <w:rPr>
                <w:rFonts w:cs="B Mitra" w:hint="cs"/>
                <w:rtl/>
              </w:rPr>
              <w:t>شود</w:t>
            </w:r>
            <w:r w:rsidRPr="00C7705E">
              <w:rPr>
                <w:rFonts w:cs="B Mitra"/>
                <w:rtl/>
              </w:rPr>
              <w:t>. در ا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ن</w:t>
            </w:r>
            <w:r w:rsidRPr="00C7705E">
              <w:rPr>
                <w:rFonts w:cs="B Mitra"/>
                <w:rtl/>
              </w:rPr>
              <w:t xml:space="preserve"> خصوص لازم است با در نظر گرفتن </w:t>
            </w:r>
            <w:r w:rsidRPr="00C7705E">
              <w:rPr>
                <w:rFonts w:cs="B Mitra"/>
                <w:u w:val="single"/>
                <w:rtl/>
              </w:rPr>
              <w:t>اصول ساختار شکست کار در مد</w:t>
            </w:r>
            <w:r w:rsidRPr="00C7705E">
              <w:rPr>
                <w:rFonts w:cs="B Mitra" w:hint="cs"/>
                <w:u w:val="single"/>
                <w:rtl/>
              </w:rPr>
              <w:t>ی</w:t>
            </w:r>
            <w:r w:rsidRPr="00C7705E">
              <w:rPr>
                <w:rFonts w:cs="B Mitra" w:hint="eastAsia"/>
                <w:u w:val="single"/>
                <w:rtl/>
              </w:rPr>
              <w:t>ر</w:t>
            </w:r>
            <w:r w:rsidRPr="00C7705E">
              <w:rPr>
                <w:rFonts w:cs="B Mitra" w:hint="cs"/>
                <w:u w:val="single"/>
                <w:rtl/>
              </w:rPr>
              <w:t>ی</w:t>
            </w:r>
            <w:r w:rsidRPr="00C7705E">
              <w:rPr>
                <w:rFonts w:cs="B Mitra" w:hint="eastAsia"/>
                <w:u w:val="single"/>
                <w:rtl/>
              </w:rPr>
              <w:t>ت</w:t>
            </w:r>
            <w:r w:rsidRPr="00C7705E">
              <w:rPr>
                <w:rFonts w:cs="B Mitra"/>
                <w:u w:val="single"/>
                <w:rtl/>
              </w:rPr>
              <w:t xml:space="preserve"> پروژه</w:t>
            </w:r>
            <w:r w:rsidRPr="00C7705E">
              <w:rPr>
                <w:rFonts w:cs="B Mitra"/>
                <w:rtl/>
              </w:rPr>
              <w:t>، حداقل سطح دوم شکست کار در رد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ف</w:t>
            </w:r>
            <w:r w:rsidRPr="00C7705E">
              <w:rPr>
                <w:rFonts w:cs="B Mitra"/>
                <w:rtl/>
              </w:rPr>
              <w:softHyphen/>
            </w:r>
            <w:r w:rsidRPr="00C7705E">
              <w:rPr>
                <w:rFonts w:cs="B Mitra" w:hint="cs"/>
                <w:rtl/>
              </w:rPr>
              <w:t>های</w:t>
            </w:r>
            <w:r w:rsidRPr="00C7705E">
              <w:rPr>
                <w:rFonts w:cs="B Mitra"/>
                <w:rtl/>
              </w:rPr>
              <w:t xml:space="preserve"> </w:t>
            </w:r>
            <w:r w:rsidRPr="00761DBE">
              <w:rPr>
                <w:rFonts w:cs="B Mitra"/>
                <w:rtl/>
              </w:rPr>
              <w:t xml:space="preserve">جدول </w:t>
            </w:r>
            <w:r w:rsidRPr="00761DBE">
              <w:rPr>
                <w:rFonts w:cs="B Mitra" w:hint="cs"/>
                <w:rtl/>
              </w:rPr>
              <w:t>6</w:t>
            </w:r>
            <w:r w:rsidRPr="00761DBE">
              <w:rPr>
                <w:rFonts w:cs="B Mitra"/>
                <w:rtl/>
              </w:rPr>
              <w:t xml:space="preserve"> وارد</w:t>
            </w:r>
            <w:r w:rsidRPr="00C7705E">
              <w:rPr>
                <w:rFonts w:cs="B Mitra"/>
                <w:rtl/>
              </w:rPr>
              <w:t xml:space="preserve"> </w:t>
            </w:r>
            <w:r w:rsidRPr="00C7705E">
              <w:rPr>
                <w:rFonts w:cs="B Mitra" w:hint="cs"/>
                <w:rtl/>
              </w:rPr>
              <w:t>گردد</w:t>
            </w:r>
            <w:r w:rsidRPr="00C7705E">
              <w:rPr>
                <w:rFonts w:cs="B Mitra"/>
                <w:rtl/>
              </w:rPr>
              <w:t xml:space="preserve">. </w:t>
            </w:r>
          </w:p>
          <w:p w14:paraId="761144AB" w14:textId="4F036828" w:rsidR="00D23951" w:rsidRPr="00C10AA5" w:rsidRDefault="00F15593" w:rsidP="00F15593">
            <w:pPr>
              <w:pStyle w:val="ListParagraph"/>
              <w:numPr>
                <w:ilvl w:val="0"/>
                <w:numId w:val="27"/>
              </w:numPr>
              <w:bidi/>
              <w:jc w:val="both"/>
              <w:rPr>
                <w:sz w:val="28"/>
                <w:rtl/>
              </w:rPr>
            </w:pPr>
            <w:r>
              <w:rPr>
                <w:rFonts w:cs="B Mitra" w:hint="cs"/>
                <w:rtl/>
              </w:rPr>
              <w:t xml:space="preserve">مبنای </w:t>
            </w:r>
            <w:r w:rsidRPr="00F15593">
              <w:rPr>
                <w:rFonts w:cs="B Mitra" w:hint="cs"/>
                <w:rtl/>
              </w:rPr>
              <w:t>تخصیص اعتبار مالیاتی، اجرا و پیشرفت پروژه، مطابق برنامه زمان</w:t>
            </w:r>
            <w:r w:rsidRPr="00F15593">
              <w:rPr>
                <w:rFonts w:cs="B Mitra"/>
                <w:rtl/>
              </w:rPr>
              <w:softHyphen/>
            </w:r>
            <w:r w:rsidRPr="00F15593">
              <w:rPr>
                <w:rFonts w:cs="B Mitra" w:hint="cs"/>
                <w:rtl/>
              </w:rPr>
              <w:t>بندی اعلام شده در پایان هر سال مالی خواهد بود. در صورت اجرایی نشدن کامل فعالیت</w:t>
            </w:r>
            <w:r w:rsidRPr="00F15593">
              <w:rPr>
                <w:rFonts w:cs="B Mitra"/>
                <w:rtl/>
              </w:rPr>
              <w:softHyphen/>
            </w:r>
            <w:r w:rsidRPr="00F15593">
              <w:rPr>
                <w:rFonts w:cs="B Mitra" w:hint="cs"/>
                <w:rtl/>
              </w:rPr>
              <w:t>های پروژه طبق برنامه زمان</w:t>
            </w:r>
            <w:r w:rsidRPr="00F15593">
              <w:rPr>
                <w:rFonts w:cs="B Mitra"/>
                <w:rtl/>
              </w:rPr>
              <w:softHyphen/>
            </w:r>
            <w:r w:rsidRPr="00F15593">
              <w:rPr>
                <w:rFonts w:cs="B Mitra" w:hint="cs"/>
                <w:rtl/>
              </w:rPr>
              <w:t>بندی اعلام شده، اعتبار مالیاتی در پایان سال مالی 1402 تخصیص نخواهد</w:t>
            </w:r>
            <w:r w:rsidRPr="00F15593">
              <w:rPr>
                <w:rFonts w:cs="B Mitra"/>
              </w:rPr>
              <w:t xml:space="preserve"> </w:t>
            </w:r>
            <w:r w:rsidRPr="00F15593">
              <w:rPr>
                <w:rFonts w:cs="B Mitra" w:hint="cs"/>
                <w:rtl/>
              </w:rPr>
              <w:t>یافت و فازهای بعدی پروژه برای سال</w:t>
            </w:r>
            <w:r w:rsidRPr="00F15593">
              <w:rPr>
                <w:rFonts w:cs="B Mitra"/>
                <w:rtl/>
              </w:rPr>
              <w:softHyphen/>
            </w:r>
            <w:r w:rsidRPr="00F15593">
              <w:rPr>
                <w:rFonts w:cs="B Mitra" w:hint="cs"/>
                <w:rtl/>
              </w:rPr>
              <w:t>های آتی قابل پذیرش نخواهد بود.</w:t>
            </w:r>
            <w:r>
              <w:rPr>
                <w:rFonts w:cs="B Mitra" w:hint="cs"/>
                <w:rtl/>
              </w:rPr>
              <w:t xml:space="preserve"> </w:t>
            </w:r>
          </w:p>
        </w:tc>
      </w:tr>
      <w:tr w:rsidR="00D23951" w14:paraId="59C06393" w14:textId="77777777" w:rsidTr="00196FCE">
        <w:trPr>
          <w:trHeight w:val="520"/>
        </w:trPr>
        <w:tc>
          <w:tcPr>
            <w:tcW w:w="9680" w:type="dxa"/>
            <w:shd w:val="clear" w:color="auto" w:fill="auto"/>
          </w:tcPr>
          <w:p w14:paraId="632AD0EB" w14:textId="77777777" w:rsidR="00D23951" w:rsidRPr="00C10AA5" w:rsidRDefault="00D23951" w:rsidP="00D23951">
            <w:pPr>
              <w:rPr>
                <w:sz w:val="10"/>
                <w:szCs w:val="12"/>
              </w:rPr>
            </w:pPr>
          </w:p>
          <w:p w14:paraId="7C9DB30A" w14:textId="77777777" w:rsidR="00D23951" w:rsidRPr="00C10AA5" w:rsidRDefault="00D23951" w:rsidP="00D23951">
            <w:pPr>
              <w:rPr>
                <w:sz w:val="10"/>
                <w:szCs w:val="12"/>
                <w:rtl/>
              </w:rPr>
            </w:pPr>
          </w:p>
          <w:p w14:paraId="48EA8782" w14:textId="77777777" w:rsidR="00D23951" w:rsidRPr="00C10AA5" w:rsidRDefault="00D23951" w:rsidP="00D23951">
            <w:pPr>
              <w:rPr>
                <w:sz w:val="10"/>
                <w:szCs w:val="12"/>
                <w:rtl/>
              </w:rPr>
            </w:pPr>
          </w:p>
          <w:tbl>
            <w:tblPr>
              <w:tblStyle w:val="TableGrid"/>
              <w:bidiVisual/>
              <w:tblW w:w="8985" w:type="dxa"/>
              <w:tblInd w:w="469" w:type="dxa"/>
              <w:tblLook w:val="04A0" w:firstRow="1" w:lastRow="0" w:firstColumn="1" w:lastColumn="0" w:noHBand="0" w:noVBand="1"/>
            </w:tblPr>
            <w:tblGrid>
              <w:gridCol w:w="632"/>
              <w:gridCol w:w="4349"/>
              <w:gridCol w:w="1321"/>
              <w:gridCol w:w="1376"/>
              <w:gridCol w:w="1307"/>
            </w:tblGrid>
            <w:tr w:rsidR="00D23951" w:rsidRPr="00C10AA5" w14:paraId="63A821E9" w14:textId="77777777" w:rsidTr="0020340B">
              <w:tc>
                <w:tcPr>
                  <w:tcW w:w="8985" w:type="dxa"/>
                  <w:gridSpan w:val="5"/>
                  <w:tcBorders>
                    <w:bottom w:val="single" w:sz="4" w:space="0" w:color="auto"/>
                  </w:tcBorders>
                  <w:shd w:val="clear" w:color="auto" w:fill="D9E2F3" w:themeFill="accent5" w:themeFillTint="33"/>
                </w:tcPr>
                <w:p w14:paraId="685D703F" w14:textId="77777777" w:rsidR="00D23951" w:rsidRPr="00CE394E" w:rsidRDefault="00D23951" w:rsidP="00D23951">
                  <w:pPr>
                    <w:spacing w:before="120" w:after="240"/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</w:t>
                  </w:r>
                  <w:r>
                    <w:rPr>
                      <w:b/>
                      <w:bCs/>
                      <w:szCs w:val="24"/>
                    </w:rPr>
                    <w:t>6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- سطح دوم شکست فعالیت</w:t>
                  </w:r>
                  <w:r w:rsidRPr="00CE394E">
                    <w:rPr>
                      <w:b/>
                      <w:bCs/>
                      <w:szCs w:val="24"/>
                      <w:rtl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های پروژه و زمان</w:t>
                  </w:r>
                  <w:r w:rsidRPr="00CE394E">
                    <w:rPr>
                      <w:b/>
                      <w:bCs/>
                      <w:szCs w:val="24"/>
                      <w:rtl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بندی فعالیت</w:t>
                  </w:r>
                  <w:r w:rsidRPr="00CE394E">
                    <w:rPr>
                      <w:b/>
                      <w:bCs/>
                      <w:szCs w:val="24"/>
                      <w:rtl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ها</w:t>
                  </w:r>
                </w:p>
              </w:tc>
            </w:tr>
            <w:tr w:rsidR="00D23951" w:rsidRPr="00C10AA5" w14:paraId="118AEE24" w14:textId="77777777" w:rsidTr="0020340B">
              <w:tc>
                <w:tcPr>
                  <w:tcW w:w="632" w:type="dxa"/>
                  <w:shd w:val="clear" w:color="auto" w:fill="D9E2F3" w:themeFill="accent5" w:themeFillTint="33"/>
                  <w:vAlign w:val="center"/>
                </w:tcPr>
                <w:p w14:paraId="4429DF9B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فاز</w:t>
                  </w:r>
                </w:p>
              </w:tc>
              <w:tc>
                <w:tcPr>
                  <w:tcW w:w="4349" w:type="dxa"/>
                  <w:shd w:val="clear" w:color="auto" w:fill="D9E2F3" w:themeFill="accent5" w:themeFillTint="33"/>
                  <w:vAlign w:val="center"/>
                </w:tcPr>
                <w:p w14:paraId="15740FBC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ساختار شکست کار</w:t>
                  </w:r>
                </w:p>
                <w:p w14:paraId="208C4B48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(</w:t>
                  </w:r>
                  <w:r w:rsidRPr="00CE394E"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>سطح دوم ساختار شکست پروژه را وارد نمایید)</w:t>
                  </w:r>
                </w:p>
              </w:tc>
              <w:tc>
                <w:tcPr>
                  <w:tcW w:w="1321" w:type="dxa"/>
                  <w:shd w:val="clear" w:color="auto" w:fill="D9E2F3" w:themeFill="accent5" w:themeFillTint="33"/>
                  <w:vAlign w:val="center"/>
                </w:tcPr>
                <w:p w14:paraId="4130D489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زمان شروع</w:t>
                  </w:r>
                </w:p>
                <w:p w14:paraId="09565B46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( ماه / سال)</w:t>
                  </w:r>
                </w:p>
              </w:tc>
              <w:tc>
                <w:tcPr>
                  <w:tcW w:w="1376" w:type="dxa"/>
                  <w:shd w:val="clear" w:color="auto" w:fill="D9E2F3" w:themeFill="accent5" w:themeFillTint="33"/>
                  <w:vAlign w:val="center"/>
                </w:tcPr>
                <w:p w14:paraId="50F83531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زمان پایان</w:t>
                  </w:r>
                </w:p>
                <w:p w14:paraId="5D1D6B72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( ماه / سال)</w:t>
                  </w:r>
                </w:p>
              </w:tc>
              <w:tc>
                <w:tcPr>
                  <w:tcW w:w="1307" w:type="dxa"/>
                  <w:shd w:val="clear" w:color="auto" w:fill="D9E2F3" w:themeFill="accent5" w:themeFillTint="33"/>
                </w:tcPr>
                <w:p w14:paraId="4CAFDBAA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خروجی ارائه شده در پایان هر فاز</w:t>
                  </w:r>
                </w:p>
              </w:tc>
            </w:tr>
            <w:tr w:rsidR="00D23951" w:rsidRPr="00C10AA5" w14:paraId="6A7810F9" w14:textId="77777777" w:rsidTr="0020340B">
              <w:tc>
                <w:tcPr>
                  <w:tcW w:w="632" w:type="dxa"/>
                  <w:shd w:val="clear" w:color="auto" w:fill="FFFFFF" w:themeFill="background1"/>
                </w:tcPr>
                <w:p w14:paraId="19DE8557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</w:t>
                  </w:r>
                </w:p>
              </w:tc>
              <w:tc>
                <w:tcPr>
                  <w:tcW w:w="4349" w:type="dxa"/>
                  <w:shd w:val="clear" w:color="auto" w:fill="FFFFFF" w:themeFill="background1"/>
                </w:tcPr>
                <w:p w14:paraId="08AE1F2B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1" w:type="dxa"/>
                  <w:shd w:val="clear" w:color="auto" w:fill="FFFFFF" w:themeFill="background1"/>
                </w:tcPr>
                <w:p w14:paraId="1AEE6FD1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6" w:type="dxa"/>
                  <w:shd w:val="clear" w:color="auto" w:fill="FFFFFF" w:themeFill="background1"/>
                </w:tcPr>
                <w:p w14:paraId="48446B6F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07" w:type="dxa"/>
                  <w:shd w:val="clear" w:color="auto" w:fill="FFFFFF" w:themeFill="background1"/>
                </w:tcPr>
                <w:p w14:paraId="03DA583F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6C9845D9" w14:textId="77777777" w:rsidTr="0020340B">
              <w:tc>
                <w:tcPr>
                  <w:tcW w:w="632" w:type="dxa"/>
                  <w:shd w:val="clear" w:color="auto" w:fill="FFFFFF" w:themeFill="background1"/>
                </w:tcPr>
                <w:p w14:paraId="1B30011E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</w:t>
                  </w:r>
                </w:p>
              </w:tc>
              <w:tc>
                <w:tcPr>
                  <w:tcW w:w="4349" w:type="dxa"/>
                  <w:shd w:val="clear" w:color="auto" w:fill="FFFFFF" w:themeFill="background1"/>
                </w:tcPr>
                <w:p w14:paraId="1BA79B84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21" w:type="dxa"/>
                  <w:shd w:val="clear" w:color="auto" w:fill="FFFFFF" w:themeFill="background1"/>
                </w:tcPr>
                <w:p w14:paraId="0805D29A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6" w:type="dxa"/>
                  <w:shd w:val="clear" w:color="auto" w:fill="FFFFFF" w:themeFill="background1"/>
                </w:tcPr>
                <w:p w14:paraId="626D0189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07" w:type="dxa"/>
                  <w:shd w:val="clear" w:color="auto" w:fill="FFFFFF" w:themeFill="background1"/>
                </w:tcPr>
                <w:p w14:paraId="0AE0C954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50F38C35" w14:textId="77777777" w:rsidTr="0020340B">
              <w:tc>
                <w:tcPr>
                  <w:tcW w:w="632" w:type="dxa"/>
                  <w:shd w:val="clear" w:color="auto" w:fill="FFFFFF" w:themeFill="background1"/>
                </w:tcPr>
                <w:p w14:paraId="28BC87BA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</w:t>
                  </w:r>
                </w:p>
              </w:tc>
              <w:tc>
                <w:tcPr>
                  <w:tcW w:w="4349" w:type="dxa"/>
                  <w:shd w:val="clear" w:color="auto" w:fill="FFFFFF" w:themeFill="background1"/>
                </w:tcPr>
                <w:p w14:paraId="63AFA1A4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21" w:type="dxa"/>
                  <w:shd w:val="clear" w:color="auto" w:fill="FFFFFF" w:themeFill="background1"/>
                </w:tcPr>
                <w:p w14:paraId="63D8FDD2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6" w:type="dxa"/>
                  <w:shd w:val="clear" w:color="auto" w:fill="FFFFFF" w:themeFill="background1"/>
                </w:tcPr>
                <w:p w14:paraId="168E5B0D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07" w:type="dxa"/>
                  <w:shd w:val="clear" w:color="auto" w:fill="FFFFFF" w:themeFill="background1"/>
                </w:tcPr>
                <w:p w14:paraId="6E47BB91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7FD774F5" w14:textId="77777777" w:rsidTr="0020340B">
              <w:tc>
                <w:tcPr>
                  <w:tcW w:w="632" w:type="dxa"/>
                  <w:shd w:val="clear" w:color="auto" w:fill="FFFFFF" w:themeFill="background1"/>
                </w:tcPr>
                <w:p w14:paraId="2A56A1B3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4349" w:type="dxa"/>
                  <w:shd w:val="clear" w:color="auto" w:fill="FFFFFF" w:themeFill="background1"/>
                </w:tcPr>
                <w:p w14:paraId="58861EB3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21" w:type="dxa"/>
                  <w:shd w:val="clear" w:color="auto" w:fill="FFFFFF" w:themeFill="background1"/>
                </w:tcPr>
                <w:p w14:paraId="2C54AE97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6" w:type="dxa"/>
                  <w:shd w:val="clear" w:color="auto" w:fill="FFFFFF" w:themeFill="background1"/>
                </w:tcPr>
                <w:p w14:paraId="47BAB078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07" w:type="dxa"/>
                  <w:shd w:val="clear" w:color="auto" w:fill="FFFFFF" w:themeFill="background1"/>
                </w:tcPr>
                <w:p w14:paraId="6010CEB9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</w:tbl>
          <w:p w14:paraId="07AECE79" w14:textId="77777777" w:rsidR="00D23951" w:rsidRDefault="00D23951" w:rsidP="00D23951">
            <w:pPr>
              <w:jc w:val="lowKashida"/>
              <w:rPr>
                <w:rFonts w:eastAsiaTheme="minorHAnsi"/>
                <w:rtl/>
              </w:rPr>
            </w:pPr>
          </w:p>
          <w:p w14:paraId="6153751A" w14:textId="77777777" w:rsidR="00D23951" w:rsidRPr="00C10AA5" w:rsidRDefault="00D23951" w:rsidP="00D23951">
            <w:pPr>
              <w:spacing w:line="276" w:lineRule="auto"/>
              <w:ind w:left="-331"/>
              <w:jc w:val="lowKashida"/>
              <w:rPr>
                <w:sz w:val="28"/>
                <w:rtl/>
              </w:rPr>
            </w:pPr>
          </w:p>
        </w:tc>
      </w:tr>
      <w:tr w:rsidR="00D23951" w14:paraId="42BA1487" w14:textId="77777777" w:rsidTr="009B3178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42049E57" w14:textId="595FBC62" w:rsidR="00D23951" w:rsidRPr="000409D0" w:rsidRDefault="00AB2AF3" w:rsidP="00D23951">
            <w:pPr>
              <w:spacing w:before="240"/>
              <w:jc w:val="center"/>
              <w:rPr>
                <w:b/>
                <w:bCs/>
                <w:szCs w:val="24"/>
              </w:rPr>
            </w:pPr>
            <w:r>
              <w:rPr>
                <w:rFonts w:hint="cs"/>
                <w:b/>
                <w:bCs/>
                <w:szCs w:val="24"/>
                <w:rtl/>
              </w:rPr>
              <w:t>5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2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 xml:space="preserve"> شکست فعالیت</w:t>
            </w:r>
            <w:r w:rsidR="00D23951" w:rsidRPr="000409D0">
              <w:rPr>
                <w:b/>
                <w:bCs/>
                <w:szCs w:val="24"/>
                <w:rtl/>
              </w:rPr>
              <w:softHyphen/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 xml:space="preserve">ها </w:t>
            </w:r>
          </w:p>
          <w:p w14:paraId="463B5762" w14:textId="77777777" w:rsidR="00D23951" w:rsidRPr="00C7705E" w:rsidRDefault="00D23951" w:rsidP="00D23951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rFonts w:cs="B Nazanin"/>
              </w:rPr>
            </w:pPr>
            <w:r w:rsidRPr="00C7705E">
              <w:rPr>
                <w:rFonts w:cs="B Mitra"/>
                <w:rtl/>
              </w:rPr>
              <w:t>حداقل سطح دوم</w:t>
            </w:r>
            <w:r w:rsidRPr="00C7705E">
              <w:rPr>
                <w:rFonts w:cs="B Mitra" w:hint="cs"/>
                <w:rtl/>
              </w:rPr>
              <w:t xml:space="preserve"> و سطح سوم</w:t>
            </w:r>
            <w:r w:rsidRPr="00C7705E">
              <w:rPr>
                <w:rFonts w:cs="B Mitra"/>
                <w:rtl/>
              </w:rPr>
              <w:t xml:space="preserve"> شکست کار در رد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ف</w:t>
            </w:r>
            <w:r w:rsidRPr="00C7705E">
              <w:rPr>
                <w:rFonts w:cs="B Mitra"/>
                <w:rtl/>
              </w:rPr>
              <w:softHyphen/>
            </w:r>
            <w:r w:rsidRPr="00C7705E">
              <w:rPr>
                <w:rFonts w:cs="B Mitra" w:hint="cs"/>
                <w:rtl/>
              </w:rPr>
              <w:t>های</w:t>
            </w:r>
            <w:r w:rsidRPr="00C7705E">
              <w:rPr>
                <w:rFonts w:cs="B Mitra"/>
                <w:rtl/>
              </w:rPr>
              <w:t xml:space="preserve"> </w:t>
            </w:r>
            <w:r w:rsidRPr="00761DBE">
              <w:rPr>
                <w:rFonts w:cs="B Mitra"/>
                <w:rtl/>
              </w:rPr>
              <w:t xml:space="preserve">جدول </w:t>
            </w:r>
            <w:r w:rsidRPr="00761DBE">
              <w:rPr>
                <w:rFonts w:cs="B Mitra" w:hint="cs"/>
                <w:rtl/>
              </w:rPr>
              <w:t>7</w:t>
            </w:r>
            <w:r w:rsidRPr="00761DBE">
              <w:rPr>
                <w:rFonts w:cs="B Mitra"/>
                <w:rtl/>
              </w:rPr>
              <w:t xml:space="preserve"> وارد</w:t>
            </w:r>
            <w:r w:rsidRPr="00C7705E">
              <w:rPr>
                <w:rFonts w:cs="B Mitra"/>
                <w:rtl/>
              </w:rPr>
              <w:t xml:space="preserve"> </w:t>
            </w:r>
            <w:r w:rsidRPr="00C7705E">
              <w:rPr>
                <w:rFonts w:cs="B Mitra" w:hint="cs"/>
                <w:rtl/>
              </w:rPr>
              <w:t>گردد</w:t>
            </w:r>
            <w:r w:rsidRPr="00C7705E">
              <w:rPr>
                <w:rFonts w:cs="B Mitra"/>
                <w:rtl/>
              </w:rPr>
              <w:t>.</w:t>
            </w:r>
          </w:p>
          <w:p w14:paraId="0440BDB2" w14:textId="6D941407" w:rsidR="00D23951" w:rsidRPr="00C10AA5" w:rsidRDefault="00D23951" w:rsidP="00AB2AF3">
            <w:pPr>
              <w:pStyle w:val="ListParagraph"/>
              <w:numPr>
                <w:ilvl w:val="0"/>
                <w:numId w:val="21"/>
              </w:numPr>
              <w:bidi/>
              <w:jc w:val="both"/>
              <w:rPr>
                <w:sz w:val="28"/>
                <w:rtl/>
              </w:rPr>
            </w:pPr>
            <w:r w:rsidRPr="00AB2AF3">
              <w:rPr>
                <w:rFonts w:cs="B Mitra" w:hint="cs"/>
                <w:rtl/>
              </w:rPr>
              <w:t xml:space="preserve">جمع درصد اررزش </w:t>
            </w:r>
            <w:r w:rsidRPr="00AB2AF3">
              <w:rPr>
                <w:rFonts w:cs="B Mitra"/>
                <w:rtl/>
              </w:rPr>
              <w:softHyphen/>
            </w:r>
            <w:r w:rsidRPr="00AB2AF3">
              <w:rPr>
                <w:rFonts w:cs="B Mitra" w:hint="cs"/>
                <w:rtl/>
              </w:rPr>
              <w:t>هزینه</w:t>
            </w:r>
            <w:r w:rsidRPr="00AB2AF3">
              <w:rPr>
                <w:rFonts w:cs="B Mitra"/>
                <w:rtl/>
              </w:rPr>
              <w:softHyphen/>
            </w:r>
            <w:r w:rsidRPr="00AB2AF3">
              <w:rPr>
                <w:rFonts w:cs="B Mitra" w:hint="cs"/>
                <w:rtl/>
              </w:rPr>
              <w:t>ای سطوح دوم پروژه باید معادل 100 گردیده و جمع درصد ارزش هزینه</w:t>
            </w:r>
            <w:r w:rsidRPr="00AB2AF3">
              <w:rPr>
                <w:rFonts w:cs="B Mitra"/>
                <w:rtl/>
              </w:rPr>
              <w:softHyphen/>
            </w:r>
            <w:r w:rsidRPr="00AB2AF3">
              <w:rPr>
                <w:rFonts w:cs="B Mitra" w:hint="cs"/>
                <w:rtl/>
              </w:rPr>
              <w:t>ای سطوح سوم باید با ارزش هزینه</w:t>
            </w:r>
            <w:r w:rsidRPr="00AB2AF3">
              <w:rPr>
                <w:rFonts w:cs="B Mitra"/>
                <w:rtl/>
              </w:rPr>
              <w:softHyphen/>
            </w:r>
            <w:r w:rsidRPr="00AB2AF3">
              <w:rPr>
                <w:rFonts w:cs="B Mitra" w:hint="cs"/>
                <w:rtl/>
              </w:rPr>
              <w:t>ای سطح دوم مرتبط با آن</w:t>
            </w:r>
            <w:r w:rsidRPr="00AB2AF3">
              <w:rPr>
                <w:rFonts w:cs="B Mitra"/>
                <w:rtl/>
              </w:rPr>
              <w:softHyphen/>
            </w:r>
            <w:r w:rsidRPr="00AB2AF3">
              <w:rPr>
                <w:rFonts w:cs="B Mitra" w:hint="cs"/>
                <w:rtl/>
              </w:rPr>
              <w:t>ها یکی باشد.</w:t>
            </w:r>
          </w:p>
        </w:tc>
      </w:tr>
      <w:tr w:rsidR="00D23951" w14:paraId="12502D86" w14:textId="77777777" w:rsidTr="002E7474">
        <w:trPr>
          <w:trHeight w:val="520"/>
        </w:trPr>
        <w:tc>
          <w:tcPr>
            <w:tcW w:w="9680" w:type="dxa"/>
            <w:shd w:val="clear" w:color="auto" w:fill="auto"/>
            <w:vAlign w:val="center"/>
          </w:tcPr>
          <w:p w14:paraId="64D1510B" w14:textId="77777777" w:rsidR="00D23951" w:rsidRPr="00C10AA5" w:rsidRDefault="00D23951" w:rsidP="00D23951">
            <w:pPr>
              <w:jc w:val="both"/>
              <w:rPr>
                <w:sz w:val="10"/>
                <w:szCs w:val="10"/>
                <w:rtl/>
              </w:rPr>
            </w:pPr>
          </w:p>
          <w:p w14:paraId="4D1F009E" w14:textId="77777777" w:rsidR="00D23951" w:rsidRDefault="00D23951" w:rsidP="00D23951">
            <w:pPr>
              <w:jc w:val="both"/>
              <w:rPr>
                <w:sz w:val="18"/>
                <w:szCs w:val="18"/>
                <w:rtl/>
              </w:rPr>
            </w:pPr>
          </w:p>
          <w:p w14:paraId="39677D46" w14:textId="77777777" w:rsidR="00D23951" w:rsidRDefault="00D23951" w:rsidP="00D23951">
            <w:pPr>
              <w:jc w:val="both"/>
              <w:rPr>
                <w:sz w:val="18"/>
                <w:szCs w:val="18"/>
                <w:rtl/>
              </w:rPr>
            </w:pPr>
          </w:p>
          <w:tbl>
            <w:tblPr>
              <w:tblStyle w:val="TableGrid"/>
              <w:bidiVisual/>
              <w:tblW w:w="8918" w:type="dxa"/>
              <w:tblInd w:w="469" w:type="dxa"/>
              <w:tblLook w:val="04A0" w:firstRow="1" w:lastRow="0" w:firstColumn="1" w:lastColumn="0" w:noHBand="0" w:noVBand="1"/>
            </w:tblPr>
            <w:tblGrid>
              <w:gridCol w:w="671"/>
              <w:gridCol w:w="6356"/>
              <w:gridCol w:w="1891"/>
            </w:tblGrid>
            <w:tr w:rsidR="00D23951" w:rsidRPr="00C10AA5" w14:paraId="23E3C150" w14:textId="77777777" w:rsidTr="0020340B">
              <w:tc>
                <w:tcPr>
                  <w:tcW w:w="8918" w:type="dxa"/>
                  <w:gridSpan w:val="3"/>
                  <w:tcBorders>
                    <w:bottom w:val="single" w:sz="4" w:space="0" w:color="auto"/>
                  </w:tcBorders>
                  <w:shd w:val="clear" w:color="auto" w:fill="D9E2F3" w:themeFill="accent5" w:themeFillTint="33"/>
                  <w:vAlign w:val="center"/>
                </w:tcPr>
                <w:p w14:paraId="523DB208" w14:textId="77777777" w:rsidR="00D23951" w:rsidRPr="00322C09" w:rsidRDefault="00D23951" w:rsidP="00D23951">
                  <w:pPr>
                    <w:spacing w:before="120" w:after="240"/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322C09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</w:t>
                  </w:r>
                  <w:r>
                    <w:rPr>
                      <w:b/>
                      <w:bCs/>
                      <w:szCs w:val="24"/>
                    </w:rPr>
                    <w:t>7</w:t>
                  </w:r>
                  <w:r w:rsidRPr="00322C09">
                    <w:rPr>
                      <w:rFonts w:hint="cs"/>
                      <w:b/>
                      <w:bCs/>
                      <w:szCs w:val="24"/>
                      <w:rtl/>
                    </w:rPr>
                    <w:t>-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شیوه تامین و درصد ارزش هزینه</w:t>
                  </w:r>
                  <w:r w:rsidRPr="00CE394E">
                    <w:rPr>
                      <w:b/>
                      <w:bCs/>
                      <w:szCs w:val="24"/>
                      <w:rtl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ای به تفکیک ساختار شکست کار</w:t>
                  </w:r>
                </w:p>
              </w:tc>
            </w:tr>
            <w:tr w:rsidR="00D23951" w:rsidRPr="00C10AA5" w14:paraId="51BFB87A" w14:textId="77777777" w:rsidTr="0020340B">
              <w:tc>
                <w:tcPr>
                  <w:tcW w:w="671" w:type="dxa"/>
                  <w:shd w:val="clear" w:color="auto" w:fill="D9E2F3" w:themeFill="accent5" w:themeFillTint="33"/>
                  <w:vAlign w:val="center"/>
                </w:tcPr>
                <w:p w14:paraId="737BDCD2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ردیف</w:t>
                  </w:r>
                </w:p>
              </w:tc>
              <w:tc>
                <w:tcPr>
                  <w:tcW w:w="6356" w:type="dxa"/>
                  <w:shd w:val="clear" w:color="auto" w:fill="D9E2F3" w:themeFill="accent5" w:themeFillTint="33"/>
                  <w:vAlign w:val="center"/>
                </w:tcPr>
                <w:p w14:paraId="71D35E6B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ساختار شکست کار</w:t>
                  </w:r>
                </w:p>
              </w:tc>
              <w:tc>
                <w:tcPr>
                  <w:tcW w:w="1891" w:type="dxa"/>
                  <w:shd w:val="clear" w:color="auto" w:fill="D9E2F3" w:themeFill="accent5" w:themeFillTint="33"/>
                  <w:vAlign w:val="center"/>
                </w:tcPr>
                <w:p w14:paraId="54DA3212" w14:textId="77777777" w:rsidR="00D23951" w:rsidRPr="00CE394E" w:rsidRDefault="00D23951" w:rsidP="00D23951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درصد ارزش هزینه از کل پروژه</w:t>
                  </w:r>
                </w:p>
              </w:tc>
            </w:tr>
            <w:tr w:rsidR="00D23951" w:rsidRPr="00C10AA5" w14:paraId="4E70C938" w14:textId="77777777" w:rsidTr="0020340B">
              <w:tc>
                <w:tcPr>
                  <w:tcW w:w="671" w:type="dxa"/>
                  <w:shd w:val="clear" w:color="auto" w:fill="D0CECE" w:themeFill="background2" w:themeFillShade="E6"/>
                </w:tcPr>
                <w:p w14:paraId="4314F54A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</w:t>
                  </w:r>
                </w:p>
              </w:tc>
              <w:tc>
                <w:tcPr>
                  <w:tcW w:w="6356" w:type="dxa"/>
                  <w:shd w:val="clear" w:color="auto" w:fill="D0CECE" w:themeFill="background2" w:themeFillShade="E6"/>
                </w:tcPr>
                <w:p w14:paraId="1612F0FA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ساختار شکست پروژه را وارد نمایید</w:t>
                  </w:r>
                </w:p>
              </w:tc>
              <w:tc>
                <w:tcPr>
                  <w:tcW w:w="1891" w:type="dxa"/>
                  <w:shd w:val="clear" w:color="auto" w:fill="D0CECE" w:themeFill="background2" w:themeFillShade="E6"/>
                </w:tcPr>
                <w:p w14:paraId="6FB3592B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6DACC20B" w14:textId="77777777" w:rsidTr="0020340B">
              <w:tc>
                <w:tcPr>
                  <w:tcW w:w="671" w:type="dxa"/>
                </w:tcPr>
                <w:p w14:paraId="57E45A42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.1</w:t>
                  </w:r>
                </w:p>
              </w:tc>
              <w:tc>
                <w:tcPr>
                  <w:tcW w:w="6356" w:type="dxa"/>
                </w:tcPr>
                <w:p w14:paraId="6E678BE9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891" w:type="dxa"/>
                </w:tcPr>
                <w:p w14:paraId="156F661A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74621518" w14:textId="77777777" w:rsidTr="0020340B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179D0E98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.2</w:t>
                  </w:r>
                </w:p>
              </w:tc>
              <w:tc>
                <w:tcPr>
                  <w:tcW w:w="6356" w:type="dxa"/>
                  <w:tcBorders>
                    <w:bottom w:val="single" w:sz="4" w:space="0" w:color="auto"/>
                  </w:tcBorders>
                </w:tcPr>
                <w:p w14:paraId="7F459496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891" w:type="dxa"/>
                  <w:tcBorders>
                    <w:bottom w:val="single" w:sz="4" w:space="0" w:color="auto"/>
                  </w:tcBorders>
                </w:tcPr>
                <w:p w14:paraId="2B62479D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0DB1340E" w14:textId="77777777" w:rsidTr="0020340B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71D0295C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.</w:t>
                  </w:r>
                </w:p>
              </w:tc>
              <w:tc>
                <w:tcPr>
                  <w:tcW w:w="6356" w:type="dxa"/>
                  <w:tcBorders>
                    <w:bottom w:val="single" w:sz="4" w:space="0" w:color="auto"/>
                  </w:tcBorders>
                </w:tcPr>
                <w:p w14:paraId="59CFA123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1" w:type="dxa"/>
                  <w:tcBorders>
                    <w:bottom w:val="single" w:sz="4" w:space="0" w:color="auto"/>
                  </w:tcBorders>
                </w:tcPr>
                <w:p w14:paraId="0D659927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D23951" w:rsidRPr="00C10AA5" w14:paraId="25EC3CFA" w14:textId="77777777" w:rsidTr="0020340B">
              <w:tc>
                <w:tcPr>
                  <w:tcW w:w="671" w:type="dxa"/>
                  <w:shd w:val="clear" w:color="auto" w:fill="DBDBDB" w:themeFill="accent3" w:themeFillTint="66"/>
                </w:tcPr>
                <w:p w14:paraId="6226AA1E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</w:t>
                  </w:r>
                </w:p>
              </w:tc>
              <w:tc>
                <w:tcPr>
                  <w:tcW w:w="6356" w:type="dxa"/>
                  <w:shd w:val="clear" w:color="auto" w:fill="DBDBDB" w:themeFill="accent3" w:themeFillTint="66"/>
                </w:tcPr>
                <w:p w14:paraId="0059211C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بعدی ساختار شکست پروژه را وارد نمایید</w:t>
                  </w:r>
                </w:p>
              </w:tc>
              <w:tc>
                <w:tcPr>
                  <w:tcW w:w="1891" w:type="dxa"/>
                  <w:shd w:val="clear" w:color="auto" w:fill="DBDBDB" w:themeFill="accent3" w:themeFillTint="66"/>
                </w:tcPr>
                <w:p w14:paraId="7657EB56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719128C3" w14:textId="77777777" w:rsidTr="0020340B">
              <w:tc>
                <w:tcPr>
                  <w:tcW w:w="671" w:type="dxa"/>
                </w:tcPr>
                <w:p w14:paraId="72EC18E9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lastRenderedPageBreak/>
                    <w:t>1.2.1</w:t>
                  </w:r>
                </w:p>
              </w:tc>
              <w:tc>
                <w:tcPr>
                  <w:tcW w:w="6356" w:type="dxa"/>
                </w:tcPr>
                <w:p w14:paraId="66849788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891" w:type="dxa"/>
                </w:tcPr>
                <w:p w14:paraId="07B62409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4EDD5201" w14:textId="77777777" w:rsidTr="0020340B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68D5A338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.2</w:t>
                  </w:r>
                </w:p>
              </w:tc>
              <w:tc>
                <w:tcPr>
                  <w:tcW w:w="6356" w:type="dxa"/>
                  <w:tcBorders>
                    <w:bottom w:val="single" w:sz="4" w:space="0" w:color="auto"/>
                  </w:tcBorders>
                </w:tcPr>
                <w:p w14:paraId="66E38836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891" w:type="dxa"/>
                  <w:tcBorders>
                    <w:bottom w:val="single" w:sz="4" w:space="0" w:color="auto"/>
                  </w:tcBorders>
                </w:tcPr>
                <w:p w14:paraId="41ED7CE6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7B415110" w14:textId="77777777" w:rsidTr="0020340B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1B9FD106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6356" w:type="dxa"/>
                  <w:tcBorders>
                    <w:bottom w:val="single" w:sz="4" w:space="0" w:color="auto"/>
                  </w:tcBorders>
                </w:tcPr>
                <w:p w14:paraId="5D2292CB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1" w:type="dxa"/>
                  <w:tcBorders>
                    <w:bottom w:val="single" w:sz="4" w:space="0" w:color="auto"/>
                  </w:tcBorders>
                </w:tcPr>
                <w:p w14:paraId="126657C1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D23951" w:rsidRPr="00C10AA5" w14:paraId="66911B74" w14:textId="77777777" w:rsidTr="0020340B">
              <w:tc>
                <w:tcPr>
                  <w:tcW w:w="671" w:type="dxa"/>
                  <w:shd w:val="clear" w:color="auto" w:fill="DBDBDB" w:themeFill="accent3" w:themeFillTint="66"/>
                </w:tcPr>
                <w:p w14:paraId="13CFDDBC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</w:t>
                  </w:r>
                </w:p>
              </w:tc>
              <w:tc>
                <w:tcPr>
                  <w:tcW w:w="6356" w:type="dxa"/>
                  <w:shd w:val="clear" w:color="auto" w:fill="DBDBDB" w:themeFill="accent3" w:themeFillTint="66"/>
                </w:tcPr>
                <w:p w14:paraId="287A1FC8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بعدی ساختار شکست پروژه را وارد نمایید</w:t>
                  </w:r>
                </w:p>
              </w:tc>
              <w:tc>
                <w:tcPr>
                  <w:tcW w:w="1891" w:type="dxa"/>
                  <w:shd w:val="clear" w:color="auto" w:fill="DBDBDB" w:themeFill="accent3" w:themeFillTint="66"/>
                </w:tcPr>
                <w:p w14:paraId="7022151E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29522140" w14:textId="77777777" w:rsidTr="0020340B">
              <w:tc>
                <w:tcPr>
                  <w:tcW w:w="671" w:type="dxa"/>
                </w:tcPr>
                <w:p w14:paraId="67D71F35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.1</w:t>
                  </w:r>
                </w:p>
              </w:tc>
              <w:tc>
                <w:tcPr>
                  <w:tcW w:w="6356" w:type="dxa"/>
                </w:tcPr>
                <w:p w14:paraId="42D52DF0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891" w:type="dxa"/>
                </w:tcPr>
                <w:p w14:paraId="0750296E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15FFEA50" w14:textId="77777777" w:rsidTr="0020340B">
              <w:tc>
                <w:tcPr>
                  <w:tcW w:w="671" w:type="dxa"/>
                </w:tcPr>
                <w:p w14:paraId="4ED2683E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.2</w:t>
                  </w:r>
                </w:p>
              </w:tc>
              <w:tc>
                <w:tcPr>
                  <w:tcW w:w="6356" w:type="dxa"/>
                </w:tcPr>
                <w:p w14:paraId="78F6041D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891" w:type="dxa"/>
                </w:tcPr>
                <w:p w14:paraId="1108B477" w14:textId="77777777" w:rsidR="00D23951" w:rsidRPr="00C10AA5" w:rsidRDefault="00D23951" w:rsidP="00D23951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D23951" w:rsidRPr="00C10AA5" w14:paraId="238675A9" w14:textId="77777777" w:rsidTr="0020340B">
              <w:tc>
                <w:tcPr>
                  <w:tcW w:w="671" w:type="dxa"/>
                </w:tcPr>
                <w:p w14:paraId="15CCB191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6356" w:type="dxa"/>
                </w:tcPr>
                <w:p w14:paraId="68C4CB7C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891" w:type="dxa"/>
                </w:tcPr>
                <w:p w14:paraId="60BF3CA5" w14:textId="77777777" w:rsidR="00D23951" w:rsidRPr="00C10AA5" w:rsidRDefault="00D23951" w:rsidP="00D23951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p w14:paraId="785CA790" w14:textId="77777777" w:rsidR="00D23951" w:rsidRDefault="00D23951" w:rsidP="00D23951">
            <w:pPr>
              <w:jc w:val="both"/>
              <w:rPr>
                <w:sz w:val="18"/>
                <w:szCs w:val="18"/>
                <w:rtl/>
              </w:rPr>
            </w:pPr>
          </w:p>
          <w:p w14:paraId="159530FB" w14:textId="77777777" w:rsidR="00D23951" w:rsidRDefault="00D23951" w:rsidP="00D23951">
            <w:pPr>
              <w:jc w:val="both"/>
              <w:rPr>
                <w:sz w:val="18"/>
                <w:szCs w:val="18"/>
                <w:rtl/>
              </w:rPr>
            </w:pPr>
          </w:p>
          <w:p w14:paraId="1784D5CB" w14:textId="77777777" w:rsidR="00D23951" w:rsidRDefault="00D23951" w:rsidP="00D23951">
            <w:pPr>
              <w:jc w:val="both"/>
              <w:rPr>
                <w:sz w:val="18"/>
                <w:szCs w:val="18"/>
                <w:rtl/>
              </w:rPr>
            </w:pPr>
          </w:p>
          <w:p w14:paraId="5E0A8098" w14:textId="77777777" w:rsidR="00D23951" w:rsidRPr="00C10AA5" w:rsidRDefault="00D23951" w:rsidP="00D23951">
            <w:pPr>
              <w:jc w:val="both"/>
              <w:rPr>
                <w:sz w:val="18"/>
                <w:szCs w:val="18"/>
                <w:rtl/>
              </w:rPr>
            </w:pPr>
          </w:p>
          <w:p w14:paraId="77B26817" w14:textId="77777777" w:rsidR="00D23951" w:rsidRPr="00C10AA5" w:rsidRDefault="00D23951" w:rsidP="00D23951">
            <w:pPr>
              <w:spacing w:line="276" w:lineRule="auto"/>
              <w:ind w:left="-331"/>
              <w:jc w:val="lowKashida"/>
              <w:rPr>
                <w:sz w:val="28"/>
                <w:rtl/>
              </w:rPr>
            </w:pPr>
          </w:p>
        </w:tc>
      </w:tr>
      <w:tr w:rsidR="00D23951" w14:paraId="79E6010B" w14:textId="77777777" w:rsidTr="009B3178">
        <w:trPr>
          <w:trHeight w:val="520"/>
        </w:trPr>
        <w:tc>
          <w:tcPr>
            <w:tcW w:w="9680" w:type="dxa"/>
            <w:shd w:val="clear" w:color="auto" w:fill="F2F2F2" w:themeFill="background1" w:themeFillShade="F2"/>
            <w:vAlign w:val="center"/>
          </w:tcPr>
          <w:p w14:paraId="53F43BBB" w14:textId="60891DCB" w:rsidR="00D23951" w:rsidRPr="000409D0" w:rsidRDefault="00AB2AF3" w:rsidP="00D23951">
            <w:pPr>
              <w:spacing w:before="240"/>
              <w:jc w:val="center"/>
              <w:rPr>
                <w:b/>
                <w:bCs/>
                <w:szCs w:val="24"/>
                <w:lang w:bidi="fa-IR"/>
              </w:rPr>
            </w:pPr>
            <w:r>
              <w:rPr>
                <w:rFonts w:hint="cs"/>
                <w:b/>
                <w:bCs/>
                <w:szCs w:val="24"/>
                <w:rtl/>
              </w:rPr>
              <w:lastRenderedPageBreak/>
              <w:t>5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3</w:t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 xml:space="preserve"> شکست هزینه</w:t>
            </w:r>
            <w:r w:rsidR="00D23951" w:rsidRPr="000409D0">
              <w:rPr>
                <w:b/>
                <w:bCs/>
                <w:szCs w:val="24"/>
                <w:rtl/>
              </w:rPr>
              <w:softHyphen/>
            </w:r>
            <w:r w:rsidR="00D23951" w:rsidRPr="000409D0">
              <w:rPr>
                <w:rFonts w:hint="cs"/>
                <w:b/>
                <w:bCs/>
                <w:szCs w:val="24"/>
                <w:rtl/>
              </w:rPr>
              <w:t>کرد</w:t>
            </w:r>
            <w:r w:rsidR="00D23951" w:rsidRPr="000409D0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پروژه </w:t>
            </w:r>
          </w:p>
          <w:p w14:paraId="5BA46014" w14:textId="77777777" w:rsidR="00D23951" w:rsidRPr="00C7705E" w:rsidRDefault="00D23951" w:rsidP="00D23951">
            <w:pPr>
              <w:pStyle w:val="ListParagraph"/>
              <w:numPr>
                <w:ilvl w:val="0"/>
                <w:numId w:val="25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</w:rPr>
            </w:pP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دقت نمایید که </w:t>
            </w:r>
            <w:r w:rsidRPr="00C7705E">
              <w:rPr>
                <w:rFonts w:ascii="Calibri" w:eastAsia="Times New Roman" w:hAnsi="Calibri" w:cs="B Mitra" w:hint="cs"/>
                <w:sz w:val="18"/>
                <w:u w:val="single"/>
                <w:rtl/>
              </w:rPr>
              <w:t>اجزاء اقلام هزینه کرد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 </w:t>
            </w:r>
            <w:r w:rsidRPr="00761DBE">
              <w:rPr>
                <w:rFonts w:ascii="Calibri" w:eastAsia="Times New Roman" w:hAnsi="Calibri" w:cs="B Mitra" w:hint="cs"/>
                <w:sz w:val="18"/>
                <w:rtl/>
              </w:rPr>
              <w:t>در جدول 9 اقلام به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 xml:space="preserve"> تفکیک 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ارایه شود. برای مثال در صورتی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که چندین 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ماده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 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برای پروژه به کار می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رود، هرکدام از مواد به تفکیک در جدول درج شود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. </w:t>
            </w:r>
          </w:p>
          <w:p w14:paraId="0C108E4E" w14:textId="77777777" w:rsidR="00AB2AF3" w:rsidRDefault="00D23951" w:rsidP="00AB2AF3">
            <w:pPr>
              <w:pStyle w:val="ListParagraph"/>
              <w:numPr>
                <w:ilvl w:val="0"/>
                <w:numId w:val="25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</w:rPr>
            </w:pP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برای اقلام سرمایه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ای نرخ استهلاک مصوب وزارت امور اقتصاد و دارایی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  <w:lang w:bidi="fa-IR"/>
              </w:rPr>
              <w:t xml:space="preserve"> مندرج 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در دستورالعمل ماده 149 قانون مالیات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های مستقیم ذکر شود. </w:t>
            </w:r>
          </w:p>
          <w:p w14:paraId="28EF2833" w14:textId="678247FC" w:rsidR="00D23951" w:rsidRPr="00AB2AF3" w:rsidRDefault="00D23951" w:rsidP="00AB2AF3">
            <w:pPr>
              <w:pStyle w:val="ListParagraph"/>
              <w:numPr>
                <w:ilvl w:val="0"/>
                <w:numId w:val="25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  <w:rtl/>
              </w:rPr>
            </w:pPr>
            <w:r w:rsidRPr="00AB2AF3">
              <w:rPr>
                <w:rFonts w:cs="B Mitra" w:hint="cs"/>
                <w:sz w:val="18"/>
                <w:rtl/>
              </w:rPr>
              <w:t xml:space="preserve">مبالغ ارزی با نرخ ارز </w:t>
            </w:r>
            <w:r w:rsidRPr="00AB2AF3">
              <w:rPr>
                <w:rFonts w:cs="B Mitra" w:hint="cs"/>
                <w:sz w:val="18"/>
                <w:rtl/>
                <w:lang w:bidi="fa-IR"/>
              </w:rPr>
              <w:t xml:space="preserve">روز </w:t>
            </w:r>
            <w:r w:rsidRPr="00AB2AF3">
              <w:rPr>
                <w:rFonts w:cs="B Mitra" w:hint="cs"/>
                <w:sz w:val="18"/>
                <w:rtl/>
              </w:rPr>
              <w:t>سامانه نیما به ریال تبدیل شود.</w:t>
            </w:r>
          </w:p>
        </w:tc>
      </w:tr>
      <w:tr w:rsidR="00D23951" w14:paraId="4F1094F5" w14:textId="77777777" w:rsidTr="002E7474">
        <w:trPr>
          <w:trHeight w:val="520"/>
        </w:trPr>
        <w:tc>
          <w:tcPr>
            <w:tcW w:w="9680" w:type="dxa"/>
            <w:shd w:val="clear" w:color="auto" w:fill="auto"/>
            <w:vAlign w:val="center"/>
          </w:tcPr>
          <w:p w14:paraId="2CFBD44F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635"/>
              <w:gridCol w:w="1308"/>
              <w:gridCol w:w="1153"/>
              <w:gridCol w:w="1258"/>
              <w:gridCol w:w="1287"/>
              <w:gridCol w:w="847"/>
              <w:gridCol w:w="1129"/>
              <w:gridCol w:w="1005"/>
              <w:gridCol w:w="832"/>
            </w:tblGrid>
            <w:tr w:rsidR="00D23951" w:rsidRPr="00834D69" w14:paraId="032CA9B3" w14:textId="77777777" w:rsidTr="0020340B">
              <w:trPr>
                <w:trHeight w:val="494"/>
              </w:trPr>
              <w:tc>
                <w:tcPr>
                  <w:tcW w:w="9454" w:type="dxa"/>
                  <w:gridSpan w:val="9"/>
                  <w:shd w:val="clear" w:color="auto" w:fill="D9E2F3" w:themeFill="accent5" w:themeFillTint="33"/>
                  <w:vAlign w:val="center"/>
                </w:tcPr>
                <w:p w14:paraId="540C9E95" w14:textId="77777777" w:rsidR="00D23951" w:rsidRPr="00834D69" w:rsidRDefault="00D23951" w:rsidP="00D23951">
                  <w:pPr>
                    <w:spacing w:before="120" w:after="240"/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0409D0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جدول شماره </w:t>
                  </w:r>
                  <w:r w:rsidRPr="000409D0">
                    <w:rPr>
                      <w:b/>
                      <w:bCs/>
                      <w:szCs w:val="24"/>
                    </w:rPr>
                    <w:t>8</w:t>
                  </w:r>
                  <w:r w:rsidRPr="000409D0">
                    <w:rPr>
                      <w:rFonts w:ascii="Arial" w:hAnsi="Arial" w:cs="Arial" w:hint="cs"/>
                      <w:b/>
                      <w:bCs/>
                      <w:szCs w:val="24"/>
                      <w:rtl/>
                    </w:rPr>
                    <w:t>–</w:t>
                  </w:r>
                  <w:r w:rsidRPr="000409D0">
                    <w:rPr>
                      <w:rFonts w:hint="cs"/>
                      <w:b/>
                      <w:bCs/>
                      <w:szCs w:val="24"/>
                      <w:rtl/>
                    </w:rPr>
                    <w:t xml:space="preserve"> مشخصات پرسنل طرح</w:t>
                  </w:r>
                </w:p>
              </w:tc>
            </w:tr>
            <w:tr w:rsidR="00D23951" w:rsidRPr="00834D69" w14:paraId="7384CD53" w14:textId="77777777" w:rsidTr="0020340B">
              <w:trPr>
                <w:trHeight w:val="234"/>
              </w:trPr>
              <w:tc>
                <w:tcPr>
                  <w:tcW w:w="635" w:type="dxa"/>
                  <w:shd w:val="clear" w:color="auto" w:fill="D9E2F3" w:themeFill="accent5" w:themeFillTint="33"/>
                  <w:vAlign w:val="center"/>
                </w:tcPr>
                <w:p w14:paraId="6376FD42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1308" w:type="dxa"/>
                  <w:shd w:val="clear" w:color="auto" w:fill="D9E2F3" w:themeFill="accent5" w:themeFillTint="33"/>
                  <w:vAlign w:val="center"/>
                </w:tcPr>
                <w:p w14:paraId="66DEC6E3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نام نفر</w:t>
                  </w:r>
                </w:p>
              </w:tc>
              <w:tc>
                <w:tcPr>
                  <w:tcW w:w="1153" w:type="dxa"/>
                  <w:shd w:val="clear" w:color="auto" w:fill="D9E2F3" w:themeFill="accent5" w:themeFillTint="33"/>
                  <w:vAlign w:val="center"/>
                </w:tcPr>
                <w:p w14:paraId="0B80D141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کد ملی</w:t>
                  </w:r>
                </w:p>
              </w:tc>
              <w:tc>
                <w:tcPr>
                  <w:tcW w:w="1258" w:type="dxa"/>
                  <w:shd w:val="clear" w:color="auto" w:fill="D9E2F3" w:themeFill="accent5" w:themeFillTint="33"/>
                  <w:vAlign w:val="center"/>
                </w:tcPr>
                <w:p w14:paraId="67E85578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درک تحصیلی</w:t>
                  </w:r>
                </w:p>
              </w:tc>
              <w:tc>
                <w:tcPr>
                  <w:tcW w:w="1287" w:type="dxa"/>
                  <w:shd w:val="clear" w:color="auto" w:fill="D9E2F3" w:themeFill="accent5" w:themeFillTint="33"/>
                  <w:vAlign w:val="center"/>
                </w:tcPr>
                <w:p w14:paraId="5723D8E6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سئولیت در طرح</w:t>
                  </w:r>
                </w:p>
              </w:tc>
              <w:tc>
                <w:tcPr>
                  <w:tcW w:w="847" w:type="dxa"/>
                  <w:shd w:val="clear" w:color="auto" w:fill="D9E2F3" w:themeFill="accent5" w:themeFillTint="33"/>
                  <w:vAlign w:val="center"/>
                </w:tcPr>
                <w:p w14:paraId="1544D682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شرح وظایف</w:t>
                  </w:r>
                </w:p>
              </w:tc>
              <w:tc>
                <w:tcPr>
                  <w:tcW w:w="1129" w:type="dxa"/>
                  <w:shd w:val="clear" w:color="auto" w:fill="D9E2F3" w:themeFill="accent5" w:themeFillTint="33"/>
                  <w:vAlign w:val="center"/>
                </w:tcPr>
                <w:p w14:paraId="0CE602BC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هزینه پرداختی ماهانه</w:t>
                  </w:r>
                </w:p>
                <w:p w14:paraId="6F03A10A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(ریال)</w:t>
                  </w:r>
                </w:p>
                <w:p w14:paraId="7945E60E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1005" w:type="dxa"/>
                  <w:shd w:val="clear" w:color="auto" w:fill="D9E2F3" w:themeFill="accent5" w:themeFillTint="33"/>
                </w:tcPr>
                <w:p w14:paraId="099796CF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یزان مشارکت در پروژه (نفر ماه)</w:t>
                  </w:r>
                </w:p>
              </w:tc>
              <w:tc>
                <w:tcPr>
                  <w:tcW w:w="832" w:type="dxa"/>
                  <w:shd w:val="clear" w:color="auto" w:fill="D9E2F3" w:themeFill="accent5" w:themeFillTint="33"/>
                </w:tcPr>
                <w:p w14:paraId="17813016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یزان هزینه</w:t>
                  </w:r>
                  <w:r w:rsidRPr="00834D69"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softHyphen/>
                  </w: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کرد</w:t>
                  </w:r>
                </w:p>
                <w:p w14:paraId="521E67E6" w14:textId="77777777" w:rsidR="00D23951" w:rsidRPr="00834D69" w:rsidRDefault="00D23951" w:rsidP="00D23951">
                  <w:pPr>
                    <w:jc w:val="center"/>
                    <w:rPr>
                      <w:rFonts w:cs="Calibri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(ریال)</w:t>
                  </w:r>
                </w:p>
              </w:tc>
            </w:tr>
            <w:tr w:rsidR="00D23951" w:rsidRPr="00834D69" w14:paraId="6737E285" w14:textId="77777777" w:rsidTr="0020340B">
              <w:trPr>
                <w:trHeight w:val="449"/>
              </w:trPr>
              <w:tc>
                <w:tcPr>
                  <w:tcW w:w="635" w:type="dxa"/>
                  <w:shd w:val="clear" w:color="auto" w:fill="auto"/>
                  <w:vAlign w:val="center"/>
                </w:tcPr>
                <w:p w14:paraId="48C5E323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1</w:t>
                  </w:r>
                </w:p>
              </w:tc>
              <w:tc>
                <w:tcPr>
                  <w:tcW w:w="1308" w:type="dxa"/>
                  <w:vAlign w:val="center"/>
                </w:tcPr>
                <w:p w14:paraId="6AA7847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53" w:type="dxa"/>
                  <w:vAlign w:val="center"/>
                </w:tcPr>
                <w:p w14:paraId="37919F6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58" w:type="dxa"/>
                  <w:vAlign w:val="center"/>
                </w:tcPr>
                <w:p w14:paraId="689CE18C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87" w:type="dxa"/>
                  <w:vAlign w:val="center"/>
                </w:tcPr>
                <w:p w14:paraId="65859B5D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51A6210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29" w:type="dxa"/>
                  <w:vAlign w:val="center"/>
                </w:tcPr>
                <w:p w14:paraId="6D4D754F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005" w:type="dxa"/>
                </w:tcPr>
                <w:p w14:paraId="4F9A5641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32" w:type="dxa"/>
                </w:tcPr>
                <w:p w14:paraId="6EEBCD82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6ED9E7C8" w14:textId="77777777" w:rsidTr="0020340B">
              <w:trPr>
                <w:trHeight w:val="449"/>
              </w:trPr>
              <w:tc>
                <w:tcPr>
                  <w:tcW w:w="635" w:type="dxa"/>
                  <w:shd w:val="clear" w:color="auto" w:fill="auto"/>
                  <w:vAlign w:val="center"/>
                </w:tcPr>
                <w:p w14:paraId="65F9F08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2</w:t>
                  </w:r>
                </w:p>
              </w:tc>
              <w:tc>
                <w:tcPr>
                  <w:tcW w:w="1308" w:type="dxa"/>
                  <w:vAlign w:val="center"/>
                </w:tcPr>
                <w:p w14:paraId="408DD15F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53" w:type="dxa"/>
                  <w:vAlign w:val="center"/>
                </w:tcPr>
                <w:p w14:paraId="1BA6114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58" w:type="dxa"/>
                  <w:vAlign w:val="center"/>
                </w:tcPr>
                <w:p w14:paraId="4CF20D5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87" w:type="dxa"/>
                  <w:vAlign w:val="center"/>
                </w:tcPr>
                <w:p w14:paraId="7CF59033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73A9E212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29" w:type="dxa"/>
                  <w:vAlign w:val="center"/>
                </w:tcPr>
                <w:p w14:paraId="5752BBF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005" w:type="dxa"/>
                </w:tcPr>
                <w:p w14:paraId="1C0183BE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32" w:type="dxa"/>
                </w:tcPr>
                <w:p w14:paraId="0127CC6B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5C014D7E" w14:textId="77777777" w:rsidTr="0020340B">
              <w:trPr>
                <w:trHeight w:val="449"/>
              </w:trPr>
              <w:tc>
                <w:tcPr>
                  <w:tcW w:w="635" w:type="dxa"/>
                  <w:shd w:val="clear" w:color="auto" w:fill="auto"/>
                  <w:vAlign w:val="center"/>
                </w:tcPr>
                <w:p w14:paraId="389DC55D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3</w:t>
                  </w:r>
                </w:p>
              </w:tc>
              <w:tc>
                <w:tcPr>
                  <w:tcW w:w="1308" w:type="dxa"/>
                  <w:vAlign w:val="center"/>
                </w:tcPr>
                <w:p w14:paraId="17A960C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53" w:type="dxa"/>
                  <w:vAlign w:val="center"/>
                </w:tcPr>
                <w:p w14:paraId="57F23331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58" w:type="dxa"/>
                  <w:vAlign w:val="center"/>
                </w:tcPr>
                <w:p w14:paraId="01A2BF8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87" w:type="dxa"/>
                  <w:vAlign w:val="center"/>
                </w:tcPr>
                <w:p w14:paraId="5B9AB15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5892A79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29" w:type="dxa"/>
                  <w:vAlign w:val="center"/>
                </w:tcPr>
                <w:p w14:paraId="0D33D4ED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005" w:type="dxa"/>
                </w:tcPr>
                <w:p w14:paraId="187C3AC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32" w:type="dxa"/>
                </w:tcPr>
                <w:p w14:paraId="70E6A97E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44238DDC" w14:textId="77777777" w:rsidTr="0020340B">
              <w:trPr>
                <w:trHeight w:val="449"/>
              </w:trPr>
              <w:tc>
                <w:tcPr>
                  <w:tcW w:w="635" w:type="dxa"/>
                  <w:shd w:val="clear" w:color="auto" w:fill="auto"/>
                  <w:vAlign w:val="center"/>
                </w:tcPr>
                <w:p w14:paraId="3906CB6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4</w:t>
                  </w:r>
                </w:p>
              </w:tc>
              <w:tc>
                <w:tcPr>
                  <w:tcW w:w="1308" w:type="dxa"/>
                </w:tcPr>
                <w:p w14:paraId="54B5956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53" w:type="dxa"/>
                  <w:vAlign w:val="center"/>
                </w:tcPr>
                <w:p w14:paraId="553103E7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58" w:type="dxa"/>
                  <w:vAlign w:val="center"/>
                </w:tcPr>
                <w:p w14:paraId="546FA84E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87" w:type="dxa"/>
                  <w:vAlign w:val="center"/>
                </w:tcPr>
                <w:p w14:paraId="5A98AE0C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2E59E9E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29" w:type="dxa"/>
                  <w:vAlign w:val="center"/>
                </w:tcPr>
                <w:p w14:paraId="4A6F6A88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005" w:type="dxa"/>
                </w:tcPr>
                <w:p w14:paraId="2F56C9E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32" w:type="dxa"/>
                </w:tcPr>
                <w:p w14:paraId="2F8CB5B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40EA8A84" w14:textId="77777777" w:rsidTr="0020340B">
              <w:trPr>
                <w:trHeight w:val="449"/>
              </w:trPr>
              <w:tc>
                <w:tcPr>
                  <w:tcW w:w="635" w:type="dxa"/>
                  <w:vAlign w:val="center"/>
                </w:tcPr>
                <w:p w14:paraId="2306181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5</w:t>
                  </w:r>
                </w:p>
              </w:tc>
              <w:tc>
                <w:tcPr>
                  <w:tcW w:w="1308" w:type="dxa"/>
                  <w:vAlign w:val="center"/>
                </w:tcPr>
                <w:p w14:paraId="3BD7557E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153" w:type="dxa"/>
                  <w:vAlign w:val="center"/>
                </w:tcPr>
                <w:p w14:paraId="4EF7978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58" w:type="dxa"/>
                  <w:vAlign w:val="center"/>
                </w:tcPr>
                <w:p w14:paraId="0B7C8D81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87" w:type="dxa"/>
                  <w:vAlign w:val="center"/>
                </w:tcPr>
                <w:p w14:paraId="444D4C9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647FA4E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29" w:type="dxa"/>
                  <w:vAlign w:val="center"/>
                </w:tcPr>
                <w:p w14:paraId="0FE520C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005" w:type="dxa"/>
                </w:tcPr>
                <w:p w14:paraId="642778B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32" w:type="dxa"/>
                </w:tcPr>
                <w:p w14:paraId="594ED913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1869BEEF" w14:textId="77777777" w:rsidTr="0020340B">
              <w:trPr>
                <w:trHeight w:val="449"/>
              </w:trPr>
              <w:tc>
                <w:tcPr>
                  <w:tcW w:w="7617" w:type="dxa"/>
                  <w:gridSpan w:val="7"/>
                </w:tcPr>
                <w:p w14:paraId="00D0B0E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 xml:space="preserve">مجموع </w:t>
                  </w:r>
                </w:p>
              </w:tc>
              <w:tc>
                <w:tcPr>
                  <w:tcW w:w="1005" w:type="dxa"/>
                </w:tcPr>
                <w:p w14:paraId="611FB502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832" w:type="dxa"/>
                </w:tcPr>
                <w:p w14:paraId="186FE9D1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</w:tbl>
          <w:p w14:paraId="2BCE9FA8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30CFB8CA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2BF0DF2C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52AE60E4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06C7F6BB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405106A0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7F7805C8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3A82CBCF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672"/>
              <w:gridCol w:w="1385"/>
              <w:gridCol w:w="1371"/>
              <w:gridCol w:w="1199"/>
              <w:gridCol w:w="934"/>
              <w:gridCol w:w="1262"/>
              <w:gridCol w:w="1467"/>
              <w:gridCol w:w="1164"/>
            </w:tblGrid>
            <w:tr w:rsidR="00D23951" w:rsidRPr="00834D69" w14:paraId="6FDA17A2" w14:textId="77777777" w:rsidTr="0020340B">
              <w:trPr>
                <w:trHeight w:val="494"/>
              </w:trPr>
              <w:tc>
                <w:tcPr>
                  <w:tcW w:w="9454" w:type="dxa"/>
                  <w:gridSpan w:val="8"/>
                  <w:shd w:val="clear" w:color="auto" w:fill="D9E2F3" w:themeFill="accent5" w:themeFillTint="33"/>
                  <w:vAlign w:val="center"/>
                </w:tcPr>
                <w:p w14:paraId="46D18B4E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جدول شماره </w:t>
                  </w:r>
                  <w:r w:rsidRPr="00834D69">
                    <w:rPr>
                      <w:bCs/>
                      <w:kern w:val="32"/>
                      <w:sz w:val="22"/>
                      <w:szCs w:val="22"/>
                      <w:lang w:bidi="fa-IR"/>
                    </w:rPr>
                    <w:t>9</w:t>
                  </w: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 w:rsidRPr="00834D69">
                    <w:rPr>
                      <w:rFonts w:ascii="Arial" w:hAnsi="Arial" w:cs="Arial"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– </w:t>
                  </w: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اقلام هزینه</w:t>
                  </w:r>
                  <w:r w:rsidRPr="00834D69"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softHyphen/>
                  </w: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کرد پروژه</w:t>
                  </w:r>
                </w:p>
              </w:tc>
            </w:tr>
            <w:tr w:rsidR="00D23951" w:rsidRPr="00834D69" w14:paraId="6DBB510C" w14:textId="77777777" w:rsidTr="0020340B">
              <w:trPr>
                <w:trHeight w:val="234"/>
              </w:trPr>
              <w:tc>
                <w:tcPr>
                  <w:tcW w:w="672" w:type="dxa"/>
                  <w:shd w:val="clear" w:color="auto" w:fill="D9E2F3" w:themeFill="accent5" w:themeFillTint="33"/>
                  <w:vAlign w:val="center"/>
                </w:tcPr>
                <w:p w14:paraId="1CC99C10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1385" w:type="dxa"/>
                  <w:shd w:val="clear" w:color="auto" w:fill="D9E2F3" w:themeFill="accent5" w:themeFillTint="33"/>
                  <w:vAlign w:val="center"/>
                </w:tcPr>
                <w:p w14:paraId="7D74CF2D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عنوان</w:t>
                  </w:r>
                  <w:r w:rsidRPr="00834D69">
                    <w:rPr>
                      <w:bCs/>
                      <w:kern w:val="32"/>
                      <w:sz w:val="22"/>
                      <w:szCs w:val="22"/>
                      <w:lang w:bidi="fa-IR"/>
                    </w:rPr>
                    <w:t xml:space="preserve"> </w:t>
                  </w: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سرفصل هزینه کرد</w:t>
                  </w:r>
                </w:p>
              </w:tc>
              <w:tc>
                <w:tcPr>
                  <w:tcW w:w="1371" w:type="dxa"/>
                  <w:shd w:val="clear" w:color="auto" w:fill="D9E2F3" w:themeFill="accent5" w:themeFillTint="33"/>
                  <w:vAlign w:val="center"/>
                </w:tcPr>
                <w:p w14:paraId="053CE87D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یز اقلام</w:t>
                  </w:r>
                </w:p>
              </w:tc>
              <w:tc>
                <w:tcPr>
                  <w:tcW w:w="1199" w:type="dxa"/>
                  <w:shd w:val="clear" w:color="auto" w:fill="D9E2F3" w:themeFill="accent5" w:themeFillTint="33"/>
                  <w:vAlign w:val="center"/>
                </w:tcPr>
                <w:p w14:paraId="0CAFAFB2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یزان/تعداد</w:t>
                  </w:r>
                </w:p>
              </w:tc>
              <w:tc>
                <w:tcPr>
                  <w:tcW w:w="934" w:type="dxa"/>
                  <w:shd w:val="clear" w:color="auto" w:fill="D9E2F3" w:themeFill="accent5" w:themeFillTint="33"/>
                  <w:vAlign w:val="center"/>
                </w:tcPr>
                <w:p w14:paraId="4AF4008D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واحد سنجش</w:t>
                  </w:r>
                </w:p>
              </w:tc>
              <w:tc>
                <w:tcPr>
                  <w:tcW w:w="1262" w:type="dxa"/>
                  <w:shd w:val="clear" w:color="auto" w:fill="D9E2F3" w:themeFill="accent5" w:themeFillTint="33"/>
                  <w:vAlign w:val="center"/>
                </w:tcPr>
                <w:p w14:paraId="0DC6069B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بلغ واحد</w:t>
                  </w:r>
                </w:p>
                <w:p w14:paraId="00F81293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(ریالی/ارزی)</w:t>
                  </w:r>
                </w:p>
              </w:tc>
              <w:tc>
                <w:tcPr>
                  <w:tcW w:w="1467" w:type="dxa"/>
                  <w:shd w:val="clear" w:color="auto" w:fill="D9E2F3" w:themeFill="accent5" w:themeFillTint="33"/>
                  <w:vAlign w:val="center"/>
                </w:tcPr>
                <w:p w14:paraId="47ED2F99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نرخ استهلاک برای اقلام سرمایه</w:t>
                  </w:r>
                  <w:r w:rsidRPr="00834D69"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softHyphen/>
                  </w: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ای</w:t>
                  </w:r>
                </w:p>
              </w:tc>
              <w:tc>
                <w:tcPr>
                  <w:tcW w:w="1164" w:type="dxa"/>
                  <w:shd w:val="clear" w:color="auto" w:fill="D9E2F3" w:themeFill="accent5" w:themeFillTint="33"/>
                  <w:vAlign w:val="center"/>
                </w:tcPr>
                <w:p w14:paraId="7147E223" w14:textId="77777777" w:rsidR="00D23951" w:rsidRPr="00834D69" w:rsidRDefault="00D23951" w:rsidP="00D23951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834D69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جمع مبلغ (ریالی)</w:t>
                  </w:r>
                </w:p>
              </w:tc>
            </w:tr>
            <w:tr w:rsidR="00D23951" w:rsidRPr="00834D69" w14:paraId="1500F0CF" w14:textId="77777777" w:rsidTr="0020340B">
              <w:trPr>
                <w:trHeight w:val="449"/>
              </w:trPr>
              <w:tc>
                <w:tcPr>
                  <w:tcW w:w="672" w:type="dxa"/>
                  <w:shd w:val="clear" w:color="auto" w:fill="auto"/>
                  <w:vAlign w:val="center"/>
                </w:tcPr>
                <w:p w14:paraId="46212EC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1</w:t>
                  </w:r>
                </w:p>
              </w:tc>
              <w:tc>
                <w:tcPr>
                  <w:tcW w:w="1385" w:type="dxa"/>
                  <w:vAlign w:val="center"/>
                </w:tcPr>
                <w:p w14:paraId="020C2DB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هزینه خرید ماشین</w:t>
                  </w:r>
                  <w:r w:rsidRPr="00834D69">
                    <w:rPr>
                      <w:sz w:val="22"/>
                      <w:szCs w:val="22"/>
                      <w:rtl/>
                    </w:rPr>
                    <w:softHyphen/>
                  </w: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 xml:space="preserve">آلات و تجهیزات آزمایشگاهی و تست </w:t>
                  </w:r>
                </w:p>
              </w:tc>
              <w:tc>
                <w:tcPr>
                  <w:tcW w:w="1371" w:type="dxa"/>
                  <w:vAlign w:val="center"/>
                </w:tcPr>
                <w:p w14:paraId="28415E8E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99" w:type="dxa"/>
                  <w:vAlign w:val="center"/>
                </w:tcPr>
                <w:p w14:paraId="6ED5281B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934" w:type="dxa"/>
                </w:tcPr>
                <w:p w14:paraId="02707F5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vAlign w:val="center"/>
                </w:tcPr>
                <w:p w14:paraId="30D1AC88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467" w:type="dxa"/>
                  <w:vAlign w:val="center"/>
                </w:tcPr>
                <w:p w14:paraId="76D4B047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64" w:type="dxa"/>
                  <w:vAlign w:val="center"/>
                </w:tcPr>
                <w:p w14:paraId="587B809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7442FED5" w14:textId="77777777" w:rsidTr="0020340B">
              <w:trPr>
                <w:trHeight w:val="449"/>
              </w:trPr>
              <w:tc>
                <w:tcPr>
                  <w:tcW w:w="672" w:type="dxa"/>
                  <w:shd w:val="clear" w:color="auto" w:fill="auto"/>
                  <w:vAlign w:val="center"/>
                </w:tcPr>
                <w:p w14:paraId="6022E168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2</w:t>
                  </w:r>
                </w:p>
              </w:tc>
              <w:tc>
                <w:tcPr>
                  <w:tcW w:w="1385" w:type="dxa"/>
                  <w:vAlign w:val="center"/>
                </w:tcPr>
                <w:p w14:paraId="352E3311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هزینه خرید مواد اولیه، اجزاء و قطعات (کالا یا خدمت)</w:t>
                  </w:r>
                </w:p>
              </w:tc>
              <w:tc>
                <w:tcPr>
                  <w:tcW w:w="1371" w:type="dxa"/>
                  <w:vAlign w:val="center"/>
                </w:tcPr>
                <w:p w14:paraId="4869D65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99" w:type="dxa"/>
                  <w:vAlign w:val="center"/>
                </w:tcPr>
                <w:p w14:paraId="1F4F8B5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934" w:type="dxa"/>
                </w:tcPr>
                <w:p w14:paraId="49A0442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vAlign w:val="center"/>
                </w:tcPr>
                <w:p w14:paraId="24630F3E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467" w:type="dxa"/>
                  <w:vAlign w:val="center"/>
                </w:tcPr>
                <w:p w14:paraId="074C822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64" w:type="dxa"/>
                  <w:vAlign w:val="center"/>
                </w:tcPr>
                <w:p w14:paraId="1D2A210F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621CD2ED" w14:textId="77777777" w:rsidTr="0020340B">
              <w:trPr>
                <w:trHeight w:val="449"/>
              </w:trPr>
              <w:tc>
                <w:tcPr>
                  <w:tcW w:w="672" w:type="dxa"/>
                  <w:shd w:val="clear" w:color="auto" w:fill="auto"/>
                  <w:vAlign w:val="center"/>
                </w:tcPr>
                <w:p w14:paraId="49372F0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3</w:t>
                  </w:r>
                </w:p>
              </w:tc>
              <w:tc>
                <w:tcPr>
                  <w:tcW w:w="1385" w:type="dxa"/>
                  <w:vAlign w:val="center"/>
                </w:tcPr>
                <w:p w14:paraId="6514374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هزینه</w:t>
                  </w:r>
                  <w:r w:rsidRPr="00834D69">
                    <w:rPr>
                      <w:sz w:val="22"/>
                      <w:szCs w:val="22"/>
                      <w:rtl/>
                    </w:rPr>
                    <w:softHyphen/>
                  </w: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 xml:space="preserve">های تست و اخذ تاییدیه ها </w:t>
                  </w:r>
                </w:p>
              </w:tc>
              <w:tc>
                <w:tcPr>
                  <w:tcW w:w="1371" w:type="dxa"/>
                  <w:vAlign w:val="center"/>
                </w:tcPr>
                <w:p w14:paraId="53994B73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99" w:type="dxa"/>
                  <w:vAlign w:val="center"/>
                </w:tcPr>
                <w:p w14:paraId="3AF05E82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934" w:type="dxa"/>
                </w:tcPr>
                <w:p w14:paraId="3266720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vAlign w:val="center"/>
                </w:tcPr>
                <w:p w14:paraId="1F303C8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467" w:type="dxa"/>
                  <w:vAlign w:val="center"/>
                </w:tcPr>
                <w:p w14:paraId="188DAD7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64" w:type="dxa"/>
                  <w:vAlign w:val="center"/>
                </w:tcPr>
                <w:p w14:paraId="0E440267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42104914" w14:textId="77777777" w:rsidTr="0020340B">
              <w:trPr>
                <w:trHeight w:val="449"/>
              </w:trPr>
              <w:tc>
                <w:tcPr>
                  <w:tcW w:w="672" w:type="dxa"/>
                  <w:vAlign w:val="center"/>
                </w:tcPr>
                <w:p w14:paraId="06D4C011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4</w:t>
                  </w:r>
                </w:p>
              </w:tc>
              <w:tc>
                <w:tcPr>
                  <w:tcW w:w="1385" w:type="dxa"/>
                  <w:vAlign w:val="center"/>
                </w:tcPr>
                <w:p w14:paraId="2AD90A38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سایر هزینه ها</w:t>
                  </w:r>
                </w:p>
              </w:tc>
              <w:tc>
                <w:tcPr>
                  <w:tcW w:w="1371" w:type="dxa"/>
                  <w:vAlign w:val="center"/>
                </w:tcPr>
                <w:p w14:paraId="6369C91A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99" w:type="dxa"/>
                  <w:vAlign w:val="center"/>
                </w:tcPr>
                <w:p w14:paraId="6C54E493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934" w:type="dxa"/>
                </w:tcPr>
                <w:p w14:paraId="0FD1DE7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vAlign w:val="center"/>
                </w:tcPr>
                <w:p w14:paraId="014FD625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467" w:type="dxa"/>
                  <w:vAlign w:val="center"/>
                </w:tcPr>
                <w:p w14:paraId="6ED7004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1164" w:type="dxa"/>
                  <w:vAlign w:val="center"/>
                </w:tcPr>
                <w:p w14:paraId="4932EF3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7C6FD856" w14:textId="77777777" w:rsidTr="0020340B">
              <w:trPr>
                <w:trHeight w:val="449"/>
              </w:trPr>
              <w:tc>
                <w:tcPr>
                  <w:tcW w:w="672" w:type="dxa"/>
                  <w:vAlign w:val="center"/>
                </w:tcPr>
                <w:p w14:paraId="05D0694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5</w:t>
                  </w:r>
                </w:p>
              </w:tc>
              <w:tc>
                <w:tcPr>
                  <w:tcW w:w="7618" w:type="dxa"/>
                  <w:gridSpan w:val="6"/>
                  <w:vAlign w:val="center"/>
                </w:tcPr>
                <w:p w14:paraId="27635036" w14:textId="77777777" w:rsidR="00D23951" w:rsidRPr="00834D69" w:rsidRDefault="00D23951" w:rsidP="00D23951">
                  <w:pPr>
                    <w:jc w:val="center"/>
                    <w:rPr>
                      <w:rFonts w:cs="Calibri"/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هزینه نیروی انسانی (مجموع مندرج در جدول 7)</w:t>
                  </w:r>
                </w:p>
              </w:tc>
              <w:tc>
                <w:tcPr>
                  <w:tcW w:w="1164" w:type="dxa"/>
                  <w:vAlign w:val="center"/>
                </w:tcPr>
                <w:p w14:paraId="280900C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31B1E02A" w14:textId="77777777" w:rsidTr="0020340B">
              <w:trPr>
                <w:trHeight w:val="449"/>
              </w:trPr>
              <w:tc>
                <w:tcPr>
                  <w:tcW w:w="672" w:type="dxa"/>
                  <w:vAlign w:val="center"/>
                </w:tcPr>
                <w:p w14:paraId="69CB59B8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6</w:t>
                  </w:r>
                </w:p>
              </w:tc>
              <w:tc>
                <w:tcPr>
                  <w:tcW w:w="7618" w:type="dxa"/>
                  <w:gridSpan w:val="6"/>
                  <w:vAlign w:val="center"/>
                </w:tcPr>
                <w:p w14:paraId="393DD910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هزینه خدمات دانشگاهی</w:t>
                  </w:r>
                </w:p>
              </w:tc>
              <w:tc>
                <w:tcPr>
                  <w:tcW w:w="1164" w:type="dxa"/>
                  <w:vAlign w:val="center"/>
                </w:tcPr>
                <w:p w14:paraId="14BCFFE6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056E5288" w14:textId="77777777" w:rsidTr="0020340B">
              <w:trPr>
                <w:trHeight w:val="449"/>
              </w:trPr>
              <w:tc>
                <w:tcPr>
                  <w:tcW w:w="672" w:type="dxa"/>
                  <w:vAlign w:val="center"/>
                </w:tcPr>
                <w:p w14:paraId="0FF17B49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7</w:t>
                  </w:r>
                </w:p>
              </w:tc>
              <w:tc>
                <w:tcPr>
                  <w:tcW w:w="7618" w:type="dxa"/>
                  <w:gridSpan w:val="6"/>
                  <w:vAlign w:val="center"/>
                </w:tcPr>
                <w:p w14:paraId="3E1352B2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sz w:val="22"/>
                      <w:szCs w:val="22"/>
                      <w:rtl/>
                    </w:rPr>
                    <w:t>هزینه راهبری پروژه</w:t>
                  </w:r>
                </w:p>
              </w:tc>
              <w:tc>
                <w:tcPr>
                  <w:tcW w:w="1164" w:type="dxa"/>
                  <w:vAlign w:val="center"/>
                </w:tcPr>
                <w:p w14:paraId="065852D4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  <w:tr w:rsidR="00D23951" w:rsidRPr="00834D69" w14:paraId="0CEC0388" w14:textId="77777777" w:rsidTr="0020340B">
              <w:trPr>
                <w:trHeight w:val="449"/>
              </w:trPr>
              <w:tc>
                <w:tcPr>
                  <w:tcW w:w="8290" w:type="dxa"/>
                  <w:gridSpan w:val="7"/>
                  <w:vAlign w:val="center"/>
                </w:tcPr>
                <w:p w14:paraId="7460D1C4" w14:textId="77777777" w:rsidR="00D23951" w:rsidRPr="00834D69" w:rsidRDefault="00D23951" w:rsidP="00D23951">
                  <w:pPr>
                    <w:jc w:val="center"/>
                    <w:rPr>
                      <w:b/>
                      <w:bCs/>
                      <w:sz w:val="22"/>
                      <w:szCs w:val="22"/>
                      <w:rtl/>
                    </w:rPr>
                  </w:pPr>
                  <w:r w:rsidRPr="00834D69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مجموع هزینه</w:t>
                  </w:r>
                  <w:r w:rsidRPr="00834D69">
                    <w:rPr>
                      <w:b/>
                      <w:bCs/>
                      <w:sz w:val="22"/>
                      <w:szCs w:val="22"/>
                      <w:rtl/>
                    </w:rPr>
                    <w:softHyphen/>
                  </w:r>
                  <w:r w:rsidRPr="00834D69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کرد پروژه در سرفصل</w:t>
                  </w:r>
                  <w:r w:rsidRPr="00834D69">
                    <w:rPr>
                      <w:b/>
                      <w:bCs/>
                      <w:sz w:val="22"/>
                      <w:szCs w:val="22"/>
                      <w:rtl/>
                    </w:rPr>
                    <w:softHyphen/>
                  </w:r>
                  <w:r w:rsidRPr="00834D69">
                    <w:rPr>
                      <w:rFonts w:hint="cs"/>
                      <w:b/>
                      <w:bCs/>
                      <w:sz w:val="22"/>
                      <w:szCs w:val="22"/>
                      <w:rtl/>
                    </w:rPr>
                    <w:t>های مورد تأیید اعتبار مالیاتی (ریال)</w:t>
                  </w:r>
                </w:p>
              </w:tc>
              <w:tc>
                <w:tcPr>
                  <w:tcW w:w="1164" w:type="dxa"/>
                </w:tcPr>
                <w:p w14:paraId="415C4C68" w14:textId="77777777" w:rsidR="00D23951" w:rsidRPr="00834D69" w:rsidRDefault="00D23951" w:rsidP="00D23951">
                  <w:pPr>
                    <w:jc w:val="center"/>
                    <w:rPr>
                      <w:sz w:val="22"/>
                      <w:szCs w:val="22"/>
                      <w:rtl/>
                    </w:rPr>
                  </w:pPr>
                </w:p>
              </w:tc>
            </w:tr>
          </w:tbl>
          <w:p w14:paraId="55503266" w14:textId="77777777" w:rsidR="00D23951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00AA6387" w14:textId="77777777" w:rsidR="00D23951" w:rsidRPr="003049DA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23B8D7CF" w14:textId="77777777" w:rsidR="00D23951" w:rsidRPr="003049DA" w:rsidRDefault="00D23951" w:rsidP="00D23951">
            <w:pPr>
              <w:rPr>
                <w:b/>
                <w:bCs/>
                <w:sz w:val="22"/>
                <w:szCs w:val="24"/>
                <w:rtl/>
              </w:rPr>
            </w:pPr>
          </w:p>
          <w:p w14:paraId="0F050800" w14:textId="77777777" w:rsidR="00D23951" w:rsidRPr="00C10AA5" w:rsidRDefault="00D23951" w:rsidP="00D23951">
            <w:pPr>
              <w:spacing w:line="276" w:lineRule="auto"/>
              <w:ind w:left="-331"/>
              <w:jc w:val="lowKashida"/>
              <w:rPr>
                <w:sz w:val="28"/>
                <w:rtl/>
              </w:rPr>
            </w:pPr>
          </w:p>
        </w:tc>
      </w:tr>
    </w:tbl>
    <w:p w14:paraId="0E11C9B9" w14:textId="77777777" w:rsidR="00571A45" w:rsidRDefault="00571A45" w:rsidP="00C21AAE">
      <w:pPr>
        <w:rPr>
          <w:sz w:val="20"/>
          <w:szCs w:val="20"/>
          <w:rtl/>
        </w:rPr>
      </w:pPr>
    </w:p>
    <w:p w14:paraId="1C73C12C" w14:textId="77777777" w:rsidR="00571A45" w:rsidRDefault="00571A45" w:rsidP="00C21AAE">
      <w:pPr>
        <w:rPr>
          <w:sz w:val="20"/>
          <w:szCs w:val="20"/>
          <w:rtl/>
        </w:rPr>
      </w:pPr>
    </w:p>
    <w:p w14:paraId="1BEF8E08" w14:textId="77777777" w:rsidR="00571A45" w:rsidRDefault="00571A45" w:rsidP="00C21AAE">
      <w:pPr>
        <w:rPr>
          <w:sz w:val="20"/>
          <w:szCs w:val="20"/>
          <w:rtl/>
        </w:rPr>
      </w:pPr>
    </w:p>
    <w:p w14:paraId="3C07AF79" w14:textId="77777777" w:rsidR="00571A45" w:rsidRDefault="00571A45" w:rsidP="00C21AAE">
      <w:pPr>
        <w:rPr>
          <w:sz w:val="20"/>
          <w:szCs w:val="20"/>
          <w:rtl/>
        </w:rPr>
      </w:pPr>
    </w:p>
    <w:p w14:paraId="61914203" w14:textId="77777777" w:rsidR="00571A45" w:rsidRDefault="00571A45" w:rsidP="00C21AAE">
      <w:pPr>
        <w:rPr>
          <w:sz w:val="20"/>
          <w:szCs w:val="20"/>
          <w:rtl/>
        </w:rPr>
      </w:pPr>
    </w:p>
    <w:p w14:paraId="02DF7E6D" w14:textId="77777777" w:rsidR="00571A45" w:rsidRDefault="00571A45" w:rsidP="00C21AAE">
      <w:pPr>
        <w:rPr>
          <w:sz w:val="20"/>
          <w:szCs w:val="20"/>
          <w:rtl/>
        </w:rPr>
      </w:pPr>
    </w:p>
    <w:p w14:paraId="059A72CA" w14:textId="77777777" w:rsidR="00571A45" w:rsidRDefault="00571A45" w:rsidP="00C21AAE">
      <w:pPr>
        <w:rPr>
          <w:sz w:val="20"/>
          <w:szCs w:val="20"/>
          <w:rtl/>
        </w:rPr>
      </w:pPr>
    </w:p>
    <w:p w14:paraId="56353603" w14:textId="77777777" w:rsidR="00571A45" w:rsidRDefault="00571A45" w:rsidP="00C21AAE">
      <w:pPr>
        <w:rPr>
          <w:sz w:val="20"/>
          <w:szCs w:val="20"/>
          <w:rtl/>
        </w:rPr>
      </w:pPr>
    </w:p>
    <w:p w14:paraId="2F05EF30" w14:textId="77777777" w:rsidR="00571A45" w:rsidRDefault="00571A45" w:rsidP="00C21AAE">
      <w:pPr>
        <w:rPr>
          <w:sz w:val="20"/>
          <w:szCs w:val="20"/>
          <w:rtl/>
        </w:rPr>
      </w:pPr>
    </w:p>
    <w:p w14:paraId="09147BDB" w14:textId="77777777" w:rsidR="00571A45" w:rsidRDefault="00571A45" w:rsidP="00C21AAE">
      <w:pPr>
        <w:rPr>
          <w:sz w:val="20"/>
          <w:szCs w:val="20"/>
          <w:rtl/>
        </w:rPr>
      </w:pPr>
    </w:p>
    <w:sectPr w:rsidR="00571A45" w:rsidSect="00B653DA">
      <w:headerReference w:type="default" r:id="rId10"/>
      <w:pgSz w:w="11906" w:h="16838" w:code="9"/>
      <w:pgMar w:top="1440" w:right="1440" w:bottom="156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6B7E4" w14:textId="77777777" w:rsidR="00B653DA" w:rsidRDefault="00B653DA" w:rsidP="00D56BB0">
      <w:r>
        <w:separator/>
      </w:r>
    </w:p>
  </w:endnote>
  <w:endnote w:type="continuationSeparator" w:id="0">
    <w:p w14:paraId="2778A692" w14:textId="77777777" w:rsidR="00B653DA" w:rsidRDefault="00B653DA" w:rsidP="00D5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4A7FD" w14:textId="77777777" w:rsidR="00B653DA" w:rsidRDefault="00B653DA" w:rsidP="00D56BB0">
      <w:r>
        <w:separator/>
      </w:r>
    </w:p>
  </w:footnote>
  <w:footnote w:type="continuationSeparator" w:id="0">
    <w:p w14:paraId="61847ED3" w14:textId="77777777" w:rsidR="00B653DA" w:rsidRDefault="00B653DA" w:rsidP="00D56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E4C19" w14:textId="4E5333B7" w:rsidR="009B7089" w:rsidRDefault="009B7089" w:rsidP="00184CEA">
    <w:pPr>
      <w:spacing w:line="360" w:lineRule="auto"/>
      <w:jc w:val="center"/>
      <w:rPr>
        <w:rFonts w:ascii="IranNastaliq" w:hAnsi="IranNastaliq" w:cs="B Zar"/>
        <w:szCs w:val="24"/>
        <w:lang w:bidi="fa-IR"/>
      </w:rPr>
    </w:pPr>
    <w:r>
      <w:rPr>
        <w:noProof/>
      </w:rPr>
      <mc:AlternateContent>
        <mc:Choice Requires="wps">
          <w:drawing>
            <wp:anchor distT="0" distB="0" distL="114298" distR="114298" simplePos="0" relativeHeight="251659264" behindDoc="0" locked="0" layoutInCell="1" allowOverlap="1" wp14:anchorId="50CC80C4" wp14:editId="071A6F19">
              <wp:simplePos x="0" y="0"/>
              <wp:positionH relativeFrom="column">
                <wp:posOffset>-432436</wp:posOffset>
              </wp:positionH>
              <wp:positionV relativeFrom="paragraph">
                <wp:posOffset>78740</wp:posOffset>
              </wp:positionV>
              <wp:extent cx="0" cy="3530600"/>
              <wp:effectExtent l="19050" t="0" r="0" b="12700"/>
              <wp:wrapNone/>
              <wp:docPr id="2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353060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5F3754FB" id="Straight Connector 13" o:spid="_x0000_s1026" style="position:absolute;flip:x;z-index:25165926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page" from="-34.05pt,6.2pt" to="-34.05pt,2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5074C5EE" wp14:editId="54DE022D">
              <wp:simplePos x="0" y="0"/>
              <wp:positionH relativeFrom="column">
                <wp:posOffset>-431800</wp:posOffset>
              </wp:positionH>
              <wp:positionV relativeFrom="paragraph">
                <wp:posOffset>74294</wp:posOffset>
              </wp:positionV>
              <wp:extent cx="704850" cy="0"/>
              <wp:effectExtent l="19050" t="19050" r="0" b="0"/>
              <wp:wrapNone/>
              <wp:docPr id="22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704850" cy="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466FD8A" id="Straight Connector 16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34pt,5.85pt" to="21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="00B65971">
      <w:rPr>
        <w:rFonts w:ascii="IranNastaliq" w:hAnsi="IranNastaliq" w:cs="B Zar" w:hint="cs"/>
        <w:szCs w:val="24"/>
        <w:rtl/>
        <w:lang w:bidi="fa-IR"/>
      </w:rPr>
      <w:t xml:space="preserve">                                                                      </w:t>
    </w:r>
    <w:r w:rsidR="00571A45">
      <w:rPr>
        <w:rFonts w:ascii="IranNastaliq" w:hAnsi="IranNastaliq" w:cs="B Zar" w:hint="cs"/>
        <w:szCs w:val="24"/>
        <w:rtl/>
        <w:lang w:bidi="fa-IR"/>
      </w:rPr>
      <w:t xml:space="preserve">پرسشنامه تخصصی </w:t>
    </w:r>
    <w:r w:rsidR="00730DC8">
      <w:rPr>
        <w:rFonts w:ascii="IranNastaliq" w:hAnsi="IranNastaliq" w:cs="B Zar" w:hint="cs"/>
        <w:szCs w:val="24"/>
        <w:rtl/>
        <w:lang w:bidi="fa-IR"/>
      </w:rPr>
      <w:t>پروژه</w:t>
    </w:r>
    <w:r w:rsidR="00730DC8">
      <w:rPr>
        <w:rFonts w:ascii="IranNastaliq" w:hAnsi="IranNastaliq" w:cs="B Zar"/>
        <w:szCs w:val="24"/>
        <w:rtl/>
        <w:lang w:bidi="fa-IR"/>
      </w:rPr>
      <w:softHyphen/>
    </w:r>
    <w:r w:rsidR="00730DC8">
      <w:rPr>
        <w:rFonts w:ascii="IranNastaliq" w:hAnsi="IranNastaliq" w:cs="B Zar" w:hint="cs"/>
        <w:szCs w:val="24"/>
        <w:rtl/>
        <w:lang w:bidi="fa-IR"/>
      </w:rPr>
      <w:t>های همکاری فناورانه برنامه اعتبار مالیاتی</w:t>
    </w:r>
  </w:p>
  <w:p w14:paraId="763A24E2" w14:textId="0B0D204C" w:rsidR="009B7089" w:rsidRDefault="009B7089">
    <w:pPr>
      <w:pStyle w:val="Header"/>
    </w:pPr>
    <w:r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DA166D" wp14:editId="5037AED9">
              <wp:simplePos x="0" y="0"/>
              <wp:positionH relativeFrom="column">
                <wp:posOffset>-437515</wp:posOffset>
              </wp:positionH>
              <wp:positionV relativeFrom="paragraph">
                <wp:posOffset>4105910</wp:posOffset>
              </wp:positionV>
              <wp:extent cx="9525" cy="5060950"/>
              <wp:effectExtent l="19050" t="19050" r="9525" b="6350"/>
              <wp:wrapNone/>
              <wp:docPr id="27" name="Straight Connector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9525" cy="506095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13F32887" id="Straight Connector 27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45pt,323.3pt" to="-33.7pt,7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9B1AB5" wp14:editId="26204720">
              <wp:simplePos x="0" y="0"/>
              <wp:positionH relativeFrom="column">
                <wp:posOffset>-546735</wp:posOffset>
              </wp:positionH>
              <wp:positionV relativeFrom="paragraph">
                <wp:posOffset>3870325</wp:posOffset>
              </wp:positionV>
              <wp:extent cx="205105" cy="236855"/>
              <wp:effectExtent l="0" t="0" r="4445" b="0"/>
              <wp:wrapNone/>
              <wp:docPr id="21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5105" cy="2368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>
                        <a:solidFill>
                          <a:prstClr val="black"/>
                        </a:solidFill>
                        <a:prstDash val="solid"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5C53B1" w14:textId="18DE7366" w:rsidR="009B7089" w:rsidRDefault="009B7089" w:rsidP="00D56BB0">
                          <w:pPr>
                            <w:jc w:val="center"/>
                            <w:rPr>
                              <w:rFonts w:cs="B Zar"/>
                              <w:b/>
                              <w:szCs w:val="24"/>
                            </w:rPr>
                          </w:pPr>
                          <w:r>
                            <w:rPr>
                              <w:rFonts w:cs="B Zar"/>
                              <w:b/>
                              <w:szCs w:val="24"/>
                              <w:rtl/>
                            </w:rPr>
                            <w:fldChar w:fldCharType="begin"/>
                          </w:r>
                          <w:r>
                            <w:rPr>
                              <w:rFonts w:cs="B Zar"/>
                              <w:b/>
                              <w:szCs w:val="24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cs="B Zar"/>
                              <w:b/>
                              <w:szCs w:val="24"/>
                              <w:rtl/>
                            </w:rPr>
                            <w:fldChar w:fldCharType="separate"/>
                          </w:r>
                          <w:r w:rsidR="00631315">
                            <w:rPr>
                              <w:rFonts w:cs="B Zar"/>
                              <w:b/>
                              <w:noProof/>
                              <w:szCs w:val="24"/>
                              <w:rtl/>
                            </w:rPr>
                            <w:t>13</w:t>
                          </w:r>
                          <w:r>
                            <w:rPr>
                              <w:rFonts w:cs="B Zar"/>
                              <w:b/>
                              <w:noProof/>
                              <w:szCs w:val="24"/>
                              <w:rtl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9B1AB5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-43.05pt;margin-top:304.75pt;width:16.15pt;height:1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" fillcolor="white [3201]">
              <v:path arrowok="t"/>
              <v:textbox inset="0,0,0,0">
                <w:txbxContent>
                  <w:p w14:paraId="585C53B1" w14:textId="18DE7366" w:rsidR="009B7089" w:rsidRDefault="009B7089" w:rsidP="00D56BB0">
                    <w:pPr>
                      <w:jc w:val="center"/>
                      <w:rPr>
                        <w:rFonts w:cs="B Zar"/>
                        <w:b/>
                        <w:szCs w:val="24"/>
                      </w:rPr>
                    </w:pPr>
                    <w:r>
                      <w:rPr>
                        <w:rFonts w:cs="B Zar"/>
                        <w:b/>
                        <w:szCs w:val="24"/>
                        <w:rtl/>
                      </w:rPr>
                      <w:fldChar w:fldCharType="begin"/>
                    </w:r>
                    <w:r>
                      <w:rPr>
                        <w:rFonts w:cs="B Zar"/>
                        <w:b/>
                        <w:szCs w:val="24"/>
                      </w:rPr>
                      <w:instrText xml:space="preserve"> PAGE   \* MERGEFORMAT </w:instrText>
                    </w:r>
                    <w:r>
                      <w:rPr>
                        <w:rFonts w:cs="B Zar"/>
                        <w:b/>
                        <w:szCs w:val="24"/>
                        <w:rtl/>
                      </w:rPr>
                      <w:fldChar w:fldCharType="separate"/>
                    </w:r>
                    <w:r w:rsidR="00631315">
                      <w:rPr>
                        <w:rFonts w:cs="B Zar"/>
                        <w:b/>
                        <w:noProof/>
                        <w:szCs w:val="24"/>
                        <w:rtl/>
                      </w:rPr>
                      <w:t>13</w:t>
                    </w:r>
                    <w:r>
                      <w:rPr>
                        <w:rFonts w:cs="B Zar"/>
                        <w:b/>
                        <w:noProof/>
                        <w:szCs w:val="24"/>
                        <w:rtl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48" type="#_x0000_t75" style="width:11.4pt;height:11.4pt" o:bullet="t">
        <v:imagedata r:id="rId1" o:title="mso61EE"/>
      </v:shape>
    </w:pict>
  </w:numPicBullet>
  <w:numPicBullet w:numPicBulletId="1">
    <w:pict>
      <v:shape id="_x0000_i1449" type="#_x0000_t75" style="width:273.6pt;height:163.8pt" o:bullet="t">
        <v:imagedata r:id="rId2" o:title="Picture1"/>
      </v:shape>
    </w:pict>
  </w:numPicBullet>
  <w:abstractNum w:abstractNumId="0" w15:restartNumberingAfterBreak="0">
    <w:nsid w:val="01C21493"/>
    <w:multiLevelType w:val="hybridMultilevel"/>
    <w:tmpl w:val="F30A6F6C"/>
    <w:lvl w:ilvl="0" w:tplc="04090001">
      <w:start w:val="1"/>
      <w:numFmt w:val="bullet"/>
      <w:lvlText w:val=""/>
      <w:lvlJc w:val="left"/>
      <w:pPr>
        <w:ind w:left="3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" w15:restartNumberingAfterBreak="0">
    <w:nsid w:val="0609434C"/>
    <w:multiLevelType w:val="multilevel"/>
    <w:tmpl w:val="0DAAAF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EB05EB"/>
    <w:multiLevelType w:val="multilevel"/>
    <w:tmpl w:val="64AEF1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F002DD7"/>
    <w:multiLevelType w:val="hybridMultilevel"/>
    <w:tmpl w:val="F064CB44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6F7262"/>
    <w:multiLevelType w:val="hybridMultilevel"/>
    <w:tmpl w:val="E1647038"/>
    <w:lvl w:ilvl="0" w:tplc="97E0F6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186E"/>
    <w:multiLevelType w:val="hybridMultilevel"/>
    <w:tmpl w:val="1B10ADA8"/>
    <w:lvl w:ilvl="0" w:tplc="4184BFCA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B Mitra" w:hint="default"/>
        <w:b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1165C"/>
    <w:multiLevelType w:val="hybridMultilevel"/>
    <w:tmpl w:val="C5D88BDE"/>
    <w:lvl w:ilvl="0" w:tplc="138AF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24307C"/>
    <w:multiLevelType w:val="multilevel"/>
    <w:tmpl w:val="66727E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9865372"/>
    <w:multiLevelType w:val="hybridMultilevel"/>
    <w:tmpl w:val="18B8908C"/>
    <w:lvl w:ilvl="0" w:tplc="D42A0A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325753"/>
    <w:multiLevelType w:val="hybridMultilevel"/>
    <w:tmpl w:val="655E3B42"/>
    <w:lvl w:ilvl="0" w:tplc="78167364">
      <w:start w:val="1"/>
      <w:numFmt w:val="decimal"/>
      <w:lvlText w:val="%1-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0" w15:restartNumberingAfterBreak="0">
    <w:nsid w:val="1D02179E"/>
    <w:multiLevelType w:val="hybridMultilevel"/>
    <w:tmpl w:val="607AA2E4"/>
    <w:lvl w:ilvl="0" w:tplc="CD7C95E8">
      <w:start w:val="1"/>
      <w:numFmt w:val="bullet"/>
      <w:lvlText w:val="-"/>
      <w:lvlJc w:val="left"/>
      <w:pPr>
        <w:ind w:left="482" w:hanging="360"/>
      </w:pPr>
      <w:rPr>
        <w:rFonts w:ascii="Calibri" w:eastAsia="Times New Roman" w:hAnsi="Calibri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11" w15:restartNumberingAfterBreak="0">
    <w:nsid w:val="2B54033D"/>
    <w:multiLevelType w:val="hybridMultilevel"/>
    <w:tmpl w:val="B144EEB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C3090"/>
    <w:multiLevelType w:val="hybridMultilevel"/>
    <w:tmpl w:val="9918C432"/>
    <w:lvl w:ilvl="0" w:tplc="45F899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C4A7D"/>
    <w:multiLevelType w:val="hybridMultilevel"/>
    <w:tmpl w:val="823CC420"/>
    <w:lvl w:ilvl="0" w:tplc="89DC25A6">
      <w:start w:val="1"/>
      <w:numFmt w:val="decimal"/>
      <w:lvlText w:val="%1-"/>
      <w:lvlJc w:val="left"/>
      <w:pPr>
        <w:ind w:left="-334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ind w:left="5426" w:hanging="180"/>
      </w:pPr>
    </w:lvl>
  </w:abstractNum>
  <w:abstractNum w:abstractNumId="14" w15:restartNumberingAfterBreak="0">
    <w:nsid w:val="2E0710AB"/>
    <w:multiLevelType w:val="hybridMultilevel"/>
    <w:tmpl w:val="75248210"/>
    <w:lvl w:ilvl="0" w:tplc="5DDC4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A25BF"/>
    <w:multiLevelType w:val="hybridMultilevel"/>
    <w:tmpl w:val="33DE5C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84B7A"/>
    <w:multiLevelType w:val="hybridMultilevel"/>
    <w:tmpl w:val="1DDAB6C2"/>
    <w:lvl w:ilvl="0" w:tplc="04090007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37ED30F1"/>
    <w:multiLevelType w:val="hybridMultilevel"/>
    <w:tmpl w:val="81541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5343BE"/>
    <w:multiLevelType w:val="multilevel"/>
    <w:tmpl w:val="31BC7C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C0F52AF"/>
    <w:multiLevelType w:val="hybridMultilevel"/>
    <w:tmpl w:val="9E687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EB3CF5"/>
    <w:multiLevelType w:val="hybridMultilevel"/>
    <w:tmpl w:val="4992CD8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D6C1DB8"/>
    <w:multiLevelType w:val="hybridMultilevel"/>
    <w:tmpl w:val="B86A7072"/>
    <w:lvl w:ilvl="0" w:tplc="9C38ADBC">
      <w:start w:val="1"/>
      <w:numFmt w:val="decimal"/>
      <w:lvlText w:val="%1-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2" w15:restartNumberingAfterBreak="0">
    <w:nsid w:val="3D966CDE"/>
    <w:multiLevelType w:val="hybridMultilevel"/>
    <w:tmpl w:val="7BA4C55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D40BF6"/>
    <w:multiLevelType w:val="hybridMultilevel"/>
    <w:tmpl w:val="21CCE29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0324C0"/>
    <w:multiLevelType w:val="hybridMultilevel"/>
    <w:tmpl w:val="13806DC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23520A9"/>
    <w:multiLevelType w:val="hybridMultilevel"/>
    <w:tmpl w:val="FC0881B8"/>
    <w:lvl w:ilvl="0" w:tplc="E4A87E2C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  <w:b/>
        <w:color w:val="FF0000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D82AA8"/>
    <w:multiLevelType w:val="multilevel"/>
    <w:tmpl w:val="80F6CA22"/>
    <w:lvl w:ilvl="0">
      <w:start w:val="1"/>
      <w:numFmt w:val="decimal"/>
      <w:pStyle w:val="Heading1"/>
      <w:suff w:val="space"/>
      <w:lvlText w:val="%1-"/>
      <w:lvlJc w:val="left"/>
      <w:pPr>
        <w:ind w:left="1170" w:hanging="360"/>
      </w:pPr>
      <w:rPr>
        <w:rFonts w:cs="B Titr" w:hint="default"/>
        <w:color w:val="auto"/>
        <w:sz w:val="28"/>
        <w:szCs w:val="28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66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pStyle w:val="Heading5"/>
      <w:lvlText w:val="%1-%2-%3-%4-%5-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47566863"/>
    <w:multiLevelType w:val="hybridMultilevel"/>
    <w:tmpl w:val="F850D2F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D25DFA"/>
    <w:multiLevelType w:val="hybridMultilevel"/>
    <w:tmpl w:val="5F524912"/>
    <w:lvl w:ilvl="0" w:tplc="397221C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A172A9"/>
    <w:multiLevelType w:val="hybridMultilevel"/>
    <w:tmpl w:val="4D8EA3E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CE825A8"/>
    <w:multiLevelType w:val="hybridMultilevel"/>
    <w:tmpl w:val="C00C3464"/>
    <w:lvl w:ilvl="0" w:tplc="125CC9E4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EA7D91"/>
    <w:multiLevelType w:val="hybridMultilevel"/>
    <w:tmpl w:val="12D017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17AAC"/>
    <w:multiLevelType w:val="hybridMultilevel"/>
    <w:tmpl w:val="4F8E925E"/>
    <w:lvl w:ilvl="0" w:tplc="08B69FC2">
      <w:start w:val="1"/>
      <w:numFmt w:val="decimal"/>
      <w:lvlText w:val="%1-"/>
      <w:lvlJc w:val="left"/>
      <w:pPr>
        <w:ind w:left="-3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ind w:left="5426" w:hanging="180"/>
      </w:pPr>
    </w:lvl>
  </w:abstractNum>
  <w:abstractNum w:abstractNumId="33" w15:restartNumberingAfterBreak="0">
    <w:nsid w:val="50051548"/>
    <w:multiLevelType w:val="multilevel"/>
    <w:tmpl w:val="3C1C68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5353517D"/>
    <w:multiLevelType w:val="hybridMultilevel"/>
    <w:tmpl w:val="9E70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7A38CE"/>
    <w:multiLevelType w:val="hybridMultilevel"/>
    <w:tmpl w:val="8F10EF5C"/>
    <w:lvl w:ilvl="0" w:tplc="8D0A37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DE7F36"/>
    <w:multiLevelType w:val="hybridMultilevel"/>
    <w:tmpl w:val="3056CAC2"/>
    <w:lvl w:ilvl="0" w:tplc="F1107E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336E1F"/>
    <w:multiLevelType w:val="hybridMultilevel"/>
    <w:tmpl w:val="BE58A62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31427F"/>
    <w:multiLevelType w:val="hybridMultilevel"/>
    <w:tmpl w:val="79D8B276"/>
    <w:lvl w:ilvl="0" w:tplc="D81E9722">
      <w:start w:val="2"/>
      <w:numFmt w:val="arabicAlpha"/>
      <w:lvlText w:val="%1-"/>
      <w:lvlJc w:val="left"/>
      <w:pPr>
        <w:ind w:left="5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23887"/>
    <w:multiLevelType w:val="hybridMultilevel"/>
    <w:tmpl w:val="B4BC189A"/>
    <w:lvl w:ilvl="0" w:tplc="04090007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0" w15:restartNumberingAfterBreak="0">
    <w:nsid w:val="6B48062D"/>
    <w:multiLevelType w:val="multilevel"/>
    <w:tmpl w:val="1BA4A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476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952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068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5544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66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8136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9252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0728" w:hanging="1800"/>
      </w:pPr>
      <w:rPr>
        <w:rFonts w:hint="default"/>
      </w:rPr>
    </w:lvl>
  </w:abstractNum>
  <w:abstractNum w:abstractNumId="41" w15:restartNumberingAfterBreak="0">
    <w:nsid w:val="6C0E12CE"/>
    <w:multiLevelType w:val="hybridMultilevel"/>
    <w:tmpl w:val="38A8D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4700B8"/>
    <w:multiLevelType w:val="hybridMultilevel"/>
    <w:tmpl w:val="5F1E9B1E"/>
    <w:lvl w:ilvl="0" w:tplc="6090E9EE">
      <w:start w:val="1"/>
      <w:numFmt w:val="decimal"/>
      <w:lvlText w:val="%1-"/>
      <w:lvlJc w:val="left"/>
      <w:pPr>
        <w:ind w:left="720" w:hanging="360"/>
      </w:pPr>
      <w:rPr>
        <w:rFonts w:cs="B Nazanin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3057B8"/>
    <w:multiLevelType w:val="multilevel"/>
    <w:tmpl w:val="FD88185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686476A"/>
    <w:multiLevelType w:val="hybridMultilevel"/>
    <w:tmpl w:val="073E49A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444413"/>
    <w:multiLevelType w:val="multilevel"/>
    <w:tmpl w:val="6706E778"/>
    <w:lvl w:ilvl="0">
      <w:start w:val="1"/>
      <w:numFmt w:val="decimal"/>
      <w:lvlText w:val="%1-"/>
      <w:lvlJc w:val="left"/>
      <w:pPr>
        <w:ind w:left="0" w:firstLine="3240"/>
      </w:pPr>
      <w:rPr>
        <w:rFonts w:ascii="Times New Roman" w:hAnsi="Times New Roman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-%2-"/>
      <w:lvlJc w:val="left"/>
      <w:pPr>
        <w:ind w:left="1568" w:hanging="576"/>
      </w:pPr>
      <w:rPr>
        <w:rFonts w:cs="B Lotus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-%2-%3-"/>
      <w:lvlJc w:val="left"/>
      <w:pPr>
        <w:tabs>
          <w:tab w:val="num" w:pos="1701"/>
        </w:tabs>
        <w:ind w:left="1287" w:hanging="720"/>
      </w:pPr>
      <w:rPr>
        <w:rFonts w:cs="B Lotus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-%2-%3-%4-"/>
      <w:lvlJc w:val="left"/>
      <w:pPr>
        <w:tabs>
          <w:tab w:val="num" w:pos="1247"/>
        </w:tabs>
        <w:ind w:left="864" w:hanging="864"/>
      </w:pPr>
      <w:rPr>
        <w:rFonts w:ascii="Times New Roman" w:hAnsi="Times New Roman" w:cs="B Lotus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6" w15:restartNumberingAfterBreak="0">
    <w:nsid w:val="7E4A1EA9"/>
    <w:multiLevelType w:val="hybridMultilevel"/>
    <w:tmpl w:val="F7B2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E066A"/>
    <w:multiLevelType w:val="hybridMultilevel"/>
    <w:tmpl w:val="A36E1CF2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9035492">
    <w:abstractNumId w:val="26"/>
  </w:num>
  <w:num w:numId="2" w16cid:durableId="12344883">
    <w:abstractNumId w:val="6"/>
  </w:num>
  <w:num w:numId="3" w16cid:durableId="854686918">
    <w:abstractNumId w:val="46"/>
  </w:num>
  <w:num w:numId="4" w16cid:durableId="1805930904">
    <w:abstractNumId w:val="34"/>
  </w:num>
  <w:num w:numId="5" w16cid:durableId="658073106">
    <w:abstractNumId w:val="26"/>
  </w:num>
  <w:num w:numId="6" w16cid:durableId="1818959571">
    <w:abstractNumId w:val="26"/>
  </w:num>
  <w:num w:numId="7" w16cid:durableId="1078014741">
    <w:abstractNumId w:val="26"/>
  </w:num>
  <w:num w:numId="8" w16cid:durableId="249046299">
    <w:abstractNumId w:val="45"/>
  </w:num>
  <w:num w:numId="9" w16cid:durableId="520431618">
    <w:abstractNumId w:val="15"/>
  </w:num>
  <w:num w:numId="10" w16cid:durableId="498738658">
    <w:abstractNumId w:val="26"/>
  </w:num>
  <w:num w:numId="11" w16cid:durableId="1045258132">
    <w:abstractNumId w:val="31"/>
  </w:num>
  <w:num w:numId="12" w16cid:durableId="1479223876">
    <w:abstractNumId w:val="8"/>
  </w:num>
  <w:num w:numId="13" w16cid:durableId="1636526487">
    <w:abstractNumId w:val="28"/>
  </w:num>
  <w:num w:numId="14" w16cid:durableId="1975483634">
    <w:abstractNumId w:val="12"/>
  </w:num>
  <w:num w:numId="15" w16cid:durableId="1676571157">
    <w:abstractNumId w:val="14"/>
  </w:num>
  <w:num w:numId="16" w16cid:durableId="1323503736">
    <w:abstractNumId w:val="30"/>
  </w:num>
  <w:num w:numId="17" w16cid:durableId="193423835">
    <w:abstractNumId w:val="5"/>
  </w:num>
  <w:num w:numId="18" w16cid:durableId="452332966">
    <w:abstractNumId w:val="9"/>
  </w:num>
  <w:num w:numId="19" w16cid:durableId="1256791099">
    <w:abstractNumId w:val="21"/>
  </w:num>
  <w:num w:numId="20" w16cid:durableId="863397188">
    <w:abstractNumId w:val="32"/>
  </w:num>
  <w:num w:numId="21" w16cid:durableId="875511102">
    <w:abstractNumId w:val="3"/>
  </w:num>
  <w:num w:numId="22" w16cid:durableId="235826131">
    <w:abstractNumId w:val="42"/>
  </w:num>
  <w:num w:numId="23" w16cid:durableId="269241667">
    <w:abstractNumId w:val="22"/>
  </w:num>
  <w:num w:numId="24" w16cid:durableId="1249996824">
    <w:abstractNumId w:val="0"/>
  </w:num>
  <w:num w:numId="25" w16cid:durableId="978388948">
    <w:abstractNumId w:val="20"/>
  </w:num>
  <w:num w:numId="26" w16cid:durableId="1158182433">
    <w:abstractNumId w:val="37"/>
  </w:num>
  <w:num w:numId="27" w16cid:durableId="133643812">
    <w:abstractNumId w:val="16"/>
  </w:num>
  <w:num w:numId="28" w16cid:durableId="660498816">
    <w:abstractNumId w:val="25"/>
  </w:num>
  <w:num w:numId="29" w16cid:durableId="1049692170">
    <w:abstractNumId w:val="17"/>
  </w:num>
  <w:num w:numId="30" w16cid:durableId="374818974">
    <w:abstractNumId w:val="2"/>
  </w:num>
  <w:num w:numId="31" w16cid:durableId="2102023940">
    <w:abstractNumId w:val="35"/>
  </w:num>
  <w:num w:numId="32" w16cid:durableId="2027242256">
    <w:abstractNumId w:val="4"/>
  </w:num>
  <w:num w:numId="33" w16cid:durableId="894780631">
    <w:abstractNumId w:val="10"/>
  </w:num>
  <w:num w:numId="34" w16cid:durableId="1014456626">
    <w:abstractNumId w:val="18"/>
  </w:num>
  <w:num w:numId="35" w16cid:durableId="100145515">
    <w:abstractNumId w:val="38"/>
  </w:num>
  <w:num w:numId="36" w16cid:durableId="1022052739">
    <w:abstractNumId w:val="40"/>
  </w:num>
  <w:num w:numId="37" w16cid:durableId="1771269187">
    <w:abstractNumId w:val="13"/>
  </w:num>
  <w:num w:numId="38" w16cid:durableId="1045253774">
    <w:abstractNumId w:val="36"/>
  </w:num>
  <w:num w:numId="39" w16cid:durableId="2037191796">
    <w:abstractNumId w:val="24"/>
  </w:num>
  <w:num w:numId="40" w16cid:durableId="1922523470">
    <w:abstractNumId w:val="23"/>
  </w:num>
  <w:num w:numId="41" w16cid:durableId="803355192">
    <w:abstractNumId w:val="11"/>
  </w:num>
  <w:num w:numId="42" w16cid:durableId="649554796">
    <w:abstractNumId w:val="27"/>
  </w:num>
  <w:num w:numId="43" w16cid:durableId="844247668">
    <w:abstractNumId w:val="33"/>
  </w:num>
  <w:num w:numId="44" w16cid:durableId="107624562">
    <w:abstractNumId w:val="29"/>
  </w:num>
  <w:num w:numId="45" w16cid:durableId="1034385227">
    <w:abstractNumId w:val="47"/>
  </w:num>
  <w:num w:numId="46" w16cid:durableId="808090018">
    <w:abstractNumId w:val="41"/>
  </w:num>
  <w:num w:numId="47" w16cid:durableId="611788516">
    <w:abstractNumId w:val="1"/>
  </w:num>
  <w:num w:numId="48" w16cid:durableId="1073047405">
    <w:abstractNumId w:val="7"/>
  </w:num>
  <w:num w:numId="49" w16cid:durableId="1826817294">
    <w:abstractNumId w:val="43"/>
  </w:num>
  <w:num w:numId="50" w16cid:durableId="168257325">
    <w:abstractNumId w:val="39"/>
  </w:num>
  <w:num w:numId="51" w16cid:durableId="632714176">
    <w:abstractNumId w:val="19"/>
  </w:num>
  <w:num w:numId="52" w16cid:durableId="2113139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o:colormru v:ext="edit" colors="#fc9,#fdeee3,#fbe1c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A1MTM1MTQ3tjBX0lEKTi0uzszPAykwtKgFAFjClbgtAAAA"/>
  </w:docVars>
  <w:rsids>
    <w:rsidRoot w:val="00DB6B7B"/>
    <w:rsid w:val="00000119"/>
    <w:rsid w:val="000015B4"/>
    <w:rsid w:val="000034EE"/>
    <w:rsid w:val="000041E9"/>
    <w:rsid w:val="00004640"/>
    <w:rsid w:val="0000504F"/>
    <w:rsid w:val="00005248"/>
    <w:rsid w:val="00006444"/>
    <w:rsid w:val="00017147"/>
    <w:rsid w:val="00017B03"/>
    <w:rsid w:val="00026003"/>
    <w:rsid w:val="00027AE4"/>
    <w:rsid w:val="00030E50"/>
    <w:rsid w:val="00032A7B"/>
    <w:rsid w:val="0003502B"/>
    <w:rsid w:val="00035431"/>
    <w:rsid w:val="0003626A"/>
    <w:rsid w:val="0003718A"/>
    <w:rsid w:val="00040848"/>
    <w:rsid w:val="000422C4"/>
    <w:rsid w:val="0004436B"/>
    <w:rsid w:val="000456A7"/>
    <w:rsid w:val="00050721"/>
    <w:rsid w:val="00052726"/>
    <w:rsid w:val="00061A7D"/>
    <w:rsid w:val="00066679"/>
    <w:rsid w:val="00073D97"/>
    <w:rsid w:val="0007568E"/>
    <w:rsid w:val="000803B6"/>
    <w:rsid w:val="000803F1"/>
    <w:rsid w:val="00081501"/>
    <w:rsid w:val="000816CE"/>
    <w:rsid w:val="000829A0"/>
    <w:rsid w:val="0008313F"/>
    <w:rsid w:val="00083815"/>
    <w:rsid w:val="00084EB5"/>
    <w:rsid w:val="00086AB5"/>
    <w:rsid w:val="00086B4A"/>
    <w:rsid w:val="000976B4"/>
    <w:rsid w:val="000A04E4"/>
    <w:rsid w:val="000A291B"/>
    <w:rsid w:val="000A3680"/>
    <w:rsid w:val="000A5B83"/>
    <w:rsid w:val="000A6990"/>
    <w:rsid w:val="000B1CE7"/>
    <w:rsid w:val="000B3AF2"/>
    <w:rsid w:val="000B3EC2"/>
    <w:rsid w:val="000B6383"/>
    <w:rsid w:val="000B7395"/>
    <w:rsid w:val="000B79E3"/>
    <w:rsid w:val="000C2230"/>
    <w:rsid w:val="000C6868"/>
    <w:rsid w:val="000C6C04"/>
    <w:rsid w:val="000C6DA8"/>
    <w:rsid w:val="000D10FE"/>
    <w:rsid w:val="000D44FD"/>
    <w:rsid w:val="000D5968"/>
    <w:rsid w:val="000D638C"/>
    <w:rsid w:val="000E13D1"/>
    <w:rsid w:val="000E1840"/>
    <w:rsid w:val="000E1B92"/>
    <w:rsid w:val="000E1E58"/>
    <w:rsid w:val="000E4741"/>
    <w:rsid w:val="000E559C"/>
    <w:rsid w:val="000E585D"/>
    <w:rsid w:val="000F1299"/>
    <w:rsid w:val="000F18BE"/>
    <w:rsid w:val="000F2062"/>
    <w:rsid w:val="000F6DFD"/>
    <w:rsid w:val="00103220"/>
    <w:rsid w:val="00103FF6"/>
    <w:rsid w:val="001121A7"/>
    <w:rsid w:val="001121CF"/>
    <w:rsid w:val="00112252"/>
    <w:rsid w:val="0011428E"/>
    <w:rsid w:val="001165B2"/>
    <w:rsid w:val="00122448"/>
    <w:rsid w:val="00122FB6"/>
    <w:rsid w:val="00123A9D"/>
    <w:rsid w:val="00125C36"/>
    <w:rsid w:val="00126681"/>
    <w:rsid w:val="00126E3D"/>
    <w:rsid w:val="0013117F"/>
    <w:rsid w:val="001320EA"/>
    <w:rsid w:val="0013328F"/>
    <w:rsid w:val="0013567C"/>
    <w:rsid w:val="001445BB"/>
    <w:rsid w:val="00146739"/>
    <w:rsid w:val="00146AA5"/>
    <w:rsid w:val="00146DE2"/>
    <w:rsid w:val="00150601"/>
    <w:rsid w:val="001515CC"/>
    <w:rsid w:val="001524A8"/>
    <w:rsid w:val="0015708F"/>
    <w:rsid w:val="00161719"/>
    <w:rsid w:val="00161A09"/>
    <w:rsid w:val="001638B7"/>
    <w:rsid w:val="00166167"/>
    <w:rsid w:val="00173042"/>
    <w:rsid w:val="001756D5"/>
    <w:rsid w:val="001770B2"/>
    <w:rsid w:val="00180061"/>
    <w:rsid w:val="00180BF9"/>
    <w:rsid w:val="00184CEA"/>
    <w:rsid w:val="001853E2"/>
    <w:rsid w:val="001861D7"/>
    <w:rsid w:val="00186811"/>
    <w:rsid w:val="00187BDE"/>
    <w:rsid w:val="00191340"/>
    <w:rsid w:val="00193CD5"/>
    <w:rsid w:val="00194C2F"/>
    <w:rsid w:val="001A084D"/>
    <w:rsid w:val="001A3FD4"/>
    <w:rsid w:val="001A6CB0"/>
    <w:rsid w:val="001A6CB5"/>
    <w:rsid w:val="001B2C85"/>
    <w:rsid w:val="001B32DF"/>
    <w:rsid w:val="001B37E0"/>
    <w:rsid w:val="001B3C57"/>
    <w:rsid w:val="001B3F49"/>
    <w:rsid w:val="001B4BDF"/>
    <w:rsid w:val="001B55DD"/>
    <w:rsid w:val="001B57D8"/>
    <w:rsid w:val="001C1662"/>
    <w:rsid w:val="001C2559"/>
    <w:rsid w:val="001C4853"/>
    <w:rsid w:val="001C7A43"/>
    <w:rsid w:val="001D3ABA"/>
    <w:rsid w:val="001D5EF3"/>
    <w:rsid w:val="001D7300"/>
    <w:rsid w:val="001E1723"/>
    <w:rsid w:val="001E2B0A"/>
    <w:rsid w:val="001E3951"/>
    <w:rsid w:val="001E4D4B"/>
    <w:rsid w:val="001E7ED8"/>
    <w:rsid w:val="001F057C"/>
    <w:rsid w:val="001F16B0"/>
    <w:rsid w:val="001F5A60"/>
    <w:rsid w:val="001F6168"/>
    <w:rsid w:val="001F64DC"/>
    <w:rsid w:val="001F674C"/>
    <w:rsid w:val="001F7AC8"/>
    <w:rsid w:val="00200734"/>
    <w:rsid w:val="00200E73"/>
    <w:rsid w:val="002017E7"/>
    <w:rsid w:val="00201E13"/>
    <w:rsid w:val="00203532"/>
    <w:rsid w:val="0020399F"/>
    <w:rsid w:val="00206CFF"/>
    <w:rsid w:val="002071B2"/>
    <w:rsid w:val="00212033"/>
    <w:rsid w:val="00212491"/>
    <w:rsid w:val="002141DC"/>
    <w:rsid w:val="00223F37"/>
    <w:rsid w:val="002279A6"/>
    <w:rsid w:val="0023203D"/>
    <w:rsid w:val="0023207B"/>
    <w:rsid w:val="00232221"/>
    <w:rsid w:val="002351A5"/>
    <w:rsid w:val="0023524F"/>
    <w:rsid w:val="0024018F"/>
    <w:rsid w:val="00240305"/>
    <w:rsid w:val="002426B9"/>
    <w:rsid w:val="00245450"/>
    <w:rsid w:val="00251545"/>
    <w:rsid w:val="0025251F"/>
    <w:rsid w:val="00253BCF"/>
    <w:rsid w:val="00254219"/>
    <w:rsid w:val="00254B3A"/>
    <w:rsid w:val="002564F3"/>
    <w:rsid w:val="00262A58"/>
    <w:rsid w:val="002751D3"/>
    <w:rsid w:val="0028126D"/>
    <w:rsid w:val="00281E60"/>
    <w:rsid w:val="002825AA"/>
    <w:rsid w:val="00282736"/>
    <w:rsid w:val="00282EE5"/>
    <w:rsid w:val="00283BA1"/>
    <w:rsid w:val="002842AF"/>
    <w:rsid w:val="00285599"/>
    <w:rsid w:val="00285E51"/>
    <w:rsid w:val="00287937"/>
    <w:rsid w:val="002A0542"/>
    <w:rsid w:val="002A2DC5"/>
    <w:rsid w:val="002A3894"/>
    <w:rsid w:val="002A4BF4"/>
    <w:rsid w:val="002A6F47"/>
    <w:rsid w:val="002B0C7A"/>
    <w:rsid w:val="002B103E"/>
    <w:rsid w:val="002B2737"/>
    <w:rsid w:val="002B3513"/>
    <w:rsid w:val="002C3A85"/>
    <w:rsid w:val="002C7D73"/>
    <w:rsid w:val="002D0B84"/>
    <w:rsid w:val="002D1359"/>
    <w:rsid w:val="002D17BA"/>
    <w:rsid w:val="002D186D"/>
    <w:rsid w:val="002D35C0"/>
    <w:rsid w:val="002D6770"/>
    <w:rsid w:val="002D77C7"/>
    <w:rsid w:val="002E0427"/>
    <w:rsid w:val="002F362F"/>
    <w:rsid w:val="002F39EC"/>
    <w:rsid w:val="002F447F"/>
    <w:rsid w:val="002F4DA8"/>
    <w:rsid w:val="002F4ED7"/>
    <w:rsid w:val="002F76EA"/>
    <w:rsid w:val="002F7E86"/>
    <w:rsid w:val="00300296"/>
    <w:rsid w:val="003002BE"/>
    <w:rsid w:val="00300FB6"/>
    <w:rsid w:val="0030299C"/>
    <w:rsid w:val="00303A11"/>
    <w:rsid w:val="003049DA"/>
    <w:rsid w:val="0030503B"/>
    <w:rsid w:val="003056BD"/>
    <w:rsid w:val="003122AB"/>
    <w:rsid w:val="00313A5E"/>
    <w:rsid w:val="0031455B"/>
    <w:rsid w:val="00315579"/>
    <w:rsid w:val="00315771"/>
    <w:rsid w:val="0031592F"/>
    <w:rsid w:val="00316AED"/>
    <w:rsid w:val="0032404D"/>
    <w:rsid w:val="003263E1"/>
    <w:rsid w:val="003300B0"/>
    <w:rsid w:val="00330E46"/>
    <w:rsid w:val="003317D2"/>
    <w:rsid w:val="003321B6"/>
    <w:rsid w:val="00332DB0"/>
    <w:rsid w:val="003354F0"/>
    <w:rsid w:val="003364FB"/>
    <w:rsid w:val="003366AA"/>
    <w:rsid w:val="003374D4"/>
    <w:rsid w:val="00341E00"/>
    <w:rsid w:val="00343E26"/>
    <w:rsid w:val="00364552"/>
    <w:rsid w:val="003645F3"/>
    <w:rsid w:val="00364EA2"/>
    <w:rsid w:val="00364F35"/>
    <w:rsid w:val="00366680"/>
    <w:rsid w:val="003668E8"/>
    <w:rsid w:val="0037100C"/>
    <w:rsid w:val="00376C8F"/>
    <w:rsid w:val="003810AF"/>
    <w:rsid w:val="00381D32"/>
    <w:rsid w:val="00384590"/>
    <w:rsid w:val="0038676A"/>
    <w:rsid w:val="00386927"/>
    <w:rsid w:val="00386943"/>
    <w:rsid w:val="00386AF0"/>
    <w:rsid w:val="003929A5"/>
    <w:rsid w:val="003A15E1"/>
    <w:rsid w:val="003A3BCA"/>
    <w:rsid w:val="003A439E"/>
    <w:rsid w:val="003A6043"/>
    <w:rsid w:val="003A7557"/>
    <w:rsid w:val="003B3CD7"/>
    <w:rsid w:val="003B3CDD"/>
    <w:rsid w:val="003B6238"/>
    <w:rsid w:val="003B679B"/>
    <w:rsid w:val="003D13A5"/>
    <w:rsid w:val="003D2001"/>
    <w:rsid w:val="003E3C2C"/>
    <w:rsid w:val="003E4EF2"/>
    <w:rsid w:val="003E6C83"/>
    <w:rsid w:val="003F2BC7"/>
    <w:rsid w:val="003F34C3"/>
    <w:rsid w:val="003F477E"/>
    <w:rsid w:val="003F6B82"/>
    <w:rsid w:val="0040159C"/>
    <w:rsid w:val="0040600C"/>
    <w:rsid w:val="00406627"/>
    <w:rsid w:val="0040695A"/>
    <w:rsid w:val="00406D5E"/>
    <w:rsid w:val="00411812"/>
    <w:rsid w:val="00416FBB"/>
    <w:rsid w:val="0042359F"/>
    <w:rsid w:val="00425187"/>
    <w:rsid w:val="004310E8"/>
    <w:rsid w:val="00435034"/>
    <w:rsid w:val="004364A9"/>
    <w:rsid w:val="00436635"/>
    <w:rsid w:val="00440651"/>
    <w:rsid w:val="0044201D"/>
    <w:rsid w:val="00445CFE"/>
    <w:rsid w:val="004461EE"/>
    <w:rsid w:val="00447901"/>
    <w:rsid w:val="00447DE9"/>
    <w:rsid w:val="00450571"/>
    <w:rsid w:val="0045221A"/>
    <w:rsid w:val="004549B5"/>
    <w:rsid w:val="00456BDC"/>
    <w:rsid w:val="00460475"/>
    <w:rsid w:val="0046253B"/>
    <w:rsid w:val="0046272B"/>
    <w:rsid w:val="00465CA4"/>
    <w:rsid w:val="00472165"/>
    <w:rsid w:val="00473E4F"/>
    <w:rsid w:val="00474269"/>
    <w:rsid w:val="00474BA1"/>
    <w:rsid w:val="00476F5D"/>
    <w:rsid w:val="00477086"/>
    <w:rsid w:val="0047738E"/>
    <w:rsid w:val="0048539A"/>
    <w:rsid w:val="0048577F"/>
    <w:rsid w:val="00492BF6"/>
    <w:rsid w:val="0049309B"/>
    <w:rsid w:val="00493CB2"/>
    <w:rsid w:val="004940B4"/>
    <w:rsid w:val="0049464A"/>
    <w:rsid w:val="00494E78"/>
    <w:rsid w:val="004966FB"/>
    <w:rsid w:val="00496BA7"/>
    <w:rsid w:val="004A0E37"/>
    <w:rsid w:val="004A31A1"/>
    <w:rsid w:val="004A3C13"/>
    <w:rsid w:val="004A428D"/>
    <w:rsid w:val="004A7D66"/>
    <w:rsid w:val="004B49F9"/>
    <w:rsid w:val="004B5360"/>
    <w:rsid w:val="004B5C45"/>
    <w:rsid w:val="004B6B6E"/>
    <w:rsid w:val="004C0F80"/>
    <w:rsid w:val="004C2C72"/>
    <w:rsid w:val="004C6448"/>
    <w:rsid w:val="004C6524"/>
    <w:rsid w:val="004C69CA"/>
    <w:rsid w:val="004D03D3"/>
    <w:rsid w:val="004D1B47"/>
    <w:rsid w:val="004D20E4"/>
    <w:rsid w:val="004D4644"/>
    <w:rsid w:val="004D48DB"/>
    <w:rsid w:val="004E09DA"/>
    <w:rsid w:val="004E0ED3"/>
    <w:rsid w:val="004E2252"/>
    <w:rsid w:val="004E2299"/>
    <w:rsid w:val="004E4DB9"/>
    <w:rsid w:val="004E71F0"/>
    <w:rsid w:val="004F3EC5"/>
    <w:rsid w:val="004F5B8D"/>
    <w:rsid w:val="004F6194"/>
    <w:rsid w:val="00503B0D"/>
    <w:rsid w:val="00506C30"/>
    <w:rsid w:val="00510005"/>
    <w:rsid w:val="0051024B"/>
    <w:rsid w:val="00511356"/>
    <w:rsid w:val="00512034"/>
    <w:rsid w:val="00512D8C"/>
    <w:rsid w:val="00517F5D"/>
    <w:rsid w:val="00520323"/>
    <w:rsid w:val="00520C21"/>
    <w:rsid w:val="0052102B"/>
    <w:rsid w:val="005228B6"/>
    <w:rsid w:val="0052332F"/>
    <w:rsid w:val="005250C9"/>
    <w:rsid w:val="00525837"/>
    <w:rsid w:val="005259A7"/>
    <w:rsid w:val="00526703"/>
    <w:rsid w:val="0052704B"/>
    <w:rsid w:val="005347B8"/>
    <w:rsid w:val="005350D8"/>
    <w:rsid w:val="00541401"/>
    <w:rsid w:val="005428FF"/>
    <w:rsid w:val="005440F2"/>
    <w:rsid w:val="0054414E"/>
    <w:rsid w:val="00546D78"/>
    <w:rsid w:val="00546EB8"/>
    <w:rsid w:val="0055322C"/>
    <w:rsid w:val="00553800"/>
    <w:rsid w:val="0055415F"/>
    <w:rsid w:val="005552DA"/>
    <w:rsid w:val="00564EF2"/>
    <w:rsid w:val="005660C4"/>
    <w:rsid w:val="005675A3"/>
    <w:rsid w:val="0057163F"/>
    <w:rsid w:val="00571A45"/>
    <w:rsid w:val="00574960"/>
    <w:rsid w:val="00577B6C"/>
    <w:rsid w:val="00581715"/>
    <w:rsid w:val="00582B9F"/>
    <w:rsid w:val="00584287"/>
    <w:rsid w:val="005950D2"/>
    <w:rsid w:val="005A1276"/>
    <w:rsid w:val="005A2322"/>
    <w:rsid w:val="005A47CD"/>
    <w:rsid w:val="005B0B2F"/>
    <w:rsid w:val="005B153E"/>
    <w:rsid w:val="005B4036"/>
    <w:rsid w:val="005B4A9D"/>
    <w:rsid w:val="005C0861"/>
    <w:rsid w:val="005C1ED4"/>
    <w:rsid w:val="005D0739"/>
    <w:rsid w:val="005D12FC"/>
    <w:rsid w:val="005D17C9"/>
    <w:rsid w:val="005D202F"/>
    <w:rsid w:val="005D249B"/>
    <w:rsid w:val="005D24AC"/>
    <w:rsid w:val="005D2EE0"/>
    <w:rsid w:val="005D31DF"/>
    <w:rsid w:val="005D4D2E"/>
    <w:rsid w:val="005D4E48"/>
    <w:rsid w:val="005E3853"/>
    <w:rsid w:val="005E6F0C"/>
    <w:rsid w:val="005E7B92"/>
    <w:rsid w:val="005F4C8A"/>
    <w:rsid w:val="005F5BE7"/>
    <w:rsid w:val="005F78D7"/>
    <w:rsid w:val="005F7AB4"/>
    <w:rsid w:val="00602B08"/>
    <w:rsid w:val="006079E7"/>
    <w:rsid w:val="00610280"/>
    <w:rsid w:val="00613F3F"/>
    <w:rsid w:val="00614285"/>
    <w:rsid w:val="00626C27"/>
    <w:rsid w:val="00627500"/>
    <w:rsid w:val="006300BC"/>
    <w:rsid w:val="00630AB0"/>
    <w:rsid w:val="00631315"/>
    <w:rsid w:val="006364AB"/>
    <w:rsid w:val="006364E7"/>
    <w:rsid w:val="00637A0F"/>
    <w:rsid w:val="00643F0E"/>
    <w:rsid w:val="006448D7"/>
    <w:rsid w:val="0065106D"/>
    <w:rsid w:val="0065173C"/>
    <w:rsid w:val="006529F5"/>
    <w:rsid w:val="006533CF"/>
    <w:rsid w:val="0065586D"/>
    <w:rsid w:val="006559A6"/>
    <w:rsid w:val="00657DB8"/>
    <w:rsid w:val="0066196C"/>
    <w:rsid w:val="00662C2F"/>
    <w:rsid w:val="0067731C"/>
    <w:rsid w:val="0067784D"/>
    <w:rsid w:val="006813AD"/>
    <w:rsid w:val="006865DF"/>
    <w:rsid w:val="00695D0C"/>
    <w:rsid w:val="00697B3E"/>
    <w:rsid w:val="006A07B3"/>
    <w:rsid w:val="006A2C25"/>
    <w:rsid w:val="006A2FA8"/>
    <w:rsid w:val="006A5387"/>
    <w:rsid w:val="006B0429"/>
    <w:rsid w:val="006B17B2"/>
    <w:rsid w:val="006B7D3B"/>
    <w:rsid w:val="006C6CCE"/>
    <w:rsid w:val="006C7A2D"/>
    <w:rsid w:val="006D0045"/>
    <w:rsid w:val="006D318D"/>
    <w:rsid w:val="006E1355"/>
    <w:rsid w:val="006E1823"/>
    <w:rsid w:val="006E1CD5"/>
    <w:rsid w:val="006F0C3C"/>
    <w:rsid w:val="006F2539"/>
    <w:rsid w:val="006F3CB1"/>
    <w:rsid w:val="006F70D8"/>
    <w:rsid w:val="00702FE4"/>
    <w:rsid w:val="0070449E"/>
    <w:rsid w:val="00704A80"/>
    <w:rsid w:val="00705611"/>
    <w:rsid w:val="007178A6"/>
    <w:rsid w:val="00721FBB"/>
    <w:rsid w:val="00722016"/>
    <w:rsid w:val="00724DBD"/>
    <w:rsid w:val="00727FEB"/>
    <w:rsid w:val="0073033F"/>
    <w:rsid w:val="00730DC8"/>
    <w:rsid w:val="007331F3"/>
    <w:rsid w:val="0073730A"/>
    <w:rsid w:val="00737328"/>
    <w:rsid w:val="00741531"/>
    <w:rsid w:val="007444CE"/>
    <w:rsid w:val="007509DF"/>
    <w:rsid w:val="007511E7"/>
    <w:rsid w:val="00752A2C"/>
    <w:rsid w:val="007536A7"/>
    <w:rsid w:val="00755B7A"/>
    <w:rsid w:val="0076451B"/>
    <w:rsid w:val="007677E6"/>
    <w:rsid w:val="00770BE2"/>
    <w:rsid w:val="00771E86"/>
    <w:rsid w:val="00773925"/>
    <w:rsid w:val="00776EB1"/>
    <w:rsid w:val="00776FA0"/>
    <w:rsid w:val="00782A5E"/>
    <w:rsid w:val="007830CD"/>
    <w:rsid w:val="007925E6"/>
    <w:rsid w:val="007933AA"/>
    <w:rsid w:val="00796CA1"/>
    <w:rsid w:val="0079797E"/>
    <w:rsid w:val="007A1BC2"/>
    <w:rsid w:val="007A2662"/>
    <w:rsid w:val="007A2EDA"/>
    <w:rsid w:val="007A3646"/>
    <w:rsid w:val="007A40EF"/>
    <w:rsid w:val="007A4744"/>
    <w:rsid w:val="007A4D92"/>
    <w:rsid w:val="007A7DDE"/>
    <w:rsid w:val="007B15EF"/>
    <w:rsid w:val="007B4E60"/>
    <w:rsid w:val="007B7450"/>
    <w:rsid w:val="007B7ACF"/>
    <w:rsid w:val="007B7C15"/>
    <w:rsid w:val="007C126D"/>
    <w:rsid w:val="007C28D1"/>
    <w:rsid w:val="007C3F20"/>
    <w:rsid w:val="007C4F00"/>
    <w:rsid w:val="007D0713"/>
    <w:rsid w:val="007D0D59"/>
    <w:rsid w:val="007D1460"/>
    <w:rsid w:val="007D2396"/>
    <w:rsid w:val="007D4F1F"/>
    <w:rsid w:val="007D5B8A"/>
    <w:rsid w:val="007D7486"/>
    <w:rsid w:val="007E011C"/>
    <w:rsid w:val="007E772D"/>
    <w:rsid w:val="007F017C"/>
    <w:rsid w:val="007F01DF"/>
    <w:rsid w:val="007F275B"/>
    <w:rsid w:val="008034F8"/>
    <w:rsid w:val="00806F9E"/>
    <w:rsid w:val="00807075"/>
    <w:rsid w:val="0081305C"/>
    <w:rsid w:val="00813E6A"/>
    <w:rsid w:val="008219A1"/>
    <w:rsid w:val="00825392"/>
    <w:rsid w:val="008279D4"/>
    <w:rsid w:val="00834C15"/>
    <w:rsid w:val="008416D9"/>
    <w:rsid w:val="00843E34"/>
    <w:rsid w:val="008465FD"/>
    <w:rsid w:val="00847D2D"/>
    <w:rsid w:val="008569B8"/>
    <w:rsid w:val="00856B1E"/>
    <w:rsid w:val="00860653"/>
    <w:rsid w:val="00863250"/>
    <w:rsid w:val="00863CD9"/>
    <w:rsid w:val="00873374"/>
    <w:rsid w:val="00874048"/>
    <w:rsid w:val="00874128"/>
    <w:rsid w:val="008754A1"/>
    <w:rsid w:val="00877CD8"/>
    <w:rsid w:val="0088091A"/>
    <w:rsid w:val="008817D2"/>
    <w:rsid w:val="00887507"/>
    <w:rsid w:val="00890881"/>
    <w:rsid w:val="00890FC1"/>
    <w:rsid w:val="008917C1"/>
    <w:rsid w:val="00892069"/>
    <w:rsid w:val="008930DA"/>
    <w:rsid w:val="00894862"/>
    <w:rsid w:val="00896AC6"/>
    <w:rsid w:val="008970C3"/>
    <w:rsid w:val="008A582A"/>
    <w:rsid w:val="008B3985"/>
    <w:rsid w:val="008B5EB7"/>
    <w:rsid w:val="008B705C"/>
    <w:rsid w:val="008C413C"/>
    <w:rsid w:val="008C606E"/>
    <w:rsid w:val="008C74C3"/>
    <w:rsid w:val="008D03CD"/>
    <w:rsid w:val="008D11BC"/>
    <w:rsid w:val="008D6032"/>
    <w:rsid w:val="008E1E5A"/>
    <w:rsid w:val="008E41A0"/>
    <w:rsid w:val="008E41CD"/>
    <w:rsid w:val="008F0D2B"/>
    <w:rsid w:val="008F1C01"/>
    <w:rsid w:val="008F4776"/>
    <w:rsid w:val="008F4B27"/>
    <w:rsid w:val="008F5C3E"/>
    <w:rsid w:val="008F6A84"/>
    <w:rsid w:val="00901B75"/>
    <w:rsid w:val="009020CC"/>
    <w:rsid w:val="0090253F"/>
    <w:rsid w:val="00903BD7"/>
    <w:rsid w:val="0090541D"/>
    <w:rsid w:val="0090555B"/>
    <w:rsid w:val="00906264"/>
    <w:rsid w:val="0091132D"/>
    <w:rsid w:val="009212F2"/>
    <w:rsid w:val="00921F9B"/>
    <w:rsid w:val="00922F65"/>
    <w:rsid w:val="00926367"/>
    <w:rsid w:val="00927B54"/>
    <w:rsid w:val="009346A4"/>
    <w:rsid w:val="00934F15"/>
    <w:rsid w:val="00934F63"/>
    <w:rsid w:val="0093564B"/>
    <w:rsid w:val="009363E7"/>
    <w:rsid w:val="0093754D"/>
    <w:rsid w:val="0093759C"/>
    <w:rsid w:val="0094487B"/>
    <w:rsid w:val="00945FF2"/>
    <w:rsid w:val="00947F31"/>
    <w:rsid w:val="00950115"/>
    <w:rsid w:val="009513E8"/>
    <w:rsid w:val="0095374C"/>
    <w:rsid w:val="00955A9F"/>
    <w:rsid w:val="00964385"/>
    <w:rsid w:val="009643C2"/>
    <w:rsid w:val="00965883"/>
    <w:rsid w:val="00966804"/>
    <w:rsid w:val="00966B6A"/>
    <w:rsid w:val="0096766A"/>
    <w:rsid w:val="009678D7"/>
    <w:rsid w:val="0096794A"/>
    <w:rsid w:val="00975A97"/>
    <w:rsid w:val="00977B2E"/>
    <w:rsid w:val="00977D51"/>
    <w:rsid w:val="00982BF4"/>
    <w:rsid w:val="009838CD"/>
    <w:rsid w:val="00984553"/>
    <w:rsid w:val="009851A3"/>
    <w:rsid w:val="00985339"/>
    <w:rsid w:val="00986785"/>
    <w:rsid w:val="00986894"/>
    <w:rsid w:val="00987BA3"/>
    <w:rsid w:val="00993A20"/>
    <w:rsid w:val="00997792"/>
    <w:rsid w:val="009A2256"/>
    <w:rsid w:val="009A25C1"/>
    <w:rsid w:val="009B0123"/>
    <w:rsid w:val="009B3178"/>
    <w:rsid w:val="009B5E37"/>
    <w:rsid w:val="009B7089"/>
    <w:rsid w:val="009B7AE0"/>
    <w:rsid w:val="009C0A0B"/>
    <w:rsid w:val="009C54DC"/>
    <w:rsid w:val="009D1ABB"/>
    <w:rsid w:val="009D1C5F"/>
    <w:rsid w:val="009D71ED"/>
    <w:rsid w:val="009D78E2"/>
    <w:rsid w:val="009E03CB"/>
    <w:rsid w:val="009E40B8"/>
    <w:rsid w:val="009E4874"/>
    <w:rsid w:val="009E4C4C"/>
    <w:rsid w:val="009E4FA7"/>
    <w:rsid w:val="009F172D"/>
    <w:rsid w:val="009F1A86"/>
    <w:rsid w:val="00A03371"/>
    <w:rsid w:val="00A0625E"/>
    <w:rsid w:val="00A06886"/>
    <w:rsid w:val="00A1549F"/>
    <w:rsid w:val="00A21CA4"/>
    <w:rsid w:val="00A23940"/>
    <w:rsid w:val="00A25DC7"/>
    <w:rsid w:val="00A26141"/>
    <w:rsid w:val="00A27BB5"/>
    <w:rsid w:val="00A311F9"/>
    <w:rsid w:val="00A35636"/>
    <w:rsid w:val="00A35A0A"/>
    <w:rsid w:val="00A3682A"/>
    <w:rsid w:val="00A4030F"/>
    <w:rsid w:val="00A411AD"/>
    <w:rsid w:val="00A4278C"/>
    <w:rsid w:val="00A4307B"/>
    <w:rsid w:val="00A46D58"/>
    <w:rsid w:val="00A47D87"/>
    <w:rsid w:val="00A47F42"/>
    <w:rsid w:val="00A52F98"/>
    <w:rsid w:val="00A55B97"/>
    <w:rsid w:val="00A61353"/>
    <w:rsid w:val="00A619E4"/>
    <w:rsid w:val="00A62F4D"/>
    <w:rsid w:val="00A673E6"/>
    <w:rsid w:val="00A70546"/>
    <w:rsid w:val="00A70FFC"/>
    <w:rsid w:val="00A71929"/>
    <w:rsid w:val="00A72093"/>
    <w:rsid w:val="00A72605"/>
    <w:rsid w:val="00A7297E"/>
    <w:rsid w:val="00A7633D"/>
    <w:rsid w:val="00A76A33"/>
    <w:rsid w:val="00A810A9"/>
    <w:rsid w:val="00A832FE"/>
    <w:rsid w:val="00A8412A"/>
    <w:rsid w:val="00A8455A"/>
    <w:rsid w:val="00A854B2"/>
    <w:rsid w:val="00A87171"/>
    <w:rsid w:val="00A87DA4"/>
    <w:rsid w:val="00A911E7"/>
    <w:rsid w:val="00A93139"/>
    <w:rsid w:val="00A93553"/>
    <w:rsid w:val="00AA0EEB"/>
    <w:rsid w:val="00AA1E7E"/>
    <w:rsid w:val="00AA54FB"/>
    <w:rsid w:val="00AA5D9A"/>
    <w:rsid w:val="00AB1C5F"/>
    <w:rsid w:val="00AB1D67"/>
    <w:rsid w:val="00AB2AF3"/>
    <w:rsid w:val="00AB4D09"/>
    <w:rsid w:val="00AC12E2"/>
    <w:rsid w:val="00AD0197"/>
    <w:rsid w:val="00AD05EF"/>
    <w:rsid w:val="00AD08E0"/>
    <w:rsid w:val="00AD0922"/>
    <w:rsid w:val="00AD0CA6"/>
    <w:rsid w:val="00AD5A78"/>
    <w:rsid w:val="00AD6865"/>
    <w:rsid w:val="00AE2576"/>
    <w:rsid w:val="00AE2E8D"/>
    <w:rsid w:val="00AE34E4"/>
    <w:rsid w:val="00AE5984"/>
    <w:rsid w:val="00AF117C"/>
    <w:rsid w:val="00AF1948"/>
    <w:rsid w:val="00AF19AD"/>
    <w:rsid w:val="00AF226D"/>
    <w:rsid w:val="00B00C8D"/>
    <w:rsid w:val="00B037F5"/>
    <w:rsid w:val="00B045BF"/>
    <w:rsid w:val="00B07563"/>
    <w:rsid w:val="00B07C8F"/>
    <w:rsid w:val="00B1037F"/>
    <w:rsid w:val="00B14B37"/>
    <w:rsid w:val="00B16C04"/>
    <w:rsid w:val="00B24831"/>
    <w:rsid w:val="00B24DE1"/>
    <w:rsid w:val="00B305ED"/>
    <w:rsid w:val="00B3251D"/>
    <w:rsid w:val="00B32C7F"/>
    <w:rsid w:val="00B33BFD"/>
    <w:rsid w:val="00B34C33"/>
    <w:rsid w:val="00B35D1B"/>
    <w:rsid w:val="00B36345"/>
    <w:rsid w:val="00B41EA8"/>
    <w:rsid w:val="00B4204A"/>
    <w:rsid w:val="00B4520D"/>
    <w:rsid w:val="00B45584"/>
    <w:rsid w:val="00B47C3E"/>
    <w:rsid w:val="00B5090C"/>
    <w:rsid w:val="00B54B65"/>
    <w:rsid w:val="00B5552A"/>
    <w:rsid w:val="00B5648E"/>
    <w:rsid w:val="00B56B20"/>
    <w:rsid w:val="00B6022F"/>
    <w:rsid w:val="00B6041C"/>
    <w:rsid w:val="00B62CD9"/>
    <w:rsid w:val="00B62E55"/>
    <w:rsid w:val="00B653DA"/>
    <w:rsid w:val="00B65971"/>
    <w:rsid w:val="00B71A7E"/>
    <w:rsid w:val="00B72045"/>
    <w:rsid w:val="00B72070"/>
    <w:rsid w:val="00B72F05"/>
    <w:rsid w:val="00B73587"/>
    <w:rsid w:val="00B73D6F"/>
    <w:rsid w:val="00B749B4"/>
    <w:rsid w:val="00B76E71"/>
    <w:rsid w:val="00B9159D"/>
    <w:rsid w:val="00B92F84"/>
    <w:rsid w:val="00B95525"/>
    <w:rsid w:val="00BA007F"/>
    <w:rsid w:val="00BA04BE"/>
    <w:rsid w:val="00BA0B9D"/>
    <w:rsid w:val="00BA30BB"/>
    <w:rsid w:val="00BA71AF"/>
    <w:rsid w:val="00BA77CB"/>
    <w:rsid w:val="00BB045E"/>
    <w:rsid w:val="00BB3088"/>
    <w:rsid w:val="00BB3189"/>
    <w:rsid w:val="00BB644E"/>
    <w:rsid w:val="00BB738A"/>
    <w:rsid w:val="00BC0E68"/>
    <w:rsid w:val="00BC2E5F"/>
    <w:rsid w:val="00BC34DA"/>
    <w:rsid w:val="00BC396C"/>
    <w:rsid w:val="00BC4EEB"/>
    <w:rsid w:val="00BC679D"/>
    <w:rsid w:val="00BC790F"/>
    <w:rsid w:val="00BD2E5E"/>
    <w:rsid w:val="00BD3323"/>
    <w:rsid w:val="00BD34D8"/>
    <w:rsid w:val="00BD3693"/>
    <w:rsid w:val="00BD44D5"/>
    <w:rsid w:val="00BD4500"/>
    <w:rsid w:val="00BD4CC4"/>
    <w:rsid w:val="00BD52D7"/>
    <w:rsid w:val="00BD6758"/>
    <w:rsid w:val="00BE0C77"/>
    <w:rsid w:val="00BE188B"/>
    <w:rsid w:val="00BE34AE"/>
    <w:rsid w:val="00BE3D86"/>
    <w:rsid w:val="00BE4304"/>
    <w:rsid w:val="00BE7BB9"/>
    <w:rsid w:val="00BF0A05"/>
    <w:rsid w:val="00BF3C3F"/>
    <w:rsid w:val="00C05153"/>
    <w:rsid w:val="00C057E9"/>
    <w:rsid w:val="00C06339"/>
    <w:rsid w:val="00C063B7"/>
    <w:rsid w:val="00C07414"/>
    <w:rsid w:val="00C074DF"/>
    <w:rsid w:val="00C107B5"/>
    <w:rsid w:val="00C10AA5"/>
    <w:rsid w:val="00C1280D"/>
    <w:rsid w:val="00C1474E"/>
    <w:rsid w:val="00C1567F"/>
    <w:rsid w:val="00C17845"/>
    <w:rsid w:val="00C17902"/>
    <w:rsid w:val="00C2086F"/>
    <w:rsid w:val="00C21AAE"/>
    <w:rsid w:val="00C24356"/>
    <w:rsid w:val="00C30072"/>
    <w:rsid w:val="00C3209F"/>
    <w:rsid w:val="00C367A2"/>
    <w:rsid w:val="00C370D9"/>
    <w:rsid w:val="00C401E1"/>
    <w:rsid w:val="00C439AB"/>
    <w:rsid w:val="00C51918"/>
    <w:rsid w:val="00C53697"/>
    <w:rsid w:val="00C544F5"/>
    <w:rsid w:val="00C55121"/>
    <w:rsid w:val="00C55217"/>
    <w:rsid w:val="00C570FE"/>
    <w:rsid w:val="00C5758B"/>
    <w:rsid w:val="00C60FF7"/>
    <w:rsid w:val="00C6370D"/>
    <w:rsid w:val="00C63745"/>
    <w:rsid w:val="00C63CED"/>
    <w:rsid w:val="00C65B1F"/>
    <w:rsid w:val="00C66096"/>
    <w:rsid w:val="00C6630D"/>
    <w:rsid w:val="00C71A50"/>
    <w:rsid w:val="00C7213E"/>
    <w:rsid w:val="00C72168"/>
    <w:rsid w:val="00C7508D"/>
    <w:rsid w:val="00C767CF"/>
    <w:rsid w:val="00C7705E"/>
    <w:rsid w:val="00C773B2"/>
    <w:rsid w:val="00C775A8"/>
    <w:rsid w:val="00C77D07"/>
    <w:rsid w:val="00C828C6"/>
    <w:rsid w:val="00C86D7D"/>
    <w:rsid w:val="00C87142"/>
    <w:rsid w:val="00C913A3"/>
    <w:rsid w:val="00C95BF4"/>
    <w:rsid w:val="00CA0F8C"/>
    <w:rsid w:val="00CA2EE0"/>
    <w:rsid w:val="00CA3C6F"/>
    <w:rsid w:val="00CA3CD4"/>
    <w:rsid w:val="00CA709C"/>
    <w:rsid w:val="00CA77FA"/>
    <w:rsid w:val="00CB1B38"/>
    <w:rsid w:val="00CB2942"/>
    <w:rsid w:val="00CB3752"/>
    <w:rsid w:val="00CB4EDF"/>
    <w:rsid w:val="00CB59AD"/>
    <w:rsid w:val="00CC263A"/>
    <w:rsid w:val="00CC479D"/>
    <w:rsid w:val="00CC6D3D"/>
    <w:rsid w:val="00CD290C"/>
    <w:rsid w:val="00CE00D5"/>
    <w:rsid w:val="00CE156C"/>
    <w:rsid w:val="00CE28DB"/>
    <w:rsid w:val="00CE2BB3"/>
    <w:rsid w:val="00CE394E"/>
    <w:rsid w:val="00CE4B11"/>
    <w:rsid w:val="00CE7C5A"/>
    <w:rsid w:val="00CF5031"/>
    <w:rsid w:val="00CF627F"/>
    <w:rsid w:val="00D022CA"/>
    <w:rsid w:val="00D043A7"/>
    <w:rsid w:val="00D05114"/>
    <w:rsid w:val="00D05255"/>
    <w:rsid w:val="00D069EC"/>
    <w:rsid w:val="00D116D9"/>
    <w:rsid w:val="00D124E1"/>
    <w:rsid w:val="00D131CF"/>
    <w:rsid w:val="00D13A25"/>
    <w:rsid w:val="00D14855"/>
    <w:rsid w:val="00D14AA3"/>
    <w:rsid w:val="00D1574C"/>
    <w:rsid w:val="00D1758C"/>
    <w:rsid w:val="00D21B53"/>
    <w:rsid w:val="00D22443"/>
    <w:rsid w:val="00D23951"/>
    <w:rsid w:val="00D23AF9"/>
    <w:rsid w:val="00D30403"/>
    <w:rsid w:val="00D3239C"/>
    <w:rsid w:val="00D34FAC"/>
    <w:rsid w:val="00D35291"/>
    <w:rsid w:val="00D42FF2"/>
    <w:rsid w:val="00D43D64"/>
    <w:rsid w:val="00D44BC5"/>
    <w:rsid w:val="00D519DC"/>
    <w:rsid w:val="00D522B0"/>
    <w:rsid w:val="00D52FDE"/>
    <w:rsid w:val="00D53F52"/>
    <w:rsid w:val="00D540B3"/>
    <w:rsid w:val="00D56BB0"/>
    <w:rsid w:val="00D56F4E"/>
    <w:rsid w:val="00D578E9"/>
    <w:rsid w:val="00D6459D"/>
    <w:rsid w:val="00D64BD0"/>
    <w:rsid w:val="00D651F5"/>
    <w:rsid w:val="00D67BA4"/>
    <w:rsid w:val="00D71345"/>
    <w:rsid w:val="00D71CEB"/>
    <w:rsid w:val="00D75BEF"/>
    <w:rsid w:val="00D804AB"/>
    <w:rsid w:val="00D8223A"/>
    <w:rsid w:val="00D902F6"/>
    <w:rsid w:val="00D96212"/>
    <w:rsid w:val="00D96363"/>
    <w:rsid w:val="00DA10A5"/>
    <w:rsid w:val="00DA149D"/>
    <w:rsid w:val="00DA58CA"/>
    <w:rsid w:val="00DA7213"/>
    <w:rsid w:val="00DB5CC3"/>
    <w:rsid w:val="00DB6B7B"/>
    <w:rsid w:val="00DC0A3A"/>
    <w:rsid w:val="00DC17D0"/>
    <w:rsid w:val="00DC26B5"/>
    <w:rsid w:val="00DC27B7"/>
    <w:rsid w:val="00DC6667"/>
    <w:rsid w:val="00DD08AC"/>
    <w:rsid w:val="00DD771A"/>
    <w:rsid w:val="00DE2D93"/>
    <w:rsid w:val="00DE50B7"/>
    <w:rsid w:val="00DE6BDA"/>
    <w:rsid w:val="00DF6583"/>
    <w:rsid w:val="00DF674F"/>
    <w:rsid w:val="00E003DB"/>
    <w:rsid w:val="00E02C01"/>
    <w:rsid w:val="00E03266"/>
    <w:rsid w:val="00E047A5"/>
    <w:rsid w:val="00E105EC"/>
    <w:rsid w:val="00E10A41"/>
    <w:rsid w:val="00E11FCC"/>
    <w:rsid w:val="00E13C94"/>
    <w:rsid w:val="00E140C4"/>
    <w:rsid w:val="00E14B39"/>
    <w:rsid w:val="00E1659E"/>
    <w:rsid w:val="00E27E8B"/>
    <w:rsid w:val="00E315DE"/>
    <w:rsid w:val="00E3424E"/>
    <w:rsid w:val="00E36C58"/>
    <w:rsid w:val="00E43F6F"/>
    <w:rsid w:val="00E506F9"/>
    <w:rsid w:val="00E50F1F"/>
    <w:rsid w:val="00E55E9D"/>
    <w:rsid w:val="00E569D1"/>
    <w:rsid w:val="00E56EE3"/>
    <w:rsid w:val="00E570DA"/>
    <w:rsid w:val="00E642CF"/>
    <w:rsid w:val="00E70443"/>
    <w:rsid w:val="00E7586F"/>
    <w:rsid w:val="00E759BC"/>
    <w:rsid w:val="00E81A05"/>
    <w:rsid w:val="00E8603E"/>
    <w:rsid w:val="00E90BDE"/>
    <w:rsid w:val="00E940FD"/>
    <w:rsid w:val="00E9597E"/>
    <w:rsid w:val="00EA041B"/>
    <w:rsid w:val="00EA0DBC"/>
    <w:rsid w:val="00EA1A95"/>
    <w:rsid w:val="00EA1CA2"/>
    <w:rsid w:val="00EA21FA"/>
    <w:rsid w:val="00EA3855"/>
    <w:rsid w:val="00EA4254"/>
    <w:rsid w:val="00EA690E"/>
    <w:rsid w:val="00EA7743"/>
    <w:rsid w:val="00EA7894"/>
    <w:rsid w:val="00EB1063"/>
    <w:rsid w:val="00EB2B4F"/>
    <w:rsid w:val="00EB5EFA"/>
    <w:rsid w:val="00EC34F5"/>
    <w:rsid w:val="00EC3EFA"/>
    <w:rsid w:val="00EC4D0F"/>
    <w:rsid w:val="00EC5336"/>
    <w:rsid w:val="00EC5ED2"/>
    <w:rsid w:val="00EC7E85"/>
    <w:rsid w:val="00ED2C09"/>
    <w:rsid w:val="00ED33B9"/>
    <w:rsid w:val="00ED3D0E"/>
    <w:rsid w:val="00ED5546"/>
    <w:rsid w:val="00ED7164"/>
    <w:rsid w:val="00ED726E"/>
    <w:rsid w:val="00EE4949"/>
    <w:rsid w:val="00EE7CEF"/>
    <w:rsid w:val="00EE7FE9"/>
    <w:rsid w:val="00EF348B"/>
    <w:rsid w:val="00EF3CC7"/>
    <w:rsid w:val="00EF4903"/>
    <w:rsid w:val="00EF4DAF"/>
    <w:rsid w:val="00EF6468"/>
    <w:rsid w:val="00EF64A7"/>
    <w:rsid w:val="00F011EA"/>
    <w:rsid w:val="00F0348F"/>
    <w:rsid w:val="00F03C8B"/>
    <w:rsid w:val="00F0506D"/>
    <w:rsid w:val="00F05B0C"/>
    <w:rsid w:val="00F05D56"/>
    <w:rsid w:val="00F11461"/>
    <w:rsid w:val="00F12DF7"/>
    <w:rsid w:val="00F1354C"/>
    <w:rsid w:val="00F15032"/>
    <w:rsid w:val="00F15593"/>
    <w:rsid w:val="00F15DD9"/>
    <w:rsid w:val="00F16BB0"/>
    <w:rsid w:val="00F16E6D"/>
    <w:rsid w:val="00F20729"/>
    <w:rsid w:val="00F211E0"/>
    <w:rsid w:val="00F2417B"/>
    <w:rsid w:val="00F25BF2"/>
    <w:rsid w:val="00F3010D"/>
    <w:rsid w:val="00F324B6"/>
    <w:rsid w:val="00F357C3"/>
    <w:rsid w:val="00F37D10"/>
    <w:rsid w:val="00F42E8D"/>
    <w:rsid w:val="00F44D6C"/>
    <w:rsid w:val="00F46533"/>
    <w:rsid w:val="00F47AB6"/>
    <w:rsid w:val="00F51C30"/>
    <w:rsid w:val="00F51FD2"/>
    <w:rsid w:val="00F5248A"/>
    <w:rsid w:val="00F52499"/>
    <w:rsid w:val="00F56534"/>
    <w:rsid w:val="00F57AC6"/>
    <w:rsid w:val="00F61679"/>
    <w:rsid w:val="00F62137"/>
    <w:rsid w:val="00F64C24"/>
    <w:rsid w:val="00F64C8D"/>
    <w:rsid w:val="00F67FBB"/>
    <w:rsid w:val="00F7088A"/>
    <w:rsid w:val="00F72D19"/>
    <w:rsid w:val="00F73A3B"/>
    <w:rsid w:val="00F74993"/>
    <w:rsid w:val="00F815BD"/>
    <w:rsid w:val="00F81DC9"/>
    <w:rsid w:val="00F87843"/>
    <w:rsid w:val="00F935C9"/>
    <w:rsid w:val="00F94E73"/>
    <w:rsid w:val="00F95DA9"/>
    <w:rsid w:val="00FA10F0"/>
    <w:rsid w:val="00FA313D"/>
    <w:rsid w:val="00FA3627"/>
    <w:rsid w:val="00FA5541"/>
    <w:rsid w:val="00FA5F30"/>
    <w:rsid w:val="00FB51D5"/>
    <w:rsid w:val="00FB70A3"/>
    <w:rsid w:val="00FC5851"/>
    <w:rsid w:val="00FC6135"/>
    <w:rsid w:val="00FD0A16"/>
    <w:rsid w:val="00FD158B"/>
    <w:rsid w:val="00FD1CB5"/>
    <w:rsid w:val="00FD211F"/>
    <w:rsid w:val="00FD32E7"/>
    <w:rsid w:val="00FD335E"/>
    <w:rsid w:val="00FD618E"/>
    <w:rsid w:val="00FD6B89"/>
    <w:rsid w:val="00FD6FB1"/>
    <w:rsid w:val="00FE1957"/>
    <w:rsid w:val="00FE4EC6"/>
    <w:rsid w:val="00FF22A9"/>
    <w:rsid w:val="00FF4BF0"/>
    <w:rsid w:val="00FF52CE"/>
    <w:rsid w:val="00FF5704"/>
    <w:rsid w:val="00FF6734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c9,#fdeee3,#fbe1cd"/>
    </o:shapedefaults>
    <o:shapelayout v:ext="edit">
      <o:idmap v:ext="edit" data="2"/>
    </o:shapelayout>
  </w:shapeDefaults>
  <w:decimalSymbol w:val="/"/>
  <w:listSeparator w:val="؛"/>
  <w14:docId w14:val="7E6D60B9"/>
  <w15:docId w15:val="{B1EE8713-BCBB-4BA7-86D0-FFFD1B133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B7B"/>
    <w:pPr>
      <w:bidi/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paragraph" w:styleId="Heading1">
    <w:name w:val="heading 1"/>
    <w:aliases w:val="تيتر اول,تیتر,تیتر اصلی"/>
    <w:basedOn w:val="Normal"/>
    <w:next w:val="Normal"/>
    <w:link w:val="Heading1Char"/>
    <w:uiPriority w:val="9"/>
    <w:qFormat/>
    <w:rsid w:val="00DB6B7B"/>
    <w:pPr>
      <w:widowControl w:val="0"/>
      <w:numPr>
        <w:numId w:val="1"/>
      </w:numPr>
      <w:spacing w:before="400" w:after="400"/>
      <w:outlineLvl w:val="0"/>
    </w:pPr>
    <w:rPr>
      <w:rFonts w:asciiTheme="majorBidi" w:hAnsiTheme="majorBidi"/>
      <w:b/>
      <w:bCs/>
      <w:kern w:val="28"/>
      <w:sz w:val="36"/>
      <w:szCs w:val="44"/>
      <w:lang w:bidi="fa-IR"/>
    </w:rPr>
  </w:style>
  <w:style w:type="paragraph" w:styleId="Heading2">
    <w:name w:val="heading 2"/>
    <w:aliases w:val="تيتر دوم,تیتر 2,تیتر فرعی 1"/>
    <w:basedOn w:val="Normal"/>
    <w:next w:val="14"/>
    <w:link w:val="Heading2Char"/>
    <w:uiPriority w:val="9"/>
    <w:qFormat/>
    <w:rsid w:val="00DB6B7B"/>
    <w:pPr>
      <w:widowControl w:val="0"/>
      <w:numPr>
        <w:ilvl w:val="1"/>
        <w:numId w:val="1"/>
      </w:numPr>
      <w:spacing w:before="180" w:after="60"/>
      <w:outlineLvl w:val="1"/>
    </w:pPr>
    <w:rPr>
      <w:b/>
      <w:bCs/>
      <w:color w:val="000000"/>
      <w:sz w:val="28"/>
      <w:lang w:bidi="fa-IR"/>
    </w:rPr>
  </w:style>
  <w:style w:type="paragraph" w:styleId="Heading3">
    <w:name w:val="heading 3"/>
    <w:aliases w:val="تيتر سوم,تیتر فرعی 2,عنوان 3,عنوان 4"/>
    <w:basedOn w:val="Normal"/>
    <w:next w:val="14"/>
    <w:link w:val="Heading3Char"/>
    <w:uiPriority w:val="9"/>
    <w:qFormat/>
    <w:rsid w:val="00DB6B7B"/>
    <w:pPr>
      <w:widowControl w:val="0"/>
      <w:numPr>
        <w:ilvl w:val="2"/>
        <w:numId w:val="1"/>
      </w:numPr>
      <w:tabs>
        <w:tab w:val="left" w:pos="794"/>
      </w:tabs>
      <w:spacing w:before="180" w:after="60"/>
      <w:outlineLvl w:val="2"/>
    </w:pPr>
    <w:rPr>
      <w:b/>
      <w:bCs/>
    </w:rPr>
  </w:style>
  <w:style w:type="paragraph" w:styleId="Heading4">
    <w:name w:val="heading 4"/>
    <w:aliases w:val="تيتر چهارم,text box"/>
    <w:basedOn w:val="Normal"/>
    <w:next w:val="14"/>
    <w:link w:val="Heading4Char"/>
    <w:qFormat/>
    <w:rsid w:val="00DB6B7B"/>
    <w:pPr>
      <w:widowControl w:val="0"/>
      <w:numPr>
        <w:ilvl w:val="3"/>
        <w:numId w:val="1"/>
      </w:numPr>
      <w:tabs>
        <w:tab w:val="left" w:pos="1134"/>
      </w:tabs>
      <w:spacing w:before="180" w:after="60"/>
      <w:outlineLvl w:val="3"/>
    </w:pPr>
    <w:rPr>
      <w:b/>
      <w:bCs/>
    </w:rPr>
  </w:style>
  <w:style w:type="paragraph" w:styleId="Heading5">
    <w:name w:val="heading 5"/>
    <w:basedOn w:val="Normal"/>
    <w:next w:val="14"/>
    <w:link w:val="Heading5Char"/>
    <w:uiPriority w:val="9"/>
    <w:qFormat/>
    <w:rsid w:val="00DB6B7B"/>
    <w:pPr>
      <w:keepNext/>
      <w:numPr>
        <w:ilvl w:val="4"/>
        <w:numId w:val="1"/>
      </w:numPr>
      <w:tabs>
        <w:tab w:val="left" w:pos="1219"/>
      </w:tabs>
      <w:spacing w:before="180" w:after="60"/>
      <w:outlineLvl w:val="4"/>
    </w:pPr>
    <w:rPr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B6B7B"/>
    <w:pPr>
      <w:numPr>
        <w:ilvl w:val="6"/>
        <w:numId w:val="1"/>
      </w:numPr>
      <w:spacing w:before="240" w:after="60"/>
      <w:outlineLvl w:val="6"/>
    </w:pPr>
    <w:rPr>
      <w:rFonts w:ascii="Arial" w:cs="Traditional Arabic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DB6B7B"/>
    <w:pPr>
      <w:numPr>
        <w:ilvl w:val="7"/>
        <w:numId w:val="1"/>
      </w:numPr>
      <w:spacing w:before="240" w:after="60"/>
      <w:outlineLvl w:val="7"/>
    </w:pPr>
    <w:rPr>
      <w:rFonts w:ascii="Arial" w:cs="Traditional Arabic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DB6B7B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تيتر اول Char,تیتر Char,تیتر اصلی Char"/>
    <w:basedOn w:val="DefaultParagraphFont"/>
    <w:link w:val="Heading1"/>
    <w:uiPriority w:val="9"/>
    <w:rsid w:val="00DB6B7B"/>
    <w:rPr>
      <w:rFonts w:asciiTheme="majorBidi" w:eastAsia="Times New Roman" w:hAnsiTheme="majorBidi" w:cs="B Nazanin"/>
      <w:b/>
      <w:bCs/>
      <w:kern w:val="28"/>
      <w:sz w:val="36"/>
      <w:szCs w:val="44"/>
      <w:lang w:bidi="fa-IR"/>
    </w:rPr>
  </w:style>
  <w:style w:type="character" w:customStyle="1" w:styleId="Heading2Char">
    <w:name w:val="Heading 2 Char"/>
    <w:aliases w:val="تيتر دوم Char,تیتر 2 Char,تیتر فرعی 1 Char"/>
    <w:basedOn w:val="DefaultParagraphFont"/>
    <w:link w:val="Heading2"/>
    <w:uiPriority w:val="9"/>
    <w:rsid w:val="00DB6B7B"/>
    <w:rPr>
      <w:rFonts w:ascii="Times New Roman" w:eastAsia="Times New Roman" w:hAnsi="Times New Roman" w:cs="B Nazanin"/>
      <w:b/>
      <w:bCs/>
      <w:color w:val="000000"/>
      <w:sz w:val="28"/>
      <w:szCs w:val="28"/>
      <w:lang w:bidi="fa-IR"/>
    </w:rPr>
  </w:style>
  <w:style w:type="character" w:customStyle="1" w:styleId="Heading3Char">
    <w:name w:val="Heading 3 Char"/>
    <w:aliases w:val="تيتر سوم Char,تیتر فرعی 2 Char,عنوان 3 Char,عنوان 4 Char"/>
    <w:basedOn w:val="DefaultParagraphFont"/>
    <w:link w:val="Heading3"/>
    <w:uiPriority w:val="9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4Char">
    <w:name w:val="Heading 4 Char"/>
    <w:aliases w:val="تيتر چهارم Char,text box Char"/>
    <w:basedOn w:val="DefaultParagraphFont"/>
    <w:link w:val="Heading4"/>
    <w:uiPriority w:val="9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B6B7B"/>
    <w:rPr>
      <w:rFonts w:ascii="Times New Roman" w:eastAsia="Times New Roman" w:hAnsi="Times New Roman" w:cs="B Nazanin"/>
      <w:b/>
      <w:bCs/>
      <w:sz w:val="20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DB6B7B"/>
    <w:rPr>
      <w:rFonts w:ascii="Arial" w:eastAsia="Times New Roman" w:hAnsi="Times New Roman" w:cs="Traditional Arabic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B6B7B"/>
    <w:rPr>
      <w:rFonts w:ascii="Arial" w:eastAsia="Times New Roman" w:hAnsi="Times New Roman" w:cs="Traditional Arabic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B6B7B"/>
    <w:rPr>
      <w:rFonts w:ascii="Arial" w:eastAsia="Times New Roman" w:hAnsi="Times New Roman" w:cs="B Nazanin"/>
      <w:b/>
      <w:bCs/>
      <w:i/>
      <w:iCs/>
      <w:sz w:val="18"/>
      <w:szCs w:val="21"/>
    </w:rPr>
  </w:style>
  <w:style w:type="paragraph" w:styleId="NoSpacing">
    <w:name w:val="No Spacing"/>
    <w:aliases w:val="متن انگلیسی"/>
    <w:link w:val="NoSpacingChar"/>
    <w:uiPriority w:val="1"/>
    <w:qFormat/>
    <w:rsid w:val="00DB6B7B"/>
    <w:pPr>
      <w:spacing w:after="0" w:line="240" w:lineRule="auto"/>
    </w:pPr>
    <w:rPr>
      <w:rFonts w:ascii="Calibri" w:eastAsia="Times New Roman" w:hAnsi="Calibri" w:cs="Arial"/>
    </w:rPr>
  </w:style>
  <w:style w:type="character" w:customStyle="1" w:styleId="NoSpacingChar">
    <w:name w:val="No Spacing Char"/>
    <w:aliases w:val="متن انگلیسی Char"/>
    <w:link w:val="NoSpacing"/>
    <w:uiPriority w:val="1"/>
    <w:rsid w:val="00DB6B7B"/>
    <w:rPr>
      <w:rFonts w:ascii="Calibri" w:eastAsia="Times New Roman" w:hAnsi="Calibri" w:cs="Arial"/>
    </w:rPr>
  </w:style>
  <w:style w:type="table" w:styleId="TableGrid">
    <w:name w:val="Table Grid"/>
    <w:basedOn w:val="TableNormal"/>
    <w:uiPriority w:val="39"/>
    <w:rsid w:val="00DB6B7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4">
    <w:name w:val="متن اصلی 14"/>
    <w:basedOn w:val="Normal"/>
    <w:link w:val="14Char"/>
    <w:qFormat/>
    <w:rsid w:val="00DB6B7B"/>
    <w:pPr>
      <w:spacing w:after="120" w:line="360" w:lineRule="auto"/>
      <w:ind w:firstLine="397"/>
      <w:jc w:val="lowKashida"/>
    </w:pPr>
  </w:style>
  <w:style w:type="character" w:customStyle="1" w:styleId="14Char">
    <w:name w:val="متن اصلی 14 Char"/>
    <w:link w:val="14"/>
    <w:rsid w:val="00DB6B7B"/>
    <w:rPr>
      <w:rFonts w:ascii="Times New Roman" w:eastAsia="Times New Roman" w:hAnsi="Times New Roman" w:cs="B Nazanin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B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B7B"/>
    <w:rPr>
      <w:rFonts w:ascii="Segoe UI" w:eastAsia="Times New Roman" w:hAnsi="Segoe UI" w:cs="Segoe UI"/>
      <w:sz w:val="18"/>
      <w:szCs w:val="18"/>
    </w:rPr>
  </w:style>
  <w:style w:type="character" w:customStyle="1" w:styleId="a">
    <w:name w:val="جلد نویسه"/>
    <w:basedOn w:val="DefaultParagraphFont"/>
    <w:link w:val="a0"/>
    <w:locked/>
    <w:rsid w:val="00C87142"/>
    <w:rPr>
      <w:rFonts w:ascii="Calibri" w:hAnsi="Calibri" w:cs="IranNastaliq"/>
      <w:sz w:val="44"/>
      <w:szCs w:val="44"/>
      <w:lang w:bidi="fa-IR"/>
    </w:rPr>
  </w:style>
  <w:style w:type="paragraph" w:customStyle="1" w:styleId="a0">
    <w:name w:val="جلد"/>
    <w:basedOn w:val="Normal"/>
    <w:link w:val="a"/>
    <w:qFormat/>
    <w:rsid w:val="00C87142"/>
    <w:pPr>
      <w:tabs>
        <w:tab w:val="center" w:pos="4513"/>
      </w:tabs>
      <w:spacing w:line="240" w:lineRule="atLeast"/>
      <w:ind w:firstLine="379"/>
      <w:jc w:val="center"/>
    </w:pPr>
    <w:rPr>
      <w:rFonts w:ascii="Calibri" w:eastAsiaTheme="minorHAnsi" w:hAnsi="Calibri" w:cs="IranNastaliq"/>
      <w:sz w:val="44"/>
      <w:szCs w:val="4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ListParagraph">
    <w:name w:val="List Paragraph"/>
    <w:aliases w:val="caption1,List Paragraph1,Head2,متن,ft note en.,Numbered Items"/>
    <w:basedOn w:val="Normal"/>
    <w:link w:val="ListParagraphChar"/>
    <w:uiPriority w:val="34"/>
    <w:qFormat/>
    <w:rsid w:val="002F447F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950115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673E6"/>
    <w:pPr>
      <w:keepNext/>
      <w:keepLines/>
      <w:widowControl/>
      <w:numPr>
        <w:numId w:val="0"/>
      </w:numPr>
      <w:bidi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673E6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673E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3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3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3C57"/>
    <w:rPr>
      <w:rFonts w:ascii="Times New Roman" w:eastAsia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C57"/>
    <w:rPr>
      <w:rFonts w:ascii="Times New Roman" w:eastAsia="Times New Roman" w:hAnsi="Times New Roman" w:cs="B Nazani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B59AD"/>
    <w:rPr>
      <w:i/>
      <w:iCs/>
    </w:rPr>
  </w:style>
  <w:style w:type="paragraph" w:styleId="Revision">
    <w:name w:val="Revision"/>
    <w:hidden/>
    <w:uiPriority w:val="99"/>
    <w:semiHidden/>
    <w:rsid w:val="00364EA2"/>
    <w:pPr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character" w:customStyle="1" w:styleId="ListParagraphChar">
    <w:name w:val="List Paragraph Char"/>
    <w:aliases w:val="caption1 Char,List Paragraph1 Char,Head2 Char,متن Char,ft note en. Char,Numbered Items Char"/>
    <w:basedOn w:val="DefaultParagraphFont"/>
    <w:link w:val="ListParagraph"/>
    <w:uiPriority w:val="34"/>
    <w:locked/>
    <w:rsid w:val="00CE28DB"/>
  </w:style>
  <w:style w:type="character" w:customStyle="1" w:styleId="p">
    <w:name w:val="p"/>
    <w:basedOn w:val="DefaultParagraphFont"/>
    <w:rsid w:val="00BE0C77"/>
  </w:style>
  <w:style w:type="paragraph" w:customStyle="1" w:styleId="infodateicejb">
    <w:name w:val="info_date__icejb"/>
    <w:basedOn w:val="Normal"/>
    <w:rsid w:val="00BE0C77"/>
    <w:pPr>
      <w:bidi w:val="0"/>
      <w:spacing w:before="100" w:beforeAutospacing="1" w:after="100" w:afterAutospacing="1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33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2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65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965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470514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1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58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15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47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69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941631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9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3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13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2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45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5215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2584209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60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02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85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658419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50F75-5878-4A62-9793-28F179DFB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674</Words>
  <Characters>954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رگروه ارزیابی و حمایت از شرکت ها و موسسات دانش بنیان</vt:lpstr>
    </vt:vector>
  </TitlesOfParts>
  <Company/>
  <LinksUpToDate>false</LinksUpToDate>
  <CharactersWithSpaces>1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رگروه ارزیابی و حمایت از شرکت ها و موسسات دانش بنیان</dc:title>
  <dc:subject/>
  <dc:creator>daneshbonyan</dc:creator>
  <cp:keywords>hesabdari</cp:keywords>
  <dc:description/>
  <cp:lastModifiedBy>vahid yazdanian</cp:lastModifiedBy>
  <cp:revision>2</cp:revision>
  <cp:lastPrinted>2024-01-14T05:48:00Z</cp:lastPrinted>
  <dcterms:created xsi:type="dcterms:W3CDTF">2024-03-10T10:02:00Z</dcterms:created>
  <dcterms:modified xsi:type="dcterms:W3CDTF">2024-03-10T10:02:00Z</dcterms:modified>
</cp:coreProperties>
</file>